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4" w:space="0" w:color="419639"/>
          <w:left w:val="single" w:sz="4" w:space="0" w:color="419639"/>
          <w:bottom w:val="single" w:sz="4" w:space="0" w:color="419639"/>
          <w:right w:val="single" w:sz="4" w:space="0" w:color="419639"/>
          <w:insideH w:val="single" w:sz="4" w:space="0" w:color="419639"/>
          <w:insideV w:val="single" w:sz="4" w:space="0" w:color="419639"/>
        </w:tblBorders>
        <w:tblLook w:val="04A0" w:firstRow="1" w:lastRow="0" w:firstColumn="1" w:lastColumn="0" w:noHBand="0" w:noVBand="1"/>
      </w:tblPr>
      <w:tblGrid>
        <w:gridCol w:w="10082"/>
      </w:tblGrid>
      <w:tr w:rsidR="005B423A" w:rsidRPr="00847FF7" w14:paraId="592DFB26" w14:textId="77777777" w:rsidTr="00ED2F96">
        <w:tc>
          <w:tcPr>
            <w:tcW w:w="10082" w:type="dxa"/>
            <w:shd w:val="clear" w:color="auto" w:fill="419639"/>
            <w:vAlign w:val="center"/>
          </w:tcPr>
          <w:p w14:paraId="378089A9" w14:textId="793F1EE6" w:rsidR="005B423A" w:rsidRPr="00847FF7" w:rsidRDefault="005B423A" w:rsidP="00ED2F96">
            <w:pP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>INSTRUCTIONS</w:t>
            </w:r>
          </w:p>
        </w:tc>
      </w:tr>
    </w:tbl>
    <w:p w14:paraId="5408CA14" w14:textId="77777777" w:rsidR="005B423A" w:rsidRPr="007579A4" w:rsidRDefault="005B423A" w:rsidP="005B423A">
      <w:pPr>
        <w:spacing w:after="0" w:line="240" w:lineRule="auto"/>
        <w:rPr>
          <w:rFonts w:ascii="Yu Gothic" w:eastAsia="Yu Gothic" w:hAnsi="Yu Gothic"/>
          <w:sz w:val="18"/>
          <w:szCs w:val="10"/>
        </w:rPr>
      </w:pPr>
    </w:p>
    <w:p w14:paraId="1C1B0EF5" w14:textId="2822AB08" w:rsidR="005B423A" w:rsidRPr="007579A4" w:rsidRDefault="005B423A" w:rsidP="00B51599">
      <w:pPr>
        <w:pStyle w:val="ListParagraph"/>
        <w:numPr>
          <w:ilvl w:val="0"/>
          <w:numId w:val="15"/>
        </w:numPr>
        <w:spacing w:after="0" w:line="240" w:lineRule="auto"/>
        <w:ind w:left="284" w:hanging="284"/>
        <w:rPr>
          <w:rFonts w:ascii="Yu Gothic" w:eastAsia="Yu Gothic" w:hAnsi="Yu Gothic"/>
          <w:sz w:val="20"/>
        </w:rPr>
      </w:pPr>
      <w:r w:rsidRPr="007579A4">
        <w:rPr>
          <w:rFonts w:ascii="Yu Gothic" w:eastAsia="Yu Gothic" w:hAnsi="Yu Gothic"/>
          <w:sz w:val="20"/>
        </w:rPr>
        <w:t xml:space="preserve">In accordance with the Deed of Agreement, progress reports must be submitted according to the schedule each calendar year in which there were payments or carry-forward of funds for a Grant Funding Agreement, except the </w:t>
      </w:r>
      <w:r w:rsidRPr="007579A4">
        <w:rPr>
          <w:rFonts w:ascii="Yu Gothic" w:eastAsia="Yu Gothic" w:hAnsi="Yu Gothic"/>
          <w:b/>
          <w:sz w:val="20"/>
        </w:rPr>
        <w:t>final year</w:t>
      </w:r>
      <w:r w:rsidRPr="007579A4">
        <w:rPr>
          <w:rFonts w:ascii="Yu Gothic" w:eastAsia="Yu Gothic" w:hAnsi="Yu Gothic"/>
          <w:sz w:val="20"/>
        </w:rPr>
        <w:t xml:space="preserve"> when the </w:t>
      </w:r>
      <w:r w:rsidRPr="007579A4">
        <w:rPr>
          <w:rFonts w:ascii="Yu Gothic" w:eastAsia="Yu Gothic" w:hAnsi="Yu Gothic"/>
          <w:b/>
          <w:sz w:val="20"/>
        </w:rPr>
        <w:t>final report form</w:t>
      </w:r>
      <w:r w:rsidRPr="007579A4">
        <w:rPr>
          <w:rFonts w:ascii="Yu Gothic" w:eastAsia="Yu Gothic" w:hAnsi="Yu Gothic"/>
          <w:sz w:val="20"/>
        </w:rPr>
        <w:t xml:space="preserve"> must be used. </w:t>
      </w:r>
    </w:p>
    <w:p w14:paraId="4EEF9A05" w14:textId="368AB5F6" w:rsidR="005B423A" w:rsidRPr="007579A4" w:rsidRDefault="005B423A" w:rsidP="00B51599">
      <w:pPr>
        <w:pStyle w:val="ListParagraph"/>
        <w:numPr>
          <w:ilvl w:val="0"/>
          <w:numId w:val="15"/>
        </w:numPr>
        <w:spacing w:after="0" w:line="240" w:lineRule="auto"/>
        <w:ind w:left="284" w:hanging="284"/>
        <w:rPr>
          <w:rFonts w:ascii="Yu Gothic" w:eastAsia="Yu Gothic" w:hAnsi="Yu Gothic"/>
          <w:sz w:val="20"/>
        </w:rPr>
      </w:pPr>
      <w:r w:rsidRPr="007579A4">
        <w:rPr>
          <w:rFonts w:ascii="Yu Gothic" w:eastAsia="Yu Gothic" w:hAnsi="Yu Gothic"/>
          <w:sz w:val="20"/>
        </w:rPr>
        <w:t xml:space="preserve">All sections of the form should be </w:t>
      </w:r>
      <w:proofErr w:type="gramStart"/>
      <w:r w:rsidRPr="007579A4">
        <w:rPr>
          <w:rFonts w:ascii="Yu Gothic" w:eastAsia="Yu Gothic" w:hAnsi="Yu Gothic"/>
          <w:sz w:val="20"/>
        </w:rPr>
        <w:t>completed</w:t>
      </w:r>
      <w:proofErr w:type="gramEnd"/>
      <w:r w:rsidRPr="007579A4">
        <w:rPr>
          <w:rFonts w:ascii="Yu Gothic" w:eastAsia="Yu Gothic" w:hAnsi="Yu Gothic"/>
          <w:sz w:val="20"/>
        </w:rPr>
        <w:t xml:space="preserve"> </w:t>
      </w:r>
    </w:p>
    <w:p w14:paraId="58F48117" w14:textId="027361E2" w:rsidR="005B423A" w:rsidRPr="007579A4" w:rsidRDefault="005B423A" w:rsidP="00932941">
      <w:pPr>
        <w:pStyle w:val="ListParagraph"/>
        <w:numPr>
          <w:ilvl w:val="1"/>
          <w:numId w:val="15"/>
        </w:numPr>
        <w:spacing w:after="0" w:line="240" w:lineRule="auto"/>
        <w:ind w:left="709" w:hanging="283"/>
        <w:rPr>
          <w:rFonts w:ascii="Yu Gothic" w:eastAsia="Yu Gothic" w:hAnsi="Yu Gothic"/>
          <w:sz w:val="20"/>
        </w:rPr>
      </w:pPr>
      <w:r w:rsidRPr="007579A4">
        <w:rPr>
          <w:rFonts w:ascii="Yu Gothic" w:eastAsia="Yu Gothic" w:hAnsi="Yu Gothic"/>
          <w:sz w:val="20"/>
        </w:rPr>
        <w:t xml:space="preserve">All entries must be </w:t>
      </w:r>
      <w:proofErr w:type="gramStart"/>
      <w:r w:rsidRPr="007579A4">
        <w:rPr>
          <w:rFonts w:ascii="Yu Gothic" w:eastAsia="Yu Gothic" w:hAnsi="Yu Gothic"/>
          <w:sz w:val="20"/>
        </w:rPr>
        <w:t>typed</w:t>
      </w:r>
      <w:proofErr w:type="gramEnd"/>
    </w:p>
    <w:p w14:paraId="37092FF0" w14:textId="38E6AA3F" w:rsidR="005B423A" w:rsidRPr="007579A4" w:rsidRDefault="005B423A" w:rsidP="00932941">
      <w:pPr>
        <w:pStyle w:val="ListParagraph"/>
        <w:numPr>
          <w:ilvl w:val="1"/>
          <w:numId w:val="15"/>
        </w:numPr>
        <w:spacing w:after="0" w:line="240" w:lineRule="auto"/>
        <w:ind w:left="709" w:hanging="283"/>
        <w:rPr>
          <w:rFonts w:ascii="Yu Gothic" w:eastAsia="Yu Gothic" w:hAnsi="Yu Gothic"/>
          <w:sz w:val="20"/>
        </w:rPr>
      </w:pPr>
      <w:r w:rsidRPr="007579A4">
        <w:rPr>
          <w:rFonts w:ascii="Yu Gothic" w:eastAsia="Yu Gothic" w:hAnsi="Yu Gothic"/>
          <w:sz w:val="20"/>
        </w:rPr>
        <w:t xml:space="preserve">The report </w:t>
      </w:r>
      <w:r w:rsidRPr="00571192">
        <w:rPr>
          <w:rFonts w:ascii="Yu Gothic" w:eastAsia="Yu Gothic" w:hAnsi="Yu Gothic"/>
          <w:sz w:val="20"/>
          <w:u w:val="single"/>
        </w:rPr>
        <w:t>must be signed</w:t>
      </w:r>
      <w:r w:rsidRPr="007579A4">
        <w:rPr>
          <w:rFonts w:ascii="Yu Gothic" w:eastAsia="Yu Gothic" w:hAnsi="Yu Gothic"/>
          <w:sz w:val="20"/>
        </w:rPr>
        <w:t xml:space="preserve"> by the </w:t>
      </w:r>
      <w:r w:rsidRPr="00571192">
        <w:rPr>
          <w:rFonts w:ascii="Yu Gothic" w:eastAsia="Yu Gothic" w:hAnsi="Yu Gothic"/>
          <w:b/>
          <w:sz w:val="20"/>
        </w:rPr>
        <w:t xml:space="preserve">Chief Investigator </w:t>
      </w:r>
      <w:r w:rsidR="00571192" w:rsidRPr="00571192">
        <w:rPr>
          <w:rFonts w:ascii="Yu Gothic" w:eastAsia="Yu Gothic" w:hAnsi="Yu Gothic"/>
          <w:b/>
          <w:sz w:val="20"/>
        </w:rPr>
        <w:t>A</w:t>
      </w:r>
      <w:r w:rsidR="00571192">
        <w:rPr>
          <w:rFonts w:ascii="Yu Gothic" w:eastAsia="Yu Gothic" w:hAnsi="Yu Gothic"/>
          <w:sz w:val="20"/>
        </w:rPr>
        <w:t xml:space="preserve"> </w:t>
      </w:r>
      <w:r w:rsidRPr="007579A4">
        <w:rPr>
          <w:rFonts w:ascii="Yu Gothic" w:eastAsia="Yu Gothic" w:hAnsi="Yu Gothic"/>
          <w:sz w:val="20"/>
        </w:rPr>
        <w:t xml:space="preserve">(on behalf of all investigators), </w:t>
      </w:r>
      <w:r w:rsidRPr="00571192">
        <w:rPr>
          <w:rFonts w:ascii="Yu Gothic" w:eastAsia="Yu Gothic" w:hAnsi="Yu Gothic"/>
          <w:sz w:val="20"/>
          <w:u w:val="single"/>
        </w:rPr>
        <w:t>and</w:t>
      </w:r>
      <w:r w:rsidRPr="007579A4">
        <w:rPr>
          <w:rFonts w:ascii="Yu Gothic" w:eastAsia="Yu Gothic" w:hAnsi="Yu Gothic"/>
          <w:sz w:val="20"/>
        </w:rPr>
        <w:t xml:space="preserve"> the </w:t>
      </w:r>
      <w:r w:rsidRPr="00571192">
        <w:rPr>
          <w:rFonts w:ascii="Yu Gothic" w:eastAsia="Yu Gothic" w:hAnsi="Yu Gothic"/>
          <w:b/>
          <w:sz w:val="20"/>
        </w:rPr>
        <w:t xml:space="preserve">institution’s responsible </w:t>
      </w:r>
      <w:proofErr w:type="gramStart"/>
      <w:r w:rsidRPr="00571192">
        <w:rPr>
          <w:rFonts w:ascii="Yu Gothic" w:eastAsia="Yu Gothic" w:hAnsi="Yu Gothic"/>
          <w:b/>
          <w:sz w:val="20"/>
        </w:rPr>
        <w:t>officer</w:t>
      </w:r>
      <w:proofErr w:type="gramEnd"/>
      <w:r w:rsidRPr="007579A4">
        <w:rPr>
          <w:rFonts w:ascii="Yu Gothic" w:eastAsia="Yu Gothic" w:hAnsi="Yu Gothic"/>
          <w:sz w:val="20"/>
        </w:rPr>
        <w:tab/>
      </w:r>
      <w:r w:rsidRPr="007579A4">
        <w:rPr>
          <w:rFonts w:ascii="Yu Gothic" w:eastAsia="Yu Gothic" w:hAnsi="Yu Gothic"/>
          <w:sz w:val="20"/>
        </w:rPr>
        <w:tab/>
      </w:r>
    </w:p>
    <w:p w14:paraId="307C32A0" w14:textId="73E29E49" w:rsidR="005B423A" w:rsidRPr="007579A4" w:rsidRDefault="005B423A" w:rsidP="001C45BF">
      <w:pPr>
        <w:pStyle w:val="ListParagraph"/>
        <w:numPr>
          <w:ilvl w:val="0"/>
          <w:numId w:val="15"/>
        </w:numPr>
        <w:spacing w:after="0" w:line="240" w:lineRule="auto"/>
        <w:ind w:left="284" w:hanging="284"/>
        <w:rPr>
          <w:rFonts w:ascii="Yu Gothic" w:eastAsia="Yu Gothic" w:hAnsi="Yu Gothic"/>
          <w:sz w:val="20"/>
        </w:rPr>
      </w:pPr>
      <w:r w:rsidRPr="007579A4">
        <w:rPr>
          <w:rFonts w:ascii="Yu Gothic" w:eastAsia="Yu Gothic" w:hAnsi="Yu Gothic"/>
          <w:sz w:val="20"/>
        </w:rPr>
        <w:t>An electronic copy of the final report must be emailed to</w:t>
      </w:r>
    </w:p>
    <w:p w14:paraId="7680E932" w14:textId="6813007B" w:rsidR="005B423A" w:rsidRPr="007579A4" w:rsidRDefault="0045335B" w:rsidP="00932941">
      <w:pPr>
        <w:pStyle w:val="ListParagraph"/>
        <w:numPr>
          <w:ilvl w:val="1"/>
          <w:numId w:val="15"/>
        </w:numPr>
        <w:spacing w:after="0" w:line="240" w:lineRule="auto"/>
        <w:ind w:left="709" w:hanging="283"/>
        <w:rPr>
          <w:rFonts w:ascii="Yu Gothic" w:eastAsia="Yu Gothic" w:hAnsi="Yu Gothic"/>
          <w:sz w:val="20"/>
        </w:rPr>
      </w:pPr>
      <w:hyperlink r:id="rId10" w:history="1">
        <w:r w:rsidR="005B423A" w:rsidRPr="007579A4">
          <w:rPr>
            <w:rStyle w:val="Hyperlink"/>
            <w:rFonts w:ascii="Yu Gothic" w:eastAsia="Yu Gothic" w:hAnsi="Yu Gothic"/>
            <w:sz w:val="20"/>
          </w:rPr>
          <w:t>CPAResearchGrants@cerebralpalsy.org.au</w:t>
        </w:r>
      </w:hyperlink>
      <w:r w:rsidR="005B423A" w:rsidRPr="007579A4">
        <w:rPr>
          <w:rFonts w:ascii="Yu Gothic" w:eastAsia="Yu Gothic" w:hAnsi="Yu Gothic"/>
          <w:sz w:val="20"/>
        </w:rPr>
        <w:t xml:space="preserve"> </w:t>
      </w:r>
    </w:p>
    <w:p w14:paraId="06944BE8" w14:textId="5131B737" w:rsidR="005B423A" w:rsidRPr="007579A4" w:rsidRDefault="005B423A" w:rsidP="00B51599">
      <w:pPr>
        <w:pStyle w:val="ListParagraph"/>
        <w:numPr>
          <w:ilvl w:val="0"/>
          <w:numId w:val="15"/>
        </w:numPr>
        <w:spacing w:after="0" w:line="240" w:lineRule="auto"/>
        <w:ind w:left="284" w:hanging="284"/>
        <w:rPr>
          <w:rFonts w:ascii="Yu Gothic" w:eastAsia="Yu Gothic" w:hAnsi="Yu Gothic"/>
          <w:sz w:val="20"/>
        </w:rPr>
      </w:pPr>
      <w:r w:rsidRPr="007579A4">
        <w:rPr>
          <w:rFonts w:ascii="Yu Gothic" w:eastAsia="Yu Gothic" w:hAnsi="Yu Gothic"/>
          <w:sz w:val="20"/>
        </w:rPr>
        <w:t>Either MS Word document or writable PDF formats are acceptable</w:t>
      </w:r>
    </w:p>
    <w:p w14:paraId="0D49C81F" w14:textId="369E5B67" w:rsidR="00B51599" w:rsidRPr="007579A4" w:rsidRDefault="005B423A" w:rsidP="00B51599">
      <w:pPr>
        <w:pStyle w:val="ListParagraph"/>
        <w:numPr>
          <w:ilvl w:val="0"/>
          <w:numId w:val="15"/>
        </w:numPr>
        <w:spacing w:after="0" w:line="240" w:lineRule="auto"/>
        <w:ind w:left="284" w:hanging="284"/>
        <w:rPr>
          <w:rFonts w:ascii="Yu Gothic" w:eastAsia="Yu Gothic" w:hAnsi="Yu Gothic"/>
          <w:sz w:val="20"/>
        </w:rPr>
      </w:pPr>
      <w:r w:rsidRPr="007579A4">
        <w:rPr>
          <w:rFonts w:ascii="Yu Gothic" w:eastAsia="Yu Gothic" w:hAnsi="Yu Gothic"/>
          <w:sz w:val="20"/>
        </w:rPr>
        <w:t>Questions regarding final reports should be referred to</w:t>
      </w:r>
      <w:r w:rsidR="00B51599" w:rsidRPr="007579A4">
        <w:rPr>
          <w:rFonts w:ascii="Yu Gothic" w:eastAsia="Yu Gothic" w:hAnsi="Yu Gothic"/>
          <w:sz w:val="20"/>
        </w:rPr>
        <w:t>:</w:t>
      </w:r>
      <w:r w:rsidRPr="007579A4">
        <w:rPr>
          <w:rFonts w:ascii="Yu Gothic" w:eastAsia="Yu Gothic" w:hAnsi="Yu Gothic"/>
          <w:sz w:val="20"/>
        </w:rPr>
        <w:t xml:space="preserve"> </w:t>
      </w:r>
    </w:p>
    <w:p w14:paraId="18605C82" w14:textId="1FEEBCBF" w:rsidR="005B423A" w:rsidRDefault="001C45BF" w:rsidP="005B423A">
      <w:pPr>
        <w:pStyle w:val="ListParagraph"/>
        <w:numPr>
          <w:ilvl w:val="1"/>
          <w:numId w:val="15"/>
        </w:numPr>
        <w:spacing w:after="0" w:line="240" w:lineRule="auto"/>
        <w:ind w:left="709" w:hanging="283"/>
        <w:rPr>
          <w:rFonts w:ascii="Yu Gothic" w:eastAsia="Yu Gothic" w:hAnsi="Yu Gothic"/>
          <w:sz w:val="20"/>
        </w:rPr>
      </w:pPr>
      <w:hyperlink r:id="rId11" w:history="1">
        <w:r w:rsidRPr="001C45BF">
          <w:rPr>
            <w:rStyle w:val="Hyperlink"/>
            <w:rFonts w:ascii="Yu Gothic" w:eastAsia="Yu Gothic" w:hAnsi="Yu Gothic"/>
            <w:sz w:val="20"/>
          </w:rPr>
          <w:t>CPAResearchGrants@cerebralpalsy.org.au</w:t>
        </w:r>
      </w:hyperlink>
      <w:r w:rsidR="00B51599" w:rsidRPr="001C45BF">
        <w:rPr>
          <w:rFonts w:ascii="Yu Gothic" w:eastAsia="Yu Gothic" w:hAnsi="Yu Gothic"/>
          <w:sz w:val="20"/>
        </w:rPr>
        <w:t xml:space="preserve"> </w:t>
      </w:r>
    </w:p>
    <w:p w14:paraId="6892D888" w14:textId="77777777" w:rsidR="0045335B" w:rsidRDefault="0045335B" w:rsidP="0045335B">
      <w:pPr>
        <w:pStyle w:val="ListParagraph"/>
        <w:spacing w:after="0" w:line="240" w:lineRule="auto"/>
        <w:ind w:left="709"/>
        <w:rPr>
          <w:rFonts w:ascii="Yu Gothic" w:eastAsia="Yu Gothic" w:hAnsi="Yu Gothic"/>
          <w:sz w:val="20"/>
        </w:rPr>
      </w:pPr>
    </w:p>
    <w:p w14:paraId="324F9952" w14:textId="77777777" w:rsidR="001C45BF" w:rsidRPr="001C45BF" w:rsidRDefault="001C45BF" w:rsidP="001C45BF">
      <w:pPr>
        <w:pStyle w:val="ListParagraph"/>
        <w:spacing w:after="0" w:line="240" w:lineRule="auto"/>
        <w:ind w:left="709"/>
        <w:rPr>
          <w:rFonts w:ascii="Yu Gothic" w:eastAsia="Yu Gothic" w:hAnsi="Yu Gothic"/>
          <w:sz w:val="20"/>
        </w:rPr>
      </w:pPr>
    </w:p>
    <w:tbl>
      <w:tblPr>
        <w:tblStyle w:val="TableGrid"/>
        <w:tblW w:w="0" w:type="auto"/>
        <w:tblBorders>
          <w:top w:val="single" w:sz="4" w:space="0" w:color="419639"/>
          <w:left w:val="single" w:sz="4" w:space="0" w:color="419639"/>
          <w:bottom w:val="single" w:sz="4" w:space="0" w:color="419639"/>
          <w:right w:val="single" w:sz="4" w:space="0" w:color="419639"/>
          <w:insideH w:val="single" w:sz="4" w:space="0" w:color="419639"/>
          <w:insideV w:val="single" w:sz="4" w:space="0" w:color="419639"/>
        </w:tblBorders>
        <w:tblLook w:val="04A0" w:firstRow="1" w:lastRow="0" w:firstColumn="1" w:lastColumn="0" w:noHBand="0" w:noVBand="1"/>
      </w:tblPr>
      <w:tblGrid>
        <w:gridCol w:w="10082"/>
      </w:tblGrid>
      <w:tr w:rsidR="00E30BA7" w:rsidRPr="00847FF7" w14:paraId="06B4B7D9" w14:textId="77777777" w:rsidTr="005B423A">
        <w:tc>
          <w:tcPr>
            <w:tcW w:w="10082" w:type="dxa"/>
            <w:shd w:val="clear" w:color="auto" w:fill="419639"/>
            <w:vAlign w:val="center"/>
          </w:tcPr>
          <w:p w14:paraId="40D6ACEC" w14:textId="6F8D38DA" w:rsidR="00E30BA7" w:rsidRPr="00847FF7" w:rsidRDefault="00847FF7" w:rsidP="00847FF7">
            <w:pP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SECTION A </w:t>
            </w:r>
            <w:r w:rsidR="003E3684"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>–</w:t>
            </w: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 ADMINISTRATION</w:t>
            </w:r>
          </w:p>
        </w:tc>
      </w:tr>
    </w:tbl>
    <w:p w14:paraId="5DFDB8B3" w14:textId="77777777" w:rsidR="00E30BA7" w:rsidRPr="00847FF7" w:rsidRDefault="00E30BA7" w:rsidP="00847FF7">
      <w:pPr>
        <w:spacing w:after="0" w:line="240" w:lineRule="auto"/>
        <w:jc w:val="both"/>
        <w:rPr>
          <w:rFonts w:ascii="Yu Gothic" w:eastAsia="Yu Gothic" w:hAnsi="Yu Gothic"/>
          <w:sz w:val="20"/>
          <w:szCs w:val="1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373"/>
        <w:gridCol w:w="6709"/>
      </w:tblGrid>
      <w:tr w:rsidR="00E30BA7" w:rsidRPr="00847FF7" w14:paraId="4BCB02BE" w14:textId="77777777" w:rsidTr="008A25F5">
        <w:tc>
          <w:tcPr>
            <w:tcW w:w="3397" w:type="dxa"/>
            <w:vAlign w:val="center"/>
          </w:tcPr>
          <w:p w14:paraId="69A3A60F" w14:textId="7BB3D10F" w:rsidR="00E30BA7" w:rsidRPr="00847FF7" w:rsidRDefault="00847FF7" w:rsidP="00847FF7">
            <w:pPr>
              <w:rPr>
                <w:rFonts w:ascii="Yu Gothic" w:eastAsia="Yu Gothic" w:hAnsi="Yu Gothic"/>
                <w:sz w:val="20"/>
                <w:szCs w:val="20"/>
              </w:rPr>
            </w:pPr>
            <w:r w:rsidRPr="00DA6032">
              <w:rPr>
                <w:rFonts w:ascii="Yu Gothic" w:eastAsia="Yu Gothic" w:hAnsi="Yu Gothic"/>
                <w:b/>
                <w:sz w:val="20"/>
                <w:szCs w:val="20"/>
              </w:rPr>
              <w:t>Grant Number</w:t>
            </w:r>
            <w:r>
              <w:rPr>
                <w:rFonts w:ascii="Yu Gothic" w:eastAsia="Yu Gothic" w:hAnsi="Yu Gothic"/>
                <w:sz w:val="20"/>
                <w:szCs w:val="20"/>
              </w:rPr>
              <w:t xml:space="preserve"> </w:t>
            </w:r>
            <w:r w:rsidRPr="00847FF7">
              <w:rPr>
                <w:rFonts w:ascii="Yu Gothic" w:eastAsia="Yu Gothic" w:hAnsi="Yu Gothic"/>
                <w:i/>
                <w:sz w:val="18"/>
                <w:szCs w:val="20"/>
              </w:rPr>
              <w:t>(</w:t>
            </w:r>
            <w:proofErr w:type="gramStart"/>
            <w:r w:rsidRPr="00847FF7">
              <w:rPr>
                <w:rFonts w:ascii="Yu Gothic" w:eastAsia="Yu Gothic" w:hAnsi="Yu Gothic"/>
                <w:i/>
                <w:sz w:val="18"/>
                <w:szCs w:val="20"/>
              </w:rPr>
              <w:t>e.g.</w:t>
            </w:r>
            <w:proofErr w:type="gramEnd"/>
            <w:r w:rsidRPr="00847FF7">
              <w:rPr>
                <w:rFonts w:ascii="Yu Gothic" w:eastAsia="Yu Gothic" w:hAnsi="Yu Gothic"/>
                <w:i/>
                <w:sz w:val="18"/>
                <w:szCs w:val="20"/>
              </w:rPr>
              <w:t xml:space="preserve"> PG001</w:t>
            </w:r>
            <w:r w:rsidR="00BF64EE">
              <w:rPr>
                <w:rFonts w:ascii="Yu Gothic" w:eastAsia="Yu Gothic" w:hAnsi="Yu Gothic"/>
                <w:i/>
                <w:sz w:val="18"/>
                <w:szCs w:val="20"/>
              </w:rPr>
              <w:t>21</w:t>
            </w:r>
            <w:r w:rsidRPr="00847FF7">
              <w:rPr>
                <w:rFonts w:ascii="Yu Gothic" w:eastAsia="Yu Gothic" w:hAnsi="Yu Gothic"/>
                <w:i/>
                <w:sz w:val="18"/>
                <w:szCs w:val="20"/>
              </w:rPr>
              <w:t>)</w:t>
            </w:r>
          </w:p>
        </w:tc>
        <w:tc>
          <w:tcPr>
            <w:tcW w:w="6797" w:type="dxa"/>
            <w:vAlign w:val="center"/>
          </w:tcPr>
          <w:p w14:paraId="46267107" w14:textId="77777777" w:rsidR="00E30BA7" w:rsidRPr="00DA6032" w:rsidRDefault="00E30BA7" w:rsidP="00847FF7">
            <w:pPr>
              <w:rPr>
                <w:rFonts w:ascii="Yu Gothic" w:eastAsia="Yu Gothic" w:hAnsi="Yu Gothic"/>
                <w:b/>
                <w:sz w:val="20"/>
                <w:szCs w:val="20"/>
              </w:rPr>
            </w:pPr>
          </w:p>
        </w:tc>
      </w:tr>
      <w:tr w:rsidR="00847FF7" w:rsidRPr="00847FF7" w14:paraId="009CBDA1" w14:textId="77777777" w:rsidTr="008A25F5">
        <w:tc>
          <w:tcPr>
            <w:tcW w:w="3397" w:type="dxa"/>
            <w:vAlign w:val="center"/>
          </w:tcPr>
          <w:p w14:paraId="732C68C1" w14:textId="1823734D" w:rsidR="00847FF7" w:rsidRPr="00DA6032" w:rsidRDefault="00847FF7" w:rsidP="00847FF7">
            <w:pPr>
              <w:rPr>
                <w:rFonts w:ascii="Yu Gothic" w:eastAsia="Yu Gothic" w:hAnsi="Yu Gothic"/>
                <w:b/>
                <w:sz w:val="20"/>
                <w:szCs w:val="20"/>
              </w:rPr>
            </w:pPr>
            <w:r w:rsidRPr="00DA6032">
              <w:rPr>
                <w:rFonts w:ascii="Yu Gothic" w:eastAsia="Yu Gothic" w:hAnsi="Yu Gothic"/>
                <w:b/>
                <w:sz w:val="20"/>
                <w:szCs w:val="20"/>
              </w:rPr>
              <w:t>Title</w:t>
            </w:r>
          </w:p>
        </w:tc>
        <w:tc>
          <w:tcPr>
            <w:tcW w:w="6797" w:type="dxa"/>
            <w:vAlign w:val="center"/>
          </w:tcPr>
          <w:p w14:paraId="09BBB1B2" w14:textId="77777777" w:rsidR="00847FF7" w:rsidRPr="00DA6032" w:rsidRDefault="00847FF7" w:rsidP="00847FF7">
            <w:pPr>
              <w:rPr>
                <w:rFonts w:ascii="Yu Gothic" w:eastAsia="Yu Gothic" w:hAnsi="Yu Gothic"/>
                <w:b/>
                <w:sz w:val="20"/>
                <w:szCs w:val="20"/>
              </w:rPr>
            </w:pPr>
          </w:p>
        </w:tc>
      </w:tr>
      <w:tr w:rsidR="00E30BA7" w:rsidRPr="00847FF7" w14:paraId="352AC615" w14:textId="77777777" w:rsidTr="008A25F5">
        <w:tc>
          <w:tcPr>
            <w:tcW w:w="3397" w:type="dxa"/>
            <w:vAlign w:val="center"/>
          </w:tcPr>
          <w:p w14:paraId="46350DC3" w14:textId="31637057" w:rsidR="00E30BA7" w:rsidRPr="00DA6032" w:rsidRDefault="00847FF7" w:rsidP="00847FF7">
            <w:pPr>
              <w:rPr>
                <w:rFonts w:ascii="Yu Gothic" w:eastAsia="Yu Gothic" w:hAnsi="Yu Gothic"/>
                <w:b/>
                <w:sz w:val="20"/>
                <w:szCs w:val="20"/>
              </w:rPr>
            </w:pPr>
            <w:r w:rsidRPr="00DA6032">
              <w:rPr>
                <w:rFonts w:ascii="Yu Gothic" w:eastAsia="Yu Gothic" w:hAnsi="Yu Gothic"/>
                <w:b/>
                <w:sz w:val="20"/>
                <w:szCs w:val="20"/>
              </w:rPr>
              <w:t>Chief Investigator A</w:t>
            </w:r>
          </w:p>
        </w:tc>
        <w:tc>
          <w:tcPr>
            <w:tcW w:w="6797" w:type="dxa"/>
            <w:vAlign w:val="center"/>
          </w:tcPr>
          <w:p w14:paraId="7C5DCA67" w14:textId="77777777" w:rsidR="00E30BA7" w:rsidRPr="00DA6032" w:rsidRDefault="00E30BA7" w:rsidP="00847FF7">
            <w:pPr>
              <w:rPr>
                <w:rFonts w:ascii="Yu Gothic" w:eastAsia="Yu Gothic" w:hAnsi="Yu Gothic"/>
                <w:b/>
                <w:sz w:val="20"/>
                <w:szCs w:val="20"/>
              </w:rPr>
            </w:pPr>
          </w:p>
        </w:tc>
      </w:tr>
      <w:tr w:rsidR="00847FF7" w:rsidRPr="00847FF7" w14:paraId="7C0AC2CE" w14:textId="77777777" w:rsidTr="008A25F5">
        <w:tc>
          <w:tcPr>
            <w:tcW w:w="3397" w:type="dxa"/>
            <w:vAlign w:val="center"/>
          </w:tcPr>
          <w:p w14:paraId="368EBA4A" w14:textId="43E06361" w:rsidR="00847FF7" w:rsidRPr="00DA6032" w:rsidRDefault="00847FF7" w:rsidP="00847FF7">
            <w:pPr>
              <w:rPr>
                <w:rFonts w:ascii="Yu Gothic" w:eastAsia="Yu Gothic" w:hAnsi="Yu Gothic"/>
                <w:b/>
                <w:sz w:val="20"/>
                <w:szCs w:val="20"/>
              </w:rPr>
            </w:pPr>
            <w:r w:rsidRPr="00DA6032">
              <w:rPr>
                <w:rFonts w:ascii="Yu Gothic" w:eastAsia="Yu Gothic" w:hAnsi="Yu Gothic"/>
                <w:b/>
                <w:sz w:val="20"/>
                <w:szCs w:val="20"/>
              </w:rPr>
              <w:t>Administering Institution</w:t>
            </w:r>
          </w:p>
        </w:tc>
        <w:tc>
          <w:tcPr>
            <w:tcW w:w="6797" w:type="dxa"/>
            <w:vAlign w:val="center"/>
          </w:tcPr>
          <w:p w14:paraId="1C8D83EC" w14:textId="77777777" w:rsidR="00847FF7" w:rsidRPr="00DA6032" w:rsidRDefault="00847FF7" w:rsidP="00847FF7">
            <w:pPr>
              <w:rPr>
                <w:rFonts w:ascii="Yu Gothic" w:eastAsia="Yu Gothic" w:hAnsi="Yu Gothic"/>
                <w:b/>
                <w:sz w:val="20"/>
                <w:szCs w:val="20"/>
              </w:rPr>
            </w:pPr>
          </w:p>
        </w:tc>
      </w:tr>
      <w:tr w:rsidR="00847FF7" w:rsidRPr="00847FF7" w14:paraId="11FEA3E0" w14:textId="77777777" w:rsidTr="008A25F5">
        <w:tc>
          <w:tcPr>
            <w:tcW w:w="3397" w:type="dxa"/>
            <w:vAlign w:val="center"/>
          </w:tcPr>
          <w:p w14:paraId="70E17242" w14:textId="13E93C6D" w:rsidR="00847FF7" w:rsidRPr="00DA6032" w:rsidRDefault="00847FF7" w:rsidP="00847FF7">
            <w:pPr>
              <w:rPr>
                <w:rFonts w:ascii="Yu Gothic" w:eastAsia="Yu Gothic" w:hAnsi="Yu Gothic"/>
                <w:b/>
                <w:i/>
                <w:sz w:val="18"/>
                <w:szCs w:val="20"/>
              </w:rPr>
            </w:pPr>
            <w:r w:rsidRPr="00DA6032">
              <w:rPr>
                <w:rFonts w:ascii="Yu Gothic" w:eastAsia="Yu Gothic" w:hAnsi="Yu Gothic"/>
                <w:b/>
                <w:sz w:val="20"/>
                <w:szCs w:val="20"/>
              </w:rPr>
              <w:t xml:space="preserve">Period covered by this </w:t>
            </w:r>
            <w:proofErr w:type="gramStart"/>
            <w:r w:rsidRPr="00DA6032">
              <w:rPr>
                <w:rFonts w:ascii="Yu Gothic" w:eastAsia="Yu Gothic" w:hAnsi="Yu Gothic"/>
                <w:b/>
                <w:sz w:val="20"/>
                <w:szCs w:val="20"/>
              </w:rPr>
              <w:t>report</w:t>
            </w:r>
            <w:proofErr w:type="gramEnd"/>
          </w:p>
          <w:p w14:paraId="7FC66EAA" w14:textId="65078100" w:rsidR="00DA6032" w:rsidRPr="00DA6032" w:rsidRDefault="00847FF7" w:rsidP="00847FF7">
            <w:pPr>
              <w:rPr>
                <w:rFonts w:ascii="Yu Gothic" w:eastAsia="Yu Gothic" w:hAnsi="Yu Gothic"/>
                <w:i/>
                <w:sz w:val="18"/>
                <w:szCs w:val="20"/>
              </w:rPr>
            </w:pPr>
            <w:r w:rsidRPr="00847FF7">
              <w:rPr>
                <w:rFonts w:ascii="Yu Gothic" w:eastAsia="Yu Gothic" w:hAnsi="Yu Gothic"/>
                <w:i/>
                <w:sz w:val="18"/>
                <w:szCs w:val="20"/>
              </w:rPr>
              <w:t>(</w:t>
            </w:r>
            <w:proofErr w:type="gramStart"/>
            <w:r w:rsidRPr="00847FF7">
              <w:rPr>
                <w:rFonts w:ascii="Yu Gothic" w:eastAsia="Yu Gothic" w:hAnsi="Yu Gothic"/>
                <w:i/>
                <w:sz w:val="18"/>
                <w:szCs w:val="20"/>
              </w:rPr>
              <w:t>e.g.</w:t>
            </w:r>
            <w:proofErr w:type="gramEnd"/>
            <w:r w:rsidRPr="00847FF7">
              <w:rPr>
                <w:rFonts w:ascii="Yu Gothic" w:eastAsia="Yu Gothic" w:hAnsi="Yu Gothic"/>
                <w:i/>
                <w:sz w:val="18"/>
                <w:szCs w:val="20"/>
              </w:rPr>
              <w:t xml:space="preserve"> 01/07/20</w:t>
            </w:r>
            <w:r w:rsidR="00BF64EE">
              <w:rPr>
                <w:rFonts w:ascii="Yu Gothic" w:eastAsia="Yu Gothic" w:hAnsi="Yu Gothic"/>
                <w:i/>
                <w:sz w:val="18"/>
                <w:szCs w:val="20"/>
              </w:rPr>
              <w:t>22</w:t>
            </w:r>
            <w:r w:rsidRPr="00847FF7">
              <w:rPr>
                <w:rFonts w:ascii="Yu Gothic" w:eastAsia="Yu Gothic" w:hAnsi="Yu Gothic"/>
                <w:i/>
                <w:sz w:val="18"/>
                <w:szCs w:val="20"/>
              </w:rPr>
              <w:t xml:space="preserve"> – 31/12/20</w:t>
            </w:r>
            <w:r w:rsidR="00BF64EE">
              <w:rPr>
                <w:rFonts w:ascii="Yu Gothic" w:eastAsia="Yu Gothic" w:hAnsi="Yu Gothic"/>
                <w:i/>
                <w:sz w:val="18"/>
                <w:szCs w:val="20"/>
              </w:rPr>
              <w:t>22</w:t>
            </w:r>
            <w:r w:rsidRPr="00847FF7">
              <w:rPr>
                <w:rFonts w:ascii="Yu Gothic" w:eastAsia="Yu Gothic" w:hAnsi="Yu Gothic"/>
                <w:i/>
                <w:sz w:val="18"/>
                <w:szCs w:val="20"/>
              </w:rPr>
              <w:t>)</w:t>
            </w:r>
          </w:p>
        </w:tc>
        <w:tc>
          <w:tcPr>
            <w:tcW w:w="6797" w:type="dxa"/>
            <w:vAlign w:val="center"/>
          </w:tcPr>
          <w:p w14:paraId="7A906EFC" w14:textId="77777777" w:rsidR="00847FF7" w:rsidRPr="00DA6032" w:rsidRDefault="00847FF7" w:rsidP="00847FF7">
            <w:pPr>
              <w:rPr>
                <w:rFonts w:ascii="Yu Gothic" w:eastAsia="Yu Gothic" w:hAnsi="Yu Gothic"/>
                <w:b/>
                <w:sz w:val="20"/>
                <w:szCs w:val="20"/>
              </w:rPr>
            </w:pPr>
          </w:p>
        </w:tc>
      </w:tr>
    </w:tbl>
    <w:p w14:paraId="44FDE66D" w14:textId="77777777" w:rsidR="00E30BA7" w:rsidRPr="00847FF7" w:rsidRDefault="00E30BA7" w:rsidP="00847FF7">
      <w:pPr>
        <w:spacing w:after="0" w:line="240" w:lineRule="auto"/>
        <w:jc w:val="both"/>
        <w:rPr>
          <w:rFonts w:ascii="Yu Gothic" w:eastAsia="Yu Gothic" w:hAnsi="Yu Gothic"/>
          <w:sz w:val="20"/>
          <w:szCs w:val="10"/>
        </w:rPr>
      </w:pPr>
    </w:p>
    <w:tbl>
      <w:tblPr>
        <w:tblStyle w:val="TableGrid"/>
        <w:tblW w:w="0" w:type="auto"/>
        <w:tblBorders>
          <w:top w:val="single" w:sz="4" w:space="0" w:color="419639"/>
          <w:left w:val="single" w:sz="4" w:space="0" w:color="419639"/>
          <w:bottom w:val="single" w:sz="4" w:space="0" w:color="419639"/>
          <w:right w:val="single" w:sz="4" w:space="0" w:color="419639"/>
          <w:insideH w:val="single" w:sz="4" w:space="0" w:color="419639"/>
          <w:insideV w:val="single" w:sz="4" w:space="0" w:color="419639"/>
        </w:tblBorders>
        <w:tblLook w:val="04A0" w:firstRow="1" w:lastRow="0" w:firstColumn="1" w:lastColumn="0" w:noHBand="0" w:noVBand="1"/>
      </w:tblPr>
      <w:tblGrid>
        <w:gridCol w:w="10082"/>
      </w:tblGrid>
      <w:tr w:rsidR="00E30BA7" w:rsidRPr="00847FF7" w14:paraId="0032B660" w14:textId="77777777" w:rsidTr="00263AEE">
        <w:tc>
          <w:tcPr>
            <w:tcW w:w="10194" w:type="dxa"/>
            <w:shd w:val="clear" w:color="auto" w:fill="419639"/>
            <w:vAlign w:val="center"/>
          </w:tcPr>
          <w:p w14:paraId="5B7DB26C" w14:textId="5A7EE8E5" w:rsidR="00E30BA7" w:rsidRPr="00847FF7" w:rsidRDefault="00DA6032" w:rsidP="008A25F5">
            <w:pP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SECTION B – </w:t>
            </w:r>
            <w:r w:rsidR="00D27596"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RESEARCH </w:t>
            </w: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PROGRESS </w:t>
            </w:r>
          </w:p>
        </w:tc>
      </w:tr>
    </w:tbl>
    <w:p w14:paraId="348B2BE3" w14:textId="77777777" w:rsidR="00E30BA7" w:rsidRDefault="00E30BA7" w:rsidP="00847FF7">
      <w:pPr>
        <w:spacing w:after="0" w:line="240" w:lineRule="auto"/>
        <w:jc w:val="both"/>
        <w:rPr>
          <w:rFonts w:ascii="Yu Gothic" w:eastAsia="Yu Gothic" w:hAnsi="Yu Gothic"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DA6032" w14:paraId="5B7FC06B" w14:textId="77777777" w:rsidTr="00FD78C0">
        <w:tc>
          <w:tcPr>
            <w:tcW w:w="10082" w:type="dxa"/>
            <w:shd w:val="clear" w:color="auto" w:fill="EDEDED" w:themeFill="accent3" w:themeFillTint="33"/>
          </w:tcPr>
          <w:p w14:paraId="471ECEDE" w14:textId="3AD4ABEC" w:rsidR="00DA6032" w:rsidRDefault="00DA6032" w:rsidP="00130DD5">
            <w:pPr>
              <w:pStyle w:val="ListParagraph"/>
              <w:numPr>
                <w:ilvl w:val="0"/>
                <w:numId w:val="10"/>
              </w:numPr>
              <w:ind w:left="313" w:hanging="283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 xml:space="preserve">For </w:t>
            </w:r>
            <w:r w:rsidRPr="00DA6032">
              <w:rPr>
                <w:rFonts w:ascii="Yu Gothic" w:eastAsia="Yu Gothic" w:hAnsi="Yu Gothic"/>
                <w:b/>
                <w:sz w:val="20"/>
                <w:szCs w:val="20"/>
              </w:rPr>
              <w:t>this reporting period</w:t>
            </w:r>
            <w:r>
              <w:rPr>
                <w:rFonts w:ascii="Yu Gothic" w:eastAsia="Yu Gothic" w:hAnsi="Yu Gothic"/>
                <w:sz w:val="20"/>
                <w:szCs w:val="20"/>
              </w:rPr>
              <w:t>, please describe the progress in:</w:t>
            </w:r>
          </w:p>
          <w:p w14:paraId="6BE1921F" w14:textId="77777777" w:rsidR="00DA6032" w:rsidRDefault="00DA6032" w:rsidP="00130DD5">
            <w:pPr>
              <w:pStyle w:val="ListParagraph"/>
              <w:numPr>
                <w:ilvl w:val="1"/>
                <w:numId w:val="10"/>
              </w:numPr>
              <w:ind w:left="596" w:hanging="135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Achieving the research aims</w:t>
            </w:r>
          </w:p>
          <w:p w14:paraId="2E7BB948" w14:textId="354DCF0E" w:rsidR="00DA6032" w:rsidRPr="00DA6032" w:rsidRDefault="00DA6032" w:rsidP="00130DD5">
            <w:pPr>
              <w:pStyle w:val="ListParagraph"/>
              <w:numPr>
                <w:ilvl w:val="1"/>
                <w:numId w:val="10"/>
              </w:numPr>
              <w:ind w:left="596" w:hanging="135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Testing hypotheses against milestones in the original application</w:t>
            </w:r>
          </w:p>
        </w:tc>
      </w:tr>
      <w:tr w:rsidR="00DA6032" w14:paraId="73A96DF1" w14:textId="77777777" w:rsidTr="00EB33BC">
        <w:trPr>
          <w:trHeight w:val="2448"/>
        </w:trPr>
        <w:tc>
          <w:tcPr>
            <w:tcW w:w="10082" w:type="dxa"/>
          </w:tcPr>
          <w:p w14:paraId="70331B41" w14:textId="77777777" w:rsidR="00DA6032" w:rsidRPr="00DA6032" w:rsidRDefault="00DA6032" w:rsidP="00130DD5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79594FF7" w14:textId="77777777" w:rsidR="00E30BA7" w:rsidRDefault="00E30BA7" w:rsidP="00130DD5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DA6032" w14:paraId="08CAD915" w14:textId="77777777" w:rsidTr="00FD78C0">
        <w:tc>
          <w:tcPr>
            <w:tcW w:w="10082" w:type="dxa"/>
            <w:shd w:val="clear" w:color="auto" w:fill="EDEDED" w:themeFill="accent3" w:themeFillTint="33"/>
          </w:tcPr>
          <w:p w14:paraId="72177405" w14:textId="77777777" w:rsidR="00DA6032" w:rsidRPr="00DA6032" w:rsidRDefault="00DA6032" w:rsidP="00130DD5">
            <w:pPr>
              <w:pStyle w:val="ListParagraph"/>
              <w:numPr>
                <w:ilvl w:val="0"/>
                <w:numId w:val="10"/>
              </w:numPr>
              <w:ind w:left="313" w:hanging="283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lastRenderedPageBreak/>
              <w:t>Have the personnel or partner organisations changed from those specified in the application? If yes, please provide details</w:t>
            </w:r>
          </w:p>
        </w:tc>
      </w:tr>
      <w:tr w:rsidR="00DA6032" w14:paraId="5C0EC1A2" w14:textId="77777777" w:rsidTr="007579A4">
        <w:trPr>
          <w:trHeight w:val="1663"/>
        </w:trPr>
        <w:tc>
          <w:tcPr>
            <w:tcW w:w="10082" w:type="dxa"/>
          </w:tcPr>
          <w:p w14:paraId="68F6B871" w14:textId="77777777" w:rsidR="00DA6032" w:rsidRPr="00DA6032" w:rsidRDefault="00DA6032" w:rsidP="00130DD5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36ACE18F" w14:textId="77777777" w:rsidR="00DA6032" w:rsidRDefault="00DA6032" w:rsidP="00130DD5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DA6032" w14:paraId="29F8D658" w14:textId="77777777" w:rsidTr="00FD78C0">
        <w:tc>
          <w:tcPr>
            <w:tcW w:w="10082" w:type="dxa"/>
            <w:shd w:val="clear" w:color="auto" w:fill="EDEDED" w:themeFill="accent3" w:themeFillTint="33"/>
          </w:tcPr>
          <w:p w14:paraId="7DDD32F5" w14:textId="77777777" w:rsidR="00DA6032" w:rsidRPr="00DA6032" w:rsidRDefault="00DA6032" w:rsidP="00130DD5">
            <w:pPr>
              <w:pStyle w:val="ListParagraph"/>
              <w:numPr>
                <w:ilvl w:val="0"/>
                <w:numId w:val="10"/>
              </w:numPr>
              <w:ind w:left="313" w:hanging="283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 xml:space="preserve">Have the </w:t>
            </w:r>
            <w:proofErr w:type="gramStart"/>
            <w:r>
              <w:rPr>
                <w:rFonts w:ascii="Yu Gothic" w:eastAsia="Yu Gothic" w:hAnsi="Yu Gothic"/>
                <w:sz w:val="20"/>
                <w:szCs w:val="20"/>
              </w:rPr>
              <w:t>time-lines</w:t>
            </w:r>
            <w:proofErr w:type="gramEnd"/>
            <w:r>
              <w:rPr>
                <w:rFonts w:ascii="Yu Gothic" w:eastAsia="Yu Gothic" w:hAnsi="Yu Gothic"/>
                <w:sz w:val="20"/>
                <w:szCs w:val="20"/>
              </w:rPr>
              <w:t xml:space="preserve"> for the research grant changed? If yes, please provide details and reasons</w:t>
            </w:r>
          </w:p>
        </w:tc>
      </w:tr>
      <w:tr w:rsidR="00DA6032" w14:paraId="22304616" w14:textId="77777777" w:rsidTr="007579A4">
        <w:trPr>
          <w:trHeight w:val="1710"/>
        </w:trPr>
        <w:tc>
          <w:tcPr>
            <w:tcW w:w="10082" w:type="dxa"/>
          </w:tcPr>
          <w:p w14:paraId="4A43B2D4" w14:textId="77777777" w:rsidR="00DA6032" w:rsidRPr="00DA6032" w:rsidRDefault="00DA6032" w:rsidP="00130DD5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5DAE2C0F" w14:textId="77777777" w:rsidR="00DA6032" w:rsidRDefault="00DA6032" w:rsidP="00130DD5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DA6032" w14:paraId="420461C4" w14:textId="77777777" w:rsidTr="00FD78C0">
        <w:tc>
          <w:tcPr>
            <w:tcW w:w="10082" w:type="dxa"/>
            <w:shd w:val="clear" w:color="auto" w:fill="EDEDED" w:themeFill="accent3" w:themeFillTint="33"/>
          </w:tcPr>
          <w:p w14:paraId="65A6908D" w14:textId="2E575799" w:rsidR="00DA6032" w:rsidRPr="00DA6032" w:rsidRDefault="00DA6032" w:rsidP="00130DD5">
            <w:pPr>
              <w:pStyle w:val="ListParagraph"/>
              <w:numPr>
                <w:ilvl w:val="0"/>
                <w:numId w:val="10"/>
              </w:numPr>
              <w:ind w:left="313" w:hanging="283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 xml:space="preserve">Has the direction of the research changed from that specified in the application? If yes, please explain </w:t>
            </w:r>
            <w:r w:rsidR="003D55A0">
              <w:rPr>
                <w:rFonts w:ascii="Yu Gothic" w:eastAsia="Yu Gothic" w:hAnsi="Yu Gothic"/>
                <w:sz w:val="20"/>
                <w:szCs w:val="20"/>
              </w:rPr>
              <w:t xml:space="preserve">a) </w:t>
            </w:r>
            <w:r>
              <w:rPr>
                <w:rFonts w:ascii="Yu Gothic" w:eastAsia="Yu Gothic" w:hAnsi="Yu Gothic"/>
                <w:sz w:val="20"/>
                <w:szCs w:val="20"/>
              </w:rPr>
              <w:t>how and why it changed</w:t>
            </w:r>
            <w:r w:rsidR="003D55A0">
              <w:rPr>
                <w:rFonts w:ascii="Yu Gothic" w:eastAsia="Yu Gothic" w:hAnsi="Yu Gothic"/>
                <w:sz w:val="20"/>
                <w:szCs w:val="20"/>
              </w:rPr>
              <w:t>, and b)</w:t>
            </w:r>
            <w:r w:rsidR="003D55A0">
              <w:t xml:space="preserve"> </w:t>
            </w:r>
            <w:r w:rsidR="003D55A0" w:rsidRPr="003D55A0">
              <w:rPr>
                <w:rFonts w:ascii="Yu Gothic" w:eastAsia="Yu Gothic" w:hAnsi="Yu Gothic"/>
                <w:sz w:val="20"/>
                <w:szCs w:val="20"/>
              </w:rPr>
              <w:t>do you anticipate this will change the outcomes and impacts of the project</w:t>
            </w:r>
            <w:r w:rsidR="003D55A0">
              <w:rPr>
                <w:rFonts w:ascii="Yu Gothic" w:eastAsia="Yu Gothic" w:hAnsi="Yu Gothic"/>
                <w:sz w:val="20"/>
                <w:szCs w:val="20"/>
              </w:rPr>
              <w:t xml:space="preserve">? </w:t>
            </w:r>
          </w:p>
        </w:tc>
      </w:tr>
      <w:tr w:rsidR="00DA6032" w14:paraId="2CE5A14F" w14:textId="77777777" w:rsidTr="00130DD5">
        <w:trPr>
          <w:trHeight w:val="1379"/>
        </w:trPr>
        <w:tc>
          <w:tcPr>
            <w:tcW w:w="10082" w:type="dxa"/>
          </w:tcPr>
          <w:p w14:paraId="3D276F4D" w14:textId="77777777" w:rsidR="00DA6032" w:rsidRPr="00DA6032" w:rsidRDefault="00DA6032" w:rsidP="00130DD5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474CBAC9" w14:textId="77777777" w:rsidR="00DA6032" w:rsidRDefault="00DA6032" w:rsidP="00130DD5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DA6032" w14:paraId="739AE5B6" w14:textId="77777777" w:rsidTr="00FD78C0">
        <w:tc>
          <w:tcPr>
            <w:tcW w:w="10082" w:type="dxa"/>
            <w:shd w:val="clear" w:color="auto" w:fill="EDEDED" w:themeFill="accent3" w:themeFillTint="33"/>
          </w:tcPr>
          <w:p w14:paraId="3AD40A46" w14:textId="77777777" w:rsidR="00DA6032" w:rsidRPr="00DA6032" w:rsidRDefault="00DA6032" w:rsidP="00130DD5">
            <w:pPr>
              <w:pStyle w:val="ListParagraph"/>
              <w:numPr>
                <w:ilvl w:val="0"/>
                <w:numId w:val="10"/>
              </w:numPr>
              <w:ind w:left="313" w:hanging="283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If satisfactory progress towards achieving the research aims has not been achieved, please explain why this has occurred and how the relevant issues are being addressed.</w:t>
            </w:r>
          </w:p>
        </w:tc>
      </w:tr>
      <w:tr w:rsidR="00DA6032" w14:paraId="6A3B3FA9" w14:textId="77777777" w:rsidTr="00130DD5">
        <w:trPr>
          <w:trHeight w:val="1242"/>
        </w:trPr>
        <w:tc>
          <w:tcPr>
            <w:tcW w:w="10082" w:type="dxa"/>
          </w:tcPr>
          <w:p w14:paraId="186B5F7F" w14:textId="77777777" w:rsidR="00DA6032" w:rsidRPr="00DA6032" w:rsidRDefault="00DA6032" w:rsidP="00130DD5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1F7F4F71" w14:textId="77777777" w:rsidR="00DA6032" w:rsidRPr="00847FF7" w:rsidRDefault="00DA6032" w:rsidP="00130DD5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419639"/>
          <w:left w:val="single" w:sz="4" w:space="0" w:color="419639"/>
          <w:bottom w:val="single" w:sz="4" w:space="0" w:color="419639"/>
          <w:right w:val="single" w:sz="4" w:space="0" w:color="419639"/>
          <w:insideH w:val="single" w:sz="4" w:space="0" w:color="419639"/>
          <w:insideV w:val="single" w:sz="4" w:space="0" w:color="419639"/>
        </w:tblBorders>
        <w:tblLook w:val="04A0" w:firstRow="1" w:lastRow="0" w:firstColumn="1" w:lastColumn="0" w:noHBand="0" w:noVBand="1"/>
      </w:tblPr>
      <w:tblGrid>
        <w:gridCol w:w="10082"/>
      </w:tblGrid>
      <w:tr w:rsidR="00E30BA7" w:rsidRPr="00847FF7" w14:paraId="10FD780A" w14:textId="77777777" w:rsidTr="008946C8">
        <w:tc>
          <w:tcPr>
            <w:tcW w:w="10082" w:type="dxa"/>
            <w:shd w:val="clear" w:color="auto" w:fill="419639"/>
            <w:vAlign w:val="center"/>
          </w:tcPr>
          <w:p w14:paraId="725DBBE0" w14:textId="1CA5B397" w:rsidR="00E30BA7" w:rsidRPr="00847FF7" w:rsidRDefault="00DA6032" w:rsidP="00130DD5">
            <w:pP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SECTION </w:t>
            </w:r>
            <w:r w:rsidR="006768C2"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>C</w:t>
            </w: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8A25F5"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>–</w:t>
            </w: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6768C2"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>PROGRESS TOWARD POTENTIAL IMPACTS</w:t>
            </w:r>
            <w:r w:rsidR="00AD7679"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 </w:t>
            </w:r>
          </w:p>
        </w:tc>
      </w:tr>
    </w:tbl>
    <w:p w14:paraId="11A6BF3C" w14:textId="247B6516" w:rsidR="008946C8" w:rsidRDefault="008946C8" w:rsidP="00130DD5">
      <w:pPr>
        <w:spacing w:after="0" w:line="240" w:lineRule="auto"/>
        <w:rPr>
          <w:rFonts w:ascii="Yu Gothic" w:eastAsia="Yu Gothic" w:hAnsi="Yu Gothic"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419639"/>
          <w:left w:val="single" w:sz="4" w:space="0" w:color="419639"/>
          <w:bottom w:val="single" w:sz="4" w:space="0" w:color="419639"/>
          <w:right w:val="single" w:sz="4" w:space="0" w:color="419639"/>
          <w:insideH w:val="single" w:sz="4" w:space="0" w:color="419639"/>
          <w:insideV w:val="single" w:sz="4" w:space="0" w:color="419639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704"/>
        <w:gridCol w:w="3827"/>
        <w:gridCol w:w="510"/>
        <w:gridCol w:w="657"/>
        <w:gridCol w:w="3893"/>
        <w:gridCol w:w="491"/>
      </w:tblGrid>
      <w:tr w:rsidR="00D27596" w:rsidRPr="00847FF7" w14:paraId="4D4CF690" w14:textId="77777777" w:rsidTr="006768C2">
        <w:tc>
          <w:tcPr>
            <w:tcW w:w="10082" w:type="dxa"/>
            <w:gridSpan w:val="6"/>
            <w:shd w:val="clear" w:color="auto" w:fill="E7E6E6" w:themeFill="background2"/>
            <w:vAlign w:val="center"/>
          </w:tcPr>
          <w:p w14:paraId="6A1BF32D" w14:textId="17CAF803" w:rsidR="00D27596" w:rsidRPr="006768C2" w:rsidRDefault="00D27596" w:rsidP="006768C2">
            <w:pPr>
              <w:pStyle w:val="ListParagraph"/>
              <w:numPr>
                <w:ilvl w:val="0"/>
                <w:numId w:val="19"/>
              </w:numPr>
              <w:rPr>
                <w:rFonts w:ascii="Yu Gothic" w:eastAsia="Yu Gothic" w:hAnsi="Yu Gothic"/>
                <w:sz w:val="20"/>
                <w:szCs w:val="20"/>
              </w:rPr>
            </w:pPr>
            <w:r w:rsidRPr="00D27596">
              <w:rPr>
                <w:rFonts w:ascii="Yu Gothic" w:eastAsia="Yu Gothic" w:hAnsi="Yu Gothic"/>
                <w:sz w:val="20"/>
                <w:szCs w:val="20"/>
              </w:rPr>
              <w:t xml:space="preserve">Indicate </w:t>
            </w:r>
            <w:r w:rsidR="00CE0319">
              <w:rPr>
                <w:rFonts w:ascii="Yu Gothic" w:eastAsia="Yu Gothic" w:hAnsi="Yu Gothic"/>
                <w:sz w:val="20"/>
                <w:szCs w:val="20"/>
              </w:rPr>
              <w:t>all</w:t>
            </w:r>
            <w:r w:rsidR="00CE0319" w:rsidRPr="00D27596">
              <w:rPr>
                <w:rFonts w:ascii="Yu Gothic" w:eastAsia="Yu Gothic" w:hAnsi="Yu Gothic"/>
                <w:sz w:val="20"/>
                <w:szCs w:val="20"/>
              </w:rPr>
              <w:t xml:space="preserve"> </w:t>
            </w:r>
            <w:r w:rsidRPr="007F42E1">
              <w:rPr>
                <w:rFonts w:ascii="Yu Gothic" w:eastAsia="Yu Gothic" w:hAnsi="Yu Gothic"/>
                <w:b/>
                <w:sz w:val="20"/>
                <w:szCs w:val="20"/>
              </w:rPr>
              <w:t>output</w:t>
            </w:r>
            <w:r w:rsidR="00CE0319">
              <w:rPr>
                <w:rFonts w:ascii="Yu Gothic" w:eastAsia="Yu Gothic" w:hAnsi="Yu Gothic"/>
                <w:b/>
                <w:sz w:val="20"/>
                <w:szCs w:val="20"/>
              </w:rPr>
              <w:t>s</w:t>
            </w:r>
            <w:r w:rsidRPr="00D27596">
              <w:rPr>
                <w:rFonts w:ascii="Yu Gothic" w:eastAsia="Yu Gothic" w:hAnsi="Yu Gothic"/>
                <w:sz w:val="20"/>
                <w:szCs w:val="20"/>
              </w:rPr>
              <w:t xml:space="preserve"> associated with the research to date. Where relevant, write a number in each box, and provide full details of the output</w:t>
            </w:r>
            <w:r w:rsidR="00CE0319">
              <w:rPr>
                <w:rFonts w:ascii="Yu Gothic" w:eastAsia="Yu Gothic" w:hAnsi="Yu Gothic"/>
                <w:sz w:val="20"/>
                <w:szCs w:val="20"/>
              </w:rPr>
              <w:t>/s</w:t>
            </w:r>
            <w:r w:rsidRPr="00D27596">
              <w:rPr>
                <w:rFonts w:ascii="Yu Gothic" w:eastAsia="Yu Gothic" w:hAnsi="Yu Gothic"/>
                <w:sz w:val="20"/>
                <w:szCs w:val="20"/>
              </w:rPr>
              <w:t xml:space="preserve"> in the space</w:t>
            </w:r>
            <w:r w:rsidR="00CE0319">
              <w:rPr>
                <w:rFonts w:ascii="Yu Gothic" w:eastAsia="Yu Gothic" w:hAnsi="Yu Gothic"/>
                <w:sz w:val="20"/>
                <w:szCs w:val="20"/>
              </w:rPr>
              <w:t>s</w:t>
            </w:r>
            <w:r w:rsidRPr="00D27596">
              <w:rPr>
                <w:rFonts w:ascii="Yu Gothic" w:eastAsia="Yu Gothic" w:hAnsi="Yu Gothic"/>
                <w:sz w:val="20"/>
                <w:szCs w:val="20"/>
              </w:rPr>
              <w:t xml:space="preserve"> below.</w:t>
            </w:r>
          </w:p>
        </w:tc>
      </w:tr>
      <w:tr w:rsidR="00D27596" w14:paraId="0C2F28B7" w14:textId="77777777" w:rsidTr="008E7577">
        <w:tblPrEx>
          <w:tblBorders>
            <w:top w:val="single" w:sz="4" w:space="0" w:color="7F7F7F" w:themeColor="text1" w:themeTint="80"/>
            <w:left w:val="single" w:sz="4" w:space="0" w:color="7F7F7F" w:themeColor="text1" w:themeTint="80"/>
            <w:bottom w:val="single" w:sz="4" w:space="0" w:color="7F7F7F" w:themeColor="text1" w:themeTint="80"/>
            <w:right w:val="single" w:sz="4" w:space="0" w:color="7F7F7F" w:themeColor="text1" w:themeTint="80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trHeight w:val="345"/>
        </w:trPr>
        <w:tc>
          <w:tcPr>
            <w:tcW w:w="70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EDEDED" w:themeFill="accent3" w:themeFillTint="33"/>
          </w:tcPr>
          <w:p w14:paraId="3BE95003" w14:textId="77777777" w:rsidR="00D27596" w:rsidRPr="008946C8" w:rsidRDefault="00D27596" w:rsidP="008E7577">
            <w:pPr>
              <w:jc w:val="center"/>
              <w:rPr>
                <w:rFonts w:ascii="Yu Gothic" w:eastAsia="Yu Gothic" w:hAnsi="Yu Gothic"/>
                <w:b/>
                <w:sz w:val="20"/>
                <w:szCs w:val="20"/>
              </w:rPr>
            </w:pPr>
            <w:r w:rsidRPr="008946C8">
              <w:rPr>
                <w:rFonts w:ascii="Yu Gothic" w:eastAsia="Yu Gothic" w:hAnsi="Yu Gothic"/>
                <w:b/>
                <w:sz w:val="20"/>
                <w:szCs w:val="20"/>
              </w:rPr>
              <w:t>Item</w:t>
            </w:r>
          </w:p>
        </w:tc>
        <w:tc>
          <w:tcPr>
            <w:tcW w:w="3827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EDEDED" w:themeFill="accent3" w:themeFillTint="33"/>
          </w:tcPr>
          <w:p w14:paraId="00AF5F41" w14:textId="77777777" w:rsidR="00D27596" w:rsidRPr="008946C8" w:rsidRDefault="00D27596" w:rsidP="008E7577">
            <w:pPr>
              <w:jc w:val="center"/>
              <w:rPr>
                <w:rFonts w:ascii="Yu Gothic" w:eastAsia="Yu Gothic" w:hAnsi="Yu Gothic"/>
                <w:b/>
                <w:sz w:val="20"/>
                <w:szCs w:val="20"/>
              </w:rPr>
            </w:pPr>
            <w:r w:rsidRPr="008946C8">
              <w:rPr>
                <w:rFonts w:ascii="Yu Gothic" w:eastAsia="Yu Gothic" w:hAnsi="Yu Gothic"/>
                <w:b/>
                <w:sz w:val="20"/>
                <w:szCs w:val="20"/>
              </w:rPr>
              <w:t>Field</w:t>
            </w:r>
          </w:p>
        </w:tc>
        <w:tc>
          <w:tcPr>
            <w:tcW w:w="51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EDEDED" w:themeFill="accent3" w:themeFillTint="33"/>
          </w:tcPr>
          <w:p w14:paraId="62E6041F" w14:textId="77777777" w:rsidR="00D27596" w:rsidRPr="008946C8" w:rsidRDefault="00D27596" w:rsidP="008E7577">
            <w:pPr>
              <w:jc w:val="center"/>
              <w:rPr>
                <w:rFonts w:ascii="Yu Gothic" w:eastAsia="Yu Gothic" w:hAnsi="Yu Gothic"/>
                <w:b/>
                <w:sz w:val="20"/>
                <w:szCs w:val="20"/>
              </w:rPr>
            </w:pPr>
            <w:r w:rsidRPr="008946C8">
              <w:rPr>
                <w:rFonts w:ascii="Yu Gothic" w:eastAsia="Yu Gothic" w:hAnsi="Yu Gothic"/>
                <w:b/>
                <w:sz w:val="20"/>
                <w:szCs w:val="20"/>
              </w:rPr>
              <w:t>No</w:t>
            </w:r>
          </w:p>
        </w:tc>
        <w:tc>
          <w:tcPr>
            <w:tcW w:w="65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EDEDED" w:themeFill="accent3" w:themeFillTint="33"/>
          </w:tcPr>
          <w:p w14:paraId="2D390C5B" w14:textId="77777777" w:rsidR="00D27596" w:rsidRPr="008946C8" w:rsidRDefault="00D27596" w:rsidP="008E7577">
            <w:pPr>
              <w:jc w:val="center"/>
              <w:rPr>
                <w:rFonts w:ascii="Yu Gothic" w:eastAsia="Yu Gothic" w:hAnsi="Yu Gothic"/>
                <w:b/>
                <w:sz w:val="20"/>
                <w:szCs w:val="20"/>
              </w:rPr>
            </w:pPr>
            <w:r w:rsidRPr="008946C8">
              <w:rPr>
                <w:rFonts w:ascii="Yu Gothic" w:eastAsia="Yu Gothic" w:hAnsi="Yu Gothic"/>
                <w:b/>
                <w:sz w:val="20"/>
                <w:szCs w:val="20"/>
              </w:rPr>
              <w:t>Item</w:t>
            </w:r>
          </w:p>
        </w:tc>
        <w:tc>
          <w:tcPr>
            <w:tcW w:w="3893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EDEDED" w:themeFill="accent3" w:themeFillTint="33"/>
          </w:tcPr>
          <w:p w14:paraId="009BBE01" w14:textId="77777777" w:rsidR="00D27596" w:rsidRPr="008946C8" w:rsidRDefault="00D27596" w:rsidP="008E7577">
            <w:pPr>
              <w:jc w:val="center"/>
              <w:rPr>
                <w:rFonts w:ascii="Yu Gothic" w:eastAsia="Yu Gothic" w:hAnsi="Yu Gothic"/>
                <w:b/>
                <w:sz w:val="20"/>
                <w:szCs w:val="20"/>
              </w:rPr>
            </w:pPr>
            <w:r w:rsidRPr="008946C8">
              <w:rPr>
                <w:rFonts w:ascii="Yu Gothic" w:eastAsia="Yu Gothic" w:hAnsi="Yu Gothic"/>
                <w:b/>
                <w:sz w:val="20"/>
                <w:szCs w:val="20"/>
              </w:rPr>
              <w:t>Field</w:t>
            </w:r>
          </w:p>
        </w:tc>
        <w:tc>
          <w:tcPr>
            <w:tcW w:w="49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EDEDED" w:themeFill="accent3" w:themeFillTint="33"/>
          </w:tcPr>
          <w:p w14:paraId="71D4CFA7" w14:textId="77777777" w:rsidR="00D27596" w:rsidRPr="008946C8" w:rsidRDefault="00D27596" w:rsidP="008E7577">
            <w:pPr>
              <w:jc w:val="center"/>
              <w:rPr>
                <w:rFonts w:ascii="Yu Gothic" w:eastAsia="Yu Gothic" w:hAnsi="Yu Gothic"/>
                <w:b/>
                <w:sz w:val="20"/>
                <w:szCs w:val="20"/>
              </w:rPr>
            </w:pPr>
            <w:r w:rsidRPr="008946C8">
              <w:rPr>
                <w:rFonts w:ascii="Yu Gothic" w:eastAsia="Yu Gothic" w:hAnsi="Yu Gothic"/>
                <w:b/>
                <w:sz w:val="20"/>
                <w:szCs w:val="20"/>
              </w:rPr>
              <w:t>No</w:t>
            </w:r>
          </w:p>
        </w:tc>
      </w:tr>
      <w:tr w:rsidR="00D27596" w14:paraId="7C141E64" w14:textId="77777777" w:rsidTr="008E7577">
        <w:tblPrEx>
          <w:tblBorders>
            <w:top w:val="single" w:sz="4" w:space="0" w:color="7F7F7F" w:themeColor="text1" w:themeTint="80"/>
            <w:left w:val="single" w:sz="4" w:space="0" w:color="7F7F7F" w:themeColor="text1" w:themeTint="80"/>
            <w:bottom w:val="single" w:sz="4" w:space="0" w:color="7F7F7F" w:themeColor="text1" w:themeTint="80"/>
            <w:right w:val="single" w:sz="4" w:space="0" w:color="7F7F7F" w:themeColor="text1" w:themeTint="80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trHeight w:val="342"/>
        </w:trPr>
        <w:tc>
          <w:tcPr>
            <w:tcW w:w="704" w:type="dxa"/>
            <w:tcBorders>
              <w:top w:val="single" w:sz="4" w:space="0" w:color="7F7F7F" w:themeColor="text1" w:themeTint="80"/>
              <w:bottom w:val="single" w:sz="4" w:space="0" w:color="BFBFBF" w:themeColor="background1" w:themeShade="BF"/>
            </w:tcBorders>
          </w:tcPr>
          <w:p w14:paraId="0839BAD8" w14:textId="77777777" w:rsidR="00D27596" w:rsidRPr="008946C8" w:rsidRDefault="00D27596" w:rsidP="008E7577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A1</w:t>
            </w:r>
          </w:p>
        </w:tc>
        <w:tc>
          <w:tcPr>
            <w:tcW w:w="3827" w:type="dxa"/>
            <w:tcBorders>
              <w:top w:val="single" w:sz="4" w:space="0" w:color="7F7F7F" w:themeColor="text1" w:themeTint="80"/>
              <w:bottom w:val="single" w:sz="4" w:space="0" w:color="BFBFBF" w:themeColor="background1" w:themeShade="BF"/>
            </w:tcBorders>
          </w:tcPr>
          <w:p w14:paraId="29C19316" w14:textId="77777777" w:rsidR="00D27596" w:rsidRPr="008946C8" w:rsidRDefault="00D27596" w:rsidP="008E7577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Books – Authored research</w:t>
            </w:r>
          </w:p>
        </w:tc>
        <w:tc>
          <w:tcPr>
            <w:tcW w:w="510" w:type="dxa"/>
            <w:tcBorders>
              <w:top w:val="single" w:sz="4" w:space="0" w:color="7F7F7F" w:themeColor="text1" w:themeTint="80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023489B0" w14:textId="77777777" w:rsidR="00D27596" w:rsidRPr="008946C8" w:rsidRDefault="00D27596" w:rsidP="008E7577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  <w:tc>
          <w:tcPr>
            <w:tcW w:w="65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BFBFBF" w:themeColor="background1" w:themeShade="BF"/>
            </w:tcBorders>
          </w:tcPr>
          <w:p w14:paraId="3492DE7C" w14:textId="0E40E825" w:rsidR="00D27596" w:rsidRPr="008946C8" w:rsidRDefault="00CE0319" w:rsidP="008E7577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E</w:t>
            </w:r>
          </w:p>
        </w:tc>
        <w:tc>
          <w:tcPr>
            <w:tcW w:w="3893" w:type="dxa"/>
            <w:tcBorders>
              <w:top w:val="single" w:sz="4" w:space="0" w:color="7F7F7F" w:themeColor="text1" w:themeTint="80"/>
              <w:bottom w:val="single" w:sz="4" w:space="0" w:color="BFBFBF" w:themeColor="background1" w:themeShade="BF"/>
            </w:tcBorders>
          </w:tcPr>
          <w:p w14:paraId="016E01B6" w14:textId="6B16948D" w:rsidR="00D27596" w:rsidRPr="008946C8" w:rsidRDefault="00CE0319" w:rsidP="008E7577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Training activities</w:t>
            </w:r>
          </w:p>
        </w:tc>
        <w:tc>
          <w:tcPr>
            <w:tcW w:w="491" w:type="dxa"/>
            <w:tcBorders>
              <w:top w:val="single" w:sz="4" w:space="0" w:color="7F7F7F" w:themeColor="text1" w:themeTint="80"/>
              <w:bottom w:val="single" w:sz="4" w:space="0" w:color="BFBFBF" w:themeColor="background1" w:themeShade="BF"/>
            </w:tcBorders>
          </w:tcPr>
          <w:p w14:paraId="7444523F" w14:textId="77777777" w:rsidR="00D27596" w:rsidRPr="008946C8" w:rsidRDefault="00D27596" w:rsidP="008E7577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D27596" w14:paraId="06C34471" w14:textId="77777777" w:rsidTr="008E7577">
        <w:tblPrEx>
          <w:tblBorders>
            <w:top w:val="single" w:sz="4" w:space="0" w:color="7F7F7F" w:themeColor="text1" w:themeTint="80"/>
            <w:left w:val="single" w:sz="4" w:space="0" w:color="7F7F7F" w:themeColor="text1" w:themeTint="80"/>
            <w:bottom w:val="single" w:sz="4" w:space="0" w:color="7F7F7F" w:themeColor="text1" w:themeTint="80"/>
            <w:right w:val="single" w:sz="4" w:space="0" w:color="7F7F7F" w:themeColor="text1" w:themeTint="80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trHeight w:val="342"/>
        </w:trPr>
        <w:tc>
          <w:tcPr>
            <w:tcW w:w="7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ADED01A" w14:textId="32840858" w:rsidR="00D27596" w:rsidRPr="008946C8" w:rsidRDefault="00D27596" w:rsidP="008E7577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A</w:t>
            </w:r>
            <w:r w:rsidR="00CE0319">
              <w:rPr>
                <w:rFonts w:ascii="Yu Gothic" w:eastAsia="Yu Gothic" w:hAnsi="Yu Gothic"/>
                <w:sz w:val="20"/>
                <w:szCs w:val="20"/>
              </w:rPr>
              <w:t>2</w:t>
            </w:r>
          </w:p>
        </w:tc>
        <w:tc>
          <w:tcPr>
            <w:tcW w:w="382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0E22CF8" w14:textId="77777777" w:rsidR="00D27596" w:rsidRPr="008946C8" w:rsidRDefault="00D27596" w:rsidP="008E7577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 xml:space="preserve">Books – Chapters  </w:t>
            </w:r>
          </w:p>
        </w:tc>
        <w:tc>
          <w:tcPr>
            <w:tcW w:w="51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3FE3F06C" w14:textId="77777777" w:rsidR="00D27596" w:rsidRPr="008946C8" w:rsidRDefault="00D27596" w:rsidP="008E7577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  <w:tc>
          <w:tcPr>
            <w:tcW w:w="657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BFBFBF" w:themeColor="background1" w:themeShade="BF"/>
            </w:tcBorders>
          </w:tcPr>
          <w:p w14:paraId="268B4045" w14:textId="5C4DDF81" w:rsidR="00D27596" w:rsidRPr="008946C8" w:rsidRDefault="00CE0319" w:rsidP="008E7577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F</w:t>
            </w:r>
          </w:p>
        </w:tc>
        <w:tc>
          <w:tcPr>
            <w:tcW w:w="389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2D5329" w14:textId="16F77B19" w:rsidR="00D27596" w:rsidRPr="008468EB" w:rsidRDefault="00CE0319" w:rsidP="008E7577">
            <w:pPr>
              <w:rPr>
                <w:rFonts w:ascii="Yu Gothic" w:eastAsia="Yu Gothic" w:hAnsi="Yu Gothic"/>
              </w:rPr>
            </w:pPr>
            <w:r w:rsidRPr="008468EB">
              <w:rPr>
                <w:rFonts w:ascii="Yu Gothic" w:eastAsia="Yu Gothic" w:hAnsi="Yu Gothic"/>
                <w:sz w:val="20"/>
              </w:rPr>
              <w:t xml:space="preserve">Major reports, guidelines, </w:t>
            </w:r>
            <w:proofErr w:type="gramStart"/>
            <w:r w:rsidRPr="008468EB">
              <w:rPr>
                <w:rFonts w:ascii="Yu Gothic" w:eastAsia="Yu Gothic" w:hAnsi="Yu Gothic"/>
                <w:sz w:val="20"/>
              </w:rPr>
              <w:t>policy</w:t>
            </w:r>
            <w:proofErr w:type="gramEnd"/>
            <w:r w:rsidRPr="008468EB">
              <w:rPr>
                <w:rFonts w:ascii="Yu Gothic" w:eastAsia="Yu Gothic" w:hAnsi="Yu Gothic"/>
                <w:sz w:val="20"/>
              </w:rPr>
              <w:t xml:space="preserve"> or advocacy documents</w:t>
            </w:r>
          </w:p>
        </w:tc>
        <w:tc>
          <w:tcPr>
            <w:tcW w:w="49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0DC194C" w14:textId="77777777" w:rsidR="00D27596" w:rsidRPr="008946C8" w:rsidRDefault="00D27596" w:rsidP="008E7577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D27596" w14:paraId="002D5969" w14:textId="77777777" w:rsidTr="008E7577">
        <w:tblPrEx>
          <w:tblBorders>
            <w:top w:val="single" w:sz="4" w:space="0" w:color="7F7F7F" w:themeColor="text1" w:themeTint="80"/>
            <w:left w:val="single" w:sz="4" w:space="0" w:color="7F7F7F" w:themeColor="text1" w:themeTint="80"/>
            <w:bottom w:val="single" w:sz="4" w:space="0" w:color="7F7F7F" w:themeColor="text1" w:themeTint="80"/>
            <w:right w:val="single" w:sz="4" w:space="0" w:color="7F7F7F" w:themeColor="text1" w:themeTint="80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trHeight w:val="342"/>
        </w:trPr>
        <w:tc>
          <w:tcPr>
            <w:tcW w:w="7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C254FA3" w14:textId="77777777" w:rsidR="00D27596" w:rsidRPr="008946C8" w:rsidRDefault="00D27596" w:rsidP="008E7577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B1</w:t>
            </w:r>
          </w:p>
        </w:tc>
        <w:tc>
          <w:tcPr>
            <w:tcW w:w="382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E6CD69E" w14:textId="77777777" w:rsidR="00D27596" w:rsidRPr="008946C8" w:rsidRDefault="00D27596" w:rsidP="008E7577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Journal articles</w:t>
            </w:r>
          </w:p>
        </w:tc>
        <w:tc>
          <w:tcPr>
            <w:tcW w:w="51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007219EF" w14:textId="77777777" w:rsidR="00D27596" w:rsidRPr="008946C8" w:rsidRDefault="00D27596" w:rsidP="008E7577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  <w:tc>
          <w:tcPr>
            <w:tcW w:w="657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BFBFBF" w:themeColor="background1" w:themeShade="BF"/>
            </w:tcBorders>
          </w:tcPr>
          <w:p w14:paraId="34599195" w14:textId="343C640F" w:rsidR="00D27596" w:rsidRPr="008946C8" w:rsidRDefault="00CE0319" w:rsidP="008E7577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G</w:t>
            </w:r>
          </w:p>
        </w:tc>
        <w:tc>
          <w:tcPr>
            <w:tcW w:w="389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B32DDF7" w14:textId="6232456F" w:rsidR="00D27596" w:rsidRPr="008946C8" w:rsidRDefault="006F282A" w:rsidP="008E7577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Speaker presentations</w:t>
            </w:r>
            <w:r w:rsidDel="006F282A">
              <w:rPr>
                <w:rFonts w:ascii="Yu Gothic" w:eastAsia="Yu Gothic" w:hAnsi="Yu Gothic"/>
                <w:sz w:val="20"/>
                <w:szCs w:val="20"/>
              </w:rPr>
              <w:t xml:space="preserve"> </w:t>
            </w:r>
          </w:p>
        </w:tc>
        <w:tc>
          <w:tcPr>
            <w:tcW w:w="49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97A3419" w14:textId="77777777" w:rsidR="00D27596" w:rsidRPr="008946C8" w:rsidRDefault="00D27596" w:rsidP="008E7577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D27596" w14:paraId="26D3B111" w14:textId="77777777" w:rsidTr="008E7577">
        <w:tblPrEx>
          <w:tblBorders>
            <w:top w:val="single" w:sz="4" w:space="0" w:color="7F7F7F" w:themeColor="text1" w:themeTint="80"/>
            <w:left w:val="single" w:sz="4" w:space="0" w:color="7F7F7F" w:themeColor="text1" w:themeTint="80"/>
            <w:bottom w:val="single" w:sz="4" w:space="0" w:color="7F7F7F" w:themeColor="text1" w:themeTint="80"/>
            <w:right w:val="single" w:sz="4" w:space="0" w:color="7F7F7F" w:themeColor="text1" w:themeTint="80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trHeight w:val="342"/>
        </w:trPr>
        <w:tc>
          <w:tcPr>
            <w:tcW w:w="7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6CBB8B4" w14:textId="77777777" w:rsidR="00D27596" w:rsidRPr="008946C8" w:rsidRDefault="00D27596" w:rsidP="008E7577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lastRenderedPageBreak/>
              <w:t>B2</w:t>
            </w:r>
          </w:p>
        </w:tc>
        <w:tc>
          <w:tcPr>
            <w:tcW w:w="382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079CE00" w14:textId="77777777" w:rsidR="00D27596" w:rsidRPr="008946C8" w:rsidRDefault="00D27596" w:rsidP="008E7577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Journal letters</w:t>
            </w:r>
          </w:p>
        </w:tc>
        <w:tc>
          <w:tcPr>
            <w:tcW w:w="51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4BE09A7C" w14:textId="77777777" w:rsidR="00D27596" w:rsidRPr="008946C8" w:rsidRDefault="00D27596" w:rsidP="008E7577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  <w:tc>
          <w:tcPr>
            <w:tcW w:w="657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BFBFBF" w:themeColor="background1" w:themeShade="BF"/>
            </w:tcBorders>
          </w:tcPr>
          <w:p w14:paraId="029361A4" w14:textId="3D9E9542" w:rsidR="00D27596" w:rsidRPr="008946C8" w:rsidRDefault="00CE0319" w:rsidP="008E7577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H</w:t>
            </w:r>
          </w:p>
        </w:tc>
        <w:tc>
          <w:tcPr>
            <w:tcW w:w="389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B1574D7" w14:textId="07D0C7F7" w:rsidR="00D27596" w:rsidRPr="008946C8" w:rsidRDefault="006F282A" w:rsidP="008E7577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Awards</w:t>
            </w:r>
            <w:r w:rsidDel="006F282A">
              <w:rPr>
                <w:rFonts w:ascii="Yu Gothic" w:eastAsia="Yu Gothic" w:hAnsi="Yu Gothic"/>
                <w:sz w:val="20"/>
                <w:szCs w:val="20"/>
              </w:rPr>
              <w:t xml:space="preserve"> </w:t>
            </w:r>
          </w:p>
        </w:tc>
        <w:tc>
          <w:tcPr>
            <w:tcW w:w="49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1305904" w14:textId="77777777" w:rsidR="00D27596" w:rsidRPr="008946C8" w:rsidRDefault="00D27596" w:rsidP="008E7577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D27596" w14:paraId="27A35A66" w14:textId="77777777" w:rsidTr="008E7577">
        <w:tblPrEx>
          <w:tblBorders>
            <w:top w:val="single" w:sz="4" w:space="0" w:color="7F7F7F" w:themeColor="text1" w:themeTint="80"/>
            <w:left w:val="single" w:sz="4" w:space="0" w:color="7F7F7F" w:themeColor="text1" w:themeTint="80"/>
            <w:bottom w:val="single" w:sz="4" w:space="0" w:color="7F7F7F" w:themeColor="text1" w:themeTint="80"/>
            <w:right w:val="single" w:sz="4" w:space="0" w:color="7F7F7F" w:themeColor="text1" w:themeTint="80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trHeight w:val="342"/>
        </w:trPr>
        <w:tc>
          <w:tcPr>
            <w:tcW w:w="7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23C9F03" w14:textId="77777777" w:rsidR="00D27596" w:rsidRPr="008946C8" w:rsidRDefault="00D27596" w:rsidP="008E7577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C</w:t>
            </w:r>
          </w:p>
        </w:tc>
        <w:tc>
          <w:tcPr>
            <w:tcW w:w="382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AACF4A9" w14:textId="77777777" w:rsidR="00D27596" w:rsidRPr="008946C8" w:rsidRDefault="00D27596" w:rsidP="008E7577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Patents</w:t>
            </w:r>
          </w:p>
        </w:tc>
        <w:tc>
          <w:tcPr>
            <w:tcW w:w="51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28329E36" w14:textId="77777777" w:rsidR="00D27596" w:rsidRPr="008946C8" w:rsidRDefault="00D27596" w:rsidP="008E7577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  <w:tc>
          <w:tcPr>
            <w:tcW w:w="657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BFBFBF" w:themeColor="background1" w:themeShade="BF"/>
            </w:tcBorders>
          </w:tcPr>
          <w:p w14:paraId="38EC348A" w14:textId="6F94110A" w:rsidR="00D27596" w:rsidRPr="008946C8" w:rsidRDefault="00CE0319" w:rsidP="008E7577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I</w:t>
            </w:r>
          </w:p>
        </w:tc>
        <w:tc>
          <w:tcPr>
            <w:tcW w:w="389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8A87171" w14:textId="1E5EA352" w:rsidR="00D27596" w:rsidRPr="008946C8" w:rsidRDefault="006F282A" w:rsidP="008E7577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Other achievements</w:t>
            </w:r>
          </w:p>
        </w:tc>
        <w:tc>
          <w:tcPr>
            <w:tcW w:w="49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114D7B0" w14:textId="77777777" w:rsidR="00D27596" w:rsidRPr="008946C8" w:rsidRDefault="00D27596" w:rsidP="008E7577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CE0319" w14:paraId="41E4A481" w14:textId="77777777" w:rsidTr="008E7577">
        <w:tblPrEx>
          <w:tblBorders>
            <w:top w:val="single" w:sz="4" w:space="0" w:color="7F7F7F" w:themeColor="text1" w:themeTint="80"/>
            <w:left w:val="single" w:sz="4" w:space="0" w:color="7F7F7F" w:themeColor="text1" w:themeTint="80"/>
            <w:bottom w:val="single" w:sz="4" w:space="0" w:color="7F7F7F" w:themeColor="text1" w:themeTint="80"/>
            <w:right w:val="single" w:sz="4" w:space="0" w:color="7F7F7F" w:themeColor="text1" w:themeTint="80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trHeight w:val="342"/>
        </w:trPr>
        <w:tc>
          <w:tcPr>
            <w:tcW w:w="7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E146013" w14:textId="1007AC6E" w:rsidR="00CE0319" w:rsidRDefault="00CE0319" w:rsidP="00CE0319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D</w:t>
            </w:r>
          </w:p>
        </w:tc>
        <w:tc>
          <w:tcPr>
            <w:tcW w:w="382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B6AD7D" w14:textId="116EBDF2" w:rsidR="00CE0319" w:rsidRDefault="00CE0319" w:rsidP="00CE0319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Expected further publications</w:t>
            </w:r>
          </w:p>
        </w:tc>
        <w:tc>
          <w:tcPr>
            <w:tcW w:w="51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512A8686" w14:textId="77777777" w:rsidR="00CE0319" w:rsidRPr="008946C8" w:rsidRDefault="00CE0319" w:rsidP="00CE0319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  <w:tc>
          <w:tcPr>
            <w:tcW w:w="657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BFBFBF" w:themeColor="background1" w:themeShade="BF"/>
            </w:tcBorders>
          </w:tcPr>
          <w:p w14:paraId="6777B505" w14:textId="57D1CAC7" w:rsidR="00CE0319" w:rsidRDefault="00CE0319" w:rsidP="00CE0319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  <w:tc>
          <w:tcPr>
            <w:tcW w:w="389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66861B2" w14:textId="294D87A4" w:rsidR="00CE0319" w:rsidRDefault="00CE0319" w:rsidP="00CE0319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</w:p>
        </w:tc>
        <w:tc>
          <w:tcPr>
            <w:tcW w:w="49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D78E48D" w14:textId="77777777" w:rsidR="00CE0319" w:rsidRPr="008946C8" w:rsidRDefault="00CE0319" w:rsidP="00CE0319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40CFBE44" w14:textId="77777777" w:rsidR="00D27596" w:rsidRDefault="00D27596" w:rsidP="00D27596">
      <w:pPr>
        <w:spacing w:after="0" w:line="240" w:lineRule="auto"/>
        <w:jc w:val="both"/>
        <w:rPr>
          <w:rFonts w:ascii="Yu Gothic" w:eastAsia="Yu Gothic" w:hAnsi="Yu Gothic"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D27596" w14:paraId="4947AEE9" w14:textId="77777777" w:rsidTr="008E7577">
        <w:tc>
          <w:tcPr>
            <w:tcW w:w="10082" w:type="dxa"/>
            <w:tcBorders>
              <w:top w:val="single" w:sz="4" w:space="0" w:color="7F7F7F" w:themeColor="text1" w:themeTint="80"/>
              <w:bottom w:val="single" w:sz="4" w:space="0" w:color="BFBFBF" w:themeColor="background1" w:themeShade="BF"/>
            </w:tcBorders>
            <w:shd w:val="clear" w:color="auto" w:fill="EDEDED" w:themeFill="accent3" w:themeFillTint="33"/>
          </w:tcPr>
          <w:p w14:paraId="7CC30DEB" w14:textId="2FAC4FD7" w:rsidR="00D27596" w:rsidRPr="008468EB" w:rsidRDefault="006F282A" w:rsidP="008468EB">
            <w:pPr>
              <w:pStyle w:val="ListParagraph"/>
              <w:numPr>
                <w:ilvl w:val="0"/>
                <w:numId w:val="19"/>
              </w:numPr>
              <w:rPr>
                <w:rFonts w:ascii="Yu Gothic" w:eastAsia="Yu Gothic" w:hAnsi="Yu Gothic"/>
                <w:b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 xml:space="preserve">Please provide full details of </w:t>
            </w:r>
            <w:r w:rsidR="00D27596" w:rsidRPr="008468EB">
              <w:rPr>
                <w:rFonts w:ascii="Yu Gothic" w:eastAsia="Yu Gothic" w:hAnsi="Yu Gothic"/>
                <w:b/>
                <w:sz w:val="20"/>
                <w:szCs w:val="20"/>
              </w:rPr>
              <w:t>academic outputs</w:t>
            </w:r>
            <w:r>
              <w:rPr>
                <w:rFonts w:ascii="Yu Gothic" w:eastAsia="Yu Gothic" w:hAnsi="Yu Gothic"/>
                <w:b/>
                <w:sz w:val="20"/>
                <w:szCs w:val="20"/>
              </w:rPr>
              <w:t xml:space="preserve"> </w:t>
            </w:r>
            <w:r w:rsidRPr="008468EB">
              <w:rPr>
                <w:rFonts w:ascii="Yu Gothic" w:eastAsia="Yu Gothic" w:hAnsi="Yu Gothic"/>
                <w:sz w:val="20"/>
                <w:szCs w:val="20"/>
                <w:u w:val="single"/>
              </w:rPr>
              <w:t>delivered or achieved for this reporting period</w:t>
            </w:r>
            <w:r w:rsidRPr="008468EB">
              <w:rPr>
                <w:rFonts w:ascii="Yu Gothic" w:eastAsia="Yu Gothic" w:hAnsi="Yu Gothic"/>
                <w:sz w:val="20"/>
                <w:szCs w:val="20"/>
              </w:rPr>
              <w:t>.</w:t>
            </w:r>
          </w:p>
          <w:p w14:paraId="61F9DAB1" w14:textId="007FB6CA" w:rsidR="00D27596" w:rsidRPr="008468EB" w:rsidRDefault="00D27596" w:rsidP="008468EB">
            <w:pPr>
              <w:ind w:left="318"/>
              <w:rPr>
                <w:rFonts w:ascii="Yu Gothic" w:eastAsia="Yu Gothic" w:hAnsi="Yu Gothic"/>
                <w:i/>
                <w:sz w:val="19"/>
                <w:szCs w:val="19"/>
              </w:rPr>
            </w:pPr>
            <w:r w:rsidRPr="008468EB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>(</w:t>
            </w:r>
            <w:proofErr w:type="gramStart"/>
            <w:r w:rsidRPr="008468EB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>e.g.</w:t>
            </w:r>
            <w:proofErr w:type="gramEnd"/>
            <w:r w:rsidRPr="008468EB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 xml:space="preserve"> name of journal, title of conference and when/where held, title and publisher of book or chapter in book)</w:t>
            </w:r>
          </w:p>
        </w:tc>
      </w:tr>
      <w:tr w:rsidR="00D27596" w14:paraId="5C65B527" w14:textId="77777777" w:rsidTr="008E7577">
        <w:trPr>
          <w:trHeight w:val="3969"/>
        </w:trPr>
        <w:tc>
          <w:tcPr>
            <w:tcW w:w="1008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E0E0F16" w14:textId="77777777" w:rsidR="00D27596" w:rsidRPr="00DA6032" w:rsidRDefault="00D27596" w:rsidP="008E7577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D27596" w14:paraId="3811ED76" w14:textId="77777777" w:rsidTr="00D275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82"/>
        </w:trPr>
        <w:tc>
          <w:tcPr>
            <w:tcW w:w="10082" w:type="dxa"/>
          </w:tcPr>
          <w:p w14:paraId="793D19C1" w14:textId="77777777" w:rsidR="00D27596" w:rsidRPr="00035B8F" w:rsidRDefault="00D27596" w:rsidP="008E7577">
            <w:pPr>
              <w:ind w:right="56"/>
              <w:rPr>
                <w:rFonts w:ascii="Yu Gothic" w:eastAsia="Yu Gothic" w:hAnsi="Yu Gothic"/>
                <w:i/>
                <w:sz w:val="18"/>
                <w:szCs w:val="20"/>
              </w:rPr>
            </w:pPr>
            <w:r w:rsidRPr="00035B8F">
              <w:rPr>
                <w:rFonts w:ascii="Yu Gothic" w:eastAsia="Yu Gothic" w:hAnsi="Yu Gothic"/>
                <w:i/>
                <w:sz w:val="18"/>
                <w:szCs w:val="20"/>
              </w:rPr>
              <w:t>As per the Deed of Agreement, grant recipients are required to include a copy of all publications and reports (as a PDF of the full text), and all conference presentations and seminars (in abstract format) utilising project data to the Research Foundation as part of this Report.</w:t>
            </w:r>
          </w:p>
        </w:tc>
      </w:tr>
    </w:tbl>
    <w:p w14:paraId="1AC1F8CD" w14:textId="1DE1332C" w:rsidR="008946C8" w:rsidRDefault="008946C8" w:rsidP="00130DD5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2F6BDD" w14:paraId="5BEA4BAC" w14:textId="77777777" w:rsidTr="0089132E">
        <w:tc>
          <w:tcPr>
            <w:tcW w:w="10082" w:type="dxa"/>
            <w:shd w:val="clear" w:color="auto" w:fill="EDEDED" w:themeFill="accent3" w:themeFillTint="33"/>
          </w:tcPr>
          <w:p w14:paraId="658F92F0" w14:textId="66A7F977" w:rsidR="002F6BDD" w:rsidRDefault="002F6BDD" w:rsidP="006768C2">
            <w:pPr>
              <w:pStyle w:val="ListParagraph"/>
              <w:numPr>
                <w:ilvl w:val="0"/>
                <w:numId w:val="19"/>
              </w:numPr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 xml:space="preserve">Please </w:t>
            </w:r>
            <w:r w:rsidR="006F282A">
              <w:rPr>
                <w:rFonts w:ascii="Yu Gothic" w:eastAsia="Yu Gothic" w:hAnsi="Yu Gothic"/>
                <w:sz w:val="20"/>
                <w:szCs w:val="20"/>
              </w:rPr>
              <w:t xml:space="preserve">provide details of any </w:t>
            </w:r>
            <w:r w:rsidR="006F282A" w:rsidRPr="008468EB">
              <w:rPr>
                <w:rFonts w:ascii="Yu Gothic" w:eastAsia="Yu Gothic" w:hAnsi="Yu Gothic"/>
                <w:b/>
                <w:sz w:val="20"/>
                <w:szCs w:val="20"/>
              </w:rPr>
              <w:t>other</w:t>
            </w:r>
            <w:r w:rsidRPr="008468EB">
              <w:rPr>
                <w:rFonts w:ascii="Yu Gothic" w:eastAsia="Yu Gothic" w:hAnsi="Yu Gothic"/>
                <w:b/>
                <w:sz w:val="20"/>
                <w:szCs w:val="20"/>
              </w:rPr>
              <w:t xml:space="preserve"> outputs, activities and outcomes</w:t>
            </w:r>
            <w:r>
              <w:rPr>
                <w:rFonts w:ascii="Yu Gothic" w:eastAsia="Yu Gothic" w:hAnsi="Yu Gothic"/>
                <w:sz w:val="20"/>
                <w:szCs w:val="20"/>
              </w:rPr>
              <w:t xml:space="preserve"> </w:t>
            </w:r>
            <w:r w:rsidRPr="008468EB">
              <w:rPr>
                <w:rFonts w:ascii="Yu Gothic" w:eastAsia="Yu Gothic" w:hAnsi="Yu Gothic"/>
                <w:bCs/>
                <w:sz w:val="20"/>
                <w:szCs w:val="20"/>
                <w:u w:val="single"/>
              </w:rPr>
              <w:t>delivered or achieved for this reporting period</w:t>
            </w:r>
            <w:r w:rsidRPr="007F42E1">
              <w:rPr>
                <w:rFonts w:ascii="Yu Gothic" w:eastAsia="Yu Gothic" w:hAnsi="Yu Gothic"/>
                <w:sz w:val="20"/>
                <w:szCs w:val="20"/>
                <w:u w:val="single"/>
              </w:rPr>
              <w:t>.</w:t>
            </w:r>
            <w:r>
              <w:rPr>
                <w:rFonts w:ascii="Yu Gothic" w:eastAsia="Yu Gothic" w:hAnsi="Yu Gothic"/>
                <w:sz w:val="20"/>
                <w:szCs w:val="20"/>
              </w:rPr>
              <w:t xml:space="preserve"> </w:t>
            </w:r>
          </w:p>
          <w:p w14:paraId="51B9B1E4" w14:textId="5BC95F6F" w:rsidR="002F6BDD" w:rsidRPr="00DA6032" w:rsidRDefault="00AE0014" w:rsidP="002F6BDD">
            <w:pPr>
              <w:pStyle w:val="ListParagraph"/>
              <w:ind w:left="360"/>
              <w:rPr>
                <w:rFonts w:ascii="Yu Gothic" w:eastAsia="Yu Gothic" w:hAnsi="Yu Gothic"/>
                <w:sz w:val="20"/>
                <w:szCs w:val="20"/>
              </w:rPr>
            </w:pPr>
            <w:r w:rsidRPr="00AE0014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>(</w:t>
            </w:r>
            <w:proofErr w:type="gramStart"/>
            <w:r w:rsidRPr="00AE0014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>e.g.</w:t>
            </w:r>
            <w:proofErr w:type="gramEnd"/>
            <w:r w:rsidRPr="00AE0014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 xml:space="preserve"> describe any stakeholder engagement and co-creation activities undertaken with relevant, next -or end-users. How were they engaged and involved throughout the research lifecycle? Describe the research outputs and knowledge translation activities delivered to improve the likelihood of research uptake and impact (</w:t>
            </w:r>
            <w:proofErr w:type="gramStart"/>
            <w:r w:rsidRPr="00AE0014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>e.g.</w:t>
            </w:r>
            <w:proofErr w:type="gramEnd"/>
            <w:r w:rsidRPr="00AE0014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 xml:space="preserve"> workshops, training, public forums, information sharing, media, etc).  How did you tailor the research outputs and activities to meet needs of the next -or end users in relevant and useful ways?)  </w:t>
            </w:r>
          </w:p>
        </w:tc>
      </w:tr>
      <w:tr w:rsidR="002F6BDD" w14:paraId="4EADD3E2" w14:textId="77777777" w:rsidTr="00AE0014">
        <w:trPr>
          <w:trHeight w:val="2781"/>
        </w:trPr>
        <w:tc>
          <w:tcPr>
            <w:tcW w:w="10082" w:type="dxa"/>
          </w:tcPr>
          <w:p w14:paraId="4665E924" w14:textId="77777777" w:rsidR="002F6BDD" w:rsidRPr="00DA6032" w:rsidRDefault="002F6BDD" w:rsidP="0089132E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6374D23C" w14:textId="5100A087" w:rsidR="002F6BDD" w:rsidRDefault="002F6BDD" w:rsidP="00130DD5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p w14:paraId="201B4884" w14:textId="77777777" w:rsidR="002F6BDD" w:rsidRDefault="002F6BDD" w:rsidP="00130DD5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8946C8" w14:paraId="2EFF9C1E" w14:textId="77777777" w:rsidTr="00FD78C0">
        <w:tc>
          <w:tcPr>
            <w:tcW w:w="10082" w:type="dxa"/>
            <w:shd w:val="clear" w:color="auto" w:fill="EDEDED" w:themeFill="accent3" w:themeFillTint="33"/>
          </w:tcPr>
          <w:p w14:paraId="1E72A3B8" w14:textId="5F50EFC6" w:rsidR="008946C8" w:rsidRPr="00DA6032" w:rsidRDefault="00876932" w:rsidP="006768C2">
            <w:pPr>
              <w:pStyle w:val="ListParagraph"/>
              <w:numPr>
                <w:ilvl w:val="0"/>
                <w:numId w:val="19"/>
              </w:numPr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 xml:space="preserve">Please describe the outputs and activities you </w:t>
            </w:r>
            <w:r w:rsidRPr="008468EB">
              <w:rPr>
                <w:rFonts w:ascii="Yu Gothic" w:eastAsia="Yu Gothic" w:hAnsi="Yu Gothic"/>
                <w:bCs/>
                <w:sz w:val="20"/>
                <w:szCs w:val="20"/>
                <w:u w:val="single"/>
              </w:rPr>
              <w:t>plan to deliver</w:t>
            </w:r>
            <w:r w:rsidRPr="008468EB">
              <w:rPr>
                <w:rFonts w:ascii="Yu Gothic" w:eastAsia="Yu Gothic" w:hAnsi="Yu Gothic"/>
                <w:sz w:val="20"/>
                <w:szCs w:val="20"/>
                <w:u w:val="single"/>
              </w:rPr>
              <w:t xml:space="preserve"> </w:t>
            </w:r>
            <w:r w:rsidRPr="008468EB">
              <w:rPr>
                <w:rFonts w:ascii="Yu Gothic" w:eastAsia="Yu Gothic" w:hAnsi="Yu Gothic"/>
                <w:bCs/>
                <w:sz w:val="20"/>
                <w:szCs w:val="20"/>
                <w:u w:val="single"/>
              </w:rPr>
              <w:t>an</w:t>
            </w:r>
            <w:r w:rsidR="00224239" w:rsidRPr="008468EB">
              <w:rPr>
                <w:rFonts w:ascii="Yu Gothic" w:eastAsia="Yu Gothic" w:hAnsi="Yu Gothic"/>
                <w:bCs/>
                <w:sz w:val="20"/>
                <w:szCs w:val="20"/>
                <w:u w:val="single"/>
              </w:rPr>
              <w:t>d</w:t>
            </w:r>
            <w:r w:rsidRPr="008468EB">
              <w:rPr>
                <w:rFonts w:ascii="Yu Gothic" w:eastAsia="Yu Gothic" w:hAnsi="Yu Gothic"/>
                <w:bCs/>
                <w:sz w:val="20"/>
                <w:szCs w:val="20"/>
                <w:u w:val="single"/>
              </w:rPr>
              <w:t xml:space="preserve"> undertake in the coming year</w:t>
            </w:r>
            <w:r>
              <w:rPr>
                <w:rFonts w:ascii="Yu Gothic" w:eastAsia="Yu Gothic" w:hAnsi="Yu Gothic"/>
                <w:sz w:val="20"/>
                <w:szCs w:val="20"/>
              </w:rPr>
              <w:t xml:space="preserve">. </w:t>
            </w:r>
            <w:r w:rsidRPr="008468EB">
              <w:rPr>
                <w:rFonts w:ascii="Yu Gothic" w:eastAsia="Yu Gothic" w:hAnsi="Yu Gothic"/>
                <w:i/>
                <w:iCs/>
                <w:color w:val="0070C0"/>
                <w:sz w:val="19"/>
                <w:szCs w:val="19"/>
              </w:rPr>
              <w:t>(</w:t>
            </w:r>
            <w:r w:rsidR="00D27596" w:rsidRPr="008468EB">
              <w:rPr>
                <w:rFonts w:ascii="Yu Gothic" w:eastAsia="Yu Gothic" w:hAnsi="Yu Gothic"/>
                <w:i/>
                <w:iCs/>
                <w:color w:val="0070C0"/>
                <w:sz w:val="19"/>
                <w:szCs w:val="19"/>
              </w:rPr>
              <w:t>E</w:t>
            </w:r>
            <w:r w:rsidRPr="008468EB">
              <w:rPr>
                <w:rFonts w:ascii="Yu Gothic" w:eastAsia="Yu Gothic" w:hAnsi="Yu Gothic"/>
                <w:i/>
                <w:iCs/>
                <w:color w:val="0070C0"/>
                <w:sz w:val="19"/>
                <w:szCs w:val="19"/>
              </w:rPr>
              <w:t>nsure you identify the planned users, how do you intend to engage with them, what is the intended outcome?)</w:t>
            </w:r>
            <w:r w:rsidRPr="008468EB">
              <w:rPr>
                <w:rFonts w:ascii="Yu Gothic" w:eastAsia="Yu Gothic" w:hAnsi="Yu Gothic"/>
                <w:i/>
                <w:iCs/>
                <w:color w:val="0070C0"/>
                <w:sz w:val="20"/>
                <w:szCs w:val="20"/>
              </w:rPr>
              <w:t xml:space="preserve"> </w:t>
            </w:r>
          </w:p>
        </w:tc>
      </w:tr>
      <w:tr w:rsidR="008946C8" w14:paraId="012D7D53" w14:textId="77777777" w:rsidTr="00EB33BC">
        <w:trPr>
          <w:trHeight w:val="1907"/>
        </w:trPr>
        <w:tc>
          <w:tcPr>
            <w:tcW w:w="10082" w:type="dxa"/>
          </w:tcPr>
          <w:p w14:paraId="1F14EF4F" w14:textId="77777777" w:rsidR="008946C8" w:rsidRPr="00DA6032" w:rsidRDefault="008946C8" w:rsidP="00130DD5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492D818A" w14:textId="686DAA40" w:rsidR="008946C8" w:rsidRDefault="008946C8" w:rsidP="00130DD5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2"/>
      </w:tblGrid>
      <w:tr w:rsidR="006768C2" w14:paraId="68D46246" w14:textId="77777777" w:rsidTr="007F42E1">
        <w:tc>
          <w:tcPr>
            <w:tcW w:w="10082" w:type="dxa"/>
            <w:shd w:val="clear" w:color="auto" w:fill="EDEDED" w:themeFill="accent3" w:themeFillTint="33"/>
          </w:tcPr>
          <w:p w14:paraId="7AE97257" w14:textId="4C55F5B5" w:rsidR="006768C2" w:rsidRPr="00DA6032" w:rsidRDefault="006768C2" w:rsidP="006768C2">
            <w:pPr>
              <w:pStyle w:val="ListParagraph"/>
              <w:numPr>
                <w:ilvl w:val="0"/>
                <w:numId w:val="19"/>
              </w:numPr>
              <w:rPr>
                <w:rFonts w:ascii="Yu Gothic" w:eastAsia="Yu Gothic" w:hAnsi="Yu Gothic"/>
                <w:sz w:val="20"/>
                <w:szCs w:val="20"/>
              </w:rPr>
            </w:pPr>
            <w:r w:rsidRPr="006768C2">
              <w:rPr>
                <w:rFonts w:ascii="Yu Gothic" w:eastAsia="Yu Gothic" w:hAnsi="Yu Gothic"/>
                <w:sz w:val="20"/>
                <w:szCs w:val="20"/>
              </w:rPr>
              <w:t xml:space="preserve">Please detail any new external </w:t>
            </w:r>
            <w:r w:rsidRPr="007F42E1">
              <w:rPr>
                <w:rFonts w:ascii="Yu Gothic" w:eastAsia="Yu Gothic" w:hAnsi="Yu Gothic"/>
                <w:b/>
                <w:sz w:val="20"/>
                <w:szCs w:val="20"/>
              </w:rPr>
              <w:t xml:space="preserve">partnerships, </w:t>
            </w:r>
            <w:proofErr w:type="gramStart"/>
            <w:r w:rsidRPr="007F42E1">
              <w:rPr>
                <w:rFonts w:ascii="Yu Gothic" w:eastAsia="Yu Gothic" w:hAnsi="Yu Gothic"/>
                <w:b/>
                <w:sz w:val="20"/>
                <w:szCs w:val="20"/>
              </w:rPr>
              <w:t>networks</w:t>
            </w:r>
            <w:proofErr w:type="gramEnd"/>
            <w:r w:rsidRPr="007F42E1">
              <w:rPr>
                <w:rFonts w:ascii="Yu Gothic" w:eastAsia="Yu Gothic" w:hAnsi="Yu Gothic"/>
                <w:b/>
                <w:sz w:val="20"/>
                <w:szCs w:val="20"/>
              </w:rPr>
              <w:t xml:space="preserve"> or collaborations</w:t>
            </w:r>
            <w:r w:rsidR="003319E5">
              <w:rPr>
                <w:rFonts w:ascii="Yu Gothic" w:eastAsia="Yu Gothic" w:hAnsi="Yu Gothic"/>
                <w:b/>
                <w:sz w:val="20"/>
                <w:szCs w:val="20"/>
              </w:rPr>
              <w:t>,</w:t>
            </w:r>
            <w:r w:rsidRPr="007F42E1">
              <w:rPr>
                <w:rFonts w:ascii="Yu Gothic" w:eastAsia="Yu Gothic" w:hAnsi="Yu Gothic"/>
                <w:b/>
                <w:sz w:val="20"/>
                <w:szCs w:val="20"/>
              </w:rPr>
              <w:t xml:space="preserve"> </w:t>
            </w:r>
            <w:r w:rsidR="003319E5" w:rsidRPr="007F42E1">
              <w:rPr>
                <w:rFonts w:ascii="Yu Gothic" w:eastAsia="Yu Gothic" w:hAnsi="Yu Gothic"/>
                <w:sz w:val="20"/>
                <w:szCs w:val="20"/>
              </w:rPr>
              <w:t>related to this project</w:t>
            </w:r>
            <w:r w:rsidR="003319E5">
              <w:rPr>
                <w:rFonts w:ascii="Yu Gothic" w:eastAsia="Yu Gothic" w:hAnsi="Yu Gothic"/>
                <w:sz w:val="20"/>
                <w:szCs w:val="20"/>
              </w:rPr>
              <w:t>,</w:t>
            </w:r>
            <w:r w:rsidR="003319E5">
              <w:rPr>
                <w:rFonts w:ascii="Yu Gothic" w:eastAsia="Yu Gothic" w:hAnsi="Yu Gothic"/>
                <w:b/>
                <w:sz w:val="20"/>
                <w:szCs w:val="20"/>
              </w:rPr>
              <w:t xml:space="preserve"> </w:t>
            </w:r>
            <w:r w:rsidRPr="006768C2">
              <w:rPr>
                <w:rFonts w:ascii="Yu Gothic" w:eastAsia="Yu Gothic" w:hAnsi="Yu Gothic"/>
                <w:sz w:val="20"/>
                <w:szCs w:val="20"/>
              </w:rPr>
              <w:t>that have been developed within this reporting period or are planned for the year ahead.</w:t>
            </w:r>
          </w:p>
        </w:tc>
      </w:tr>
      <w:tr w:rsidR="006768C2" w14:paraId="243A62DC" w14:textId="77777777" w:rsidTr="008E7577">
        <w:trPr>
          <w:trHeight w:val="2832"/>
        </w:trPr>
        <w:tc>
          <w:tcPr>
            <w:tcW w:w="10082" w:type="dxa"/>
          </w:tcPr>
          <w:p w14:paraId="36CAFC36" w14:textId="77777777" w:rsidR="006768C2" w:rsidRPr="00DA6032" w:rsidRDefault="006768C2" w:rsidP="008E7577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59E26E3B" w14:textId="77777777" w:rsidR="006768C2" w:rsidRDefault="006768C2" w:rsidP="00130DD5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8946C8" w14:paraId="3BD4A7EE" w14:textId="77777777" w:rsidTr="00FD78C0">
        <w:tc>
          <w:tcPr>
            <w:tcW w:w="10082" w:type="dxa"/>
            <w:shd w:val="clear" w:color="auto" w:fill="EDEDED" w:themeFill="accent3" w:themeFillTint="33"/>
          </w:tcPr>
          <w:p w14:paraId="71CF614C" w14:textId="00266B14" w:rsidR="008946C8" w:rsidRPr="00DA6032" w:rsidRDefault="00224239" w:rsidP="006768C2">
            <w:pPr>
              <w:pStyle w:val="ListParagraph"/>
              <w:numPr>
                <w:ilvl w:val="0"/>
                <w:numId w:val="19"/>
              </w:numPr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Who are the intended</w:t>
            </w:r>
            <w:r w:rsidR="002F6BDD">
              <w:rPr>
                <w:rFonts w:ascii="Yu Gothic" w:eastAsia="Yu Gothic" w:hAnsi="Yu Gothic"/>
                <w:sz w:val="20"/>
                <w:szCs w:val="20"/>
              </w:rPr>
              <w:t xml:space="preserve"> </w:t>
            </w:r>
            <w:r w:rsidR="002F6BDD" w:rsidRPr="007F42E1">
              <w:rPr>
                <w:rFonts w:ascii="Yu Gothic" w:eastAsia="Yu Gothic" w:hAnsi="Yu Gothic"/>
                <w:b/>
                <w:sz w:val="20"/>
                <w:szCs w:val="20"/>
              </w:rPr>
              <w:t>beneficiaries</w:t>
            </w:r>
            <w:r w:rsidR="002F6BDD">
              <w:rPr>
                <w:rFonts w:ascii="Yu Gothic" w:eastAsia="Yu Gothic" w:hAnsi="Yu Gothic"/>
                <w:sz w:val="20"/>
                <w:szCs w:val="20"/>
              </w:rPr>
              <w:t xml:space="preserve"> of this research? </w:t>
            </w:r>
            <w:r>
              <w:rPr>
                <w:rFonts w:ascii="Yu Gothic" w:eastAsia="Yu Gothic" w:hAnsi="Yu Gothic"/>
                <w:sz w:val="20"/>
                <w:szCs w:val="20"/>
              </w:rPr>
              <w:t xml:space="preserve">Have they changed from your initial proposal? How will/are they benefiting from the research? </w:t>
            </w:r>
            <w:r w:rsidR="008946C8">
              <w:rPr>
                <w:rFonts w:ascii="Yu Gothic" w:eastAsia="Yu Gothic" w:hAnsi="Yu Gothic"/>
                <w:sz w:val="20"/>
                <w:szCs w:val="20"/>
              </w:rPr>
              <w:t xml:space="preserve"> </w:t>
            </w:r>
          </w:p>
        </w:tc>
      </w:tr>
      <w:tr w:rsidR="008946C8" w14:paraId="41D76B8A" w14:textId="77777777" w:rsidTr="00EB33BC">
        <w:trPr>
          <w:trHeight w:val="2129"/>
        </w:trPr>
        <w:tc>
          <w:tcPr>
            <w:tcW w:w="10082" w:type="dxa"/>
          </w:tcPr>
          <w:p w14:paraId="683B3119" w14:textId="77777777" w:rsidR="008946C8" w:rsidRPr="00DA6032" w:rsidRDefault="008946C8" w:rsidP="00130DD5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004576B6" w14:textId="77777777" w:rsidR="008946C8" w:rsidRDefault="008946C8" w:rsidP="00130DD5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8946C8" w14:paraId="6FE2186A" w14:textId="77777777" w:rsidTr="00FD78C0">
        <w:tc>
          <w:tcPr>
            <w:tcW w:w="10082" w:type="dxa"/>
            <w:shd w:val="clear" w:color="auto" w:fill="EDEDED" w:themeFill="accent3" w:themeFillTint="33"/>
          </w:tcPr>
          <w:p w14:paraId="03E7D4F9" w14:textId="18C01053" w:rsidR="008946C8" w:rsidRPr="00DA6032" w:rsidRDefault="00224239" w:rsidP="006768C2">
            <w:pPr>
              <w:pStyle w:val="ListParagraph"/>
              <w:numPr>
                <w:ilvl w:val="0"/>
                <w:numId w:val="19"/>
              </w:numPr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Please describe any</w:t>
            </w:r>
            <w:r w:rsidR="008946C8">
              <w:rPr>
                <w:rFonts w:ascii="Yu Gothic" w:eastAsia="Yu Gothic" w:hAnsi="Yu Gothic"/>
                <w:sz w:val="20"/>
                <w:szCs w:val="20"/>
              </w:rPr>
              <w:t xml:space="preserve"> career</w:t>
            </w:r>
            <w:r w:rsidR="003D55A0">
              <w:rPr>
                <w:rFonts w:ascii="Yu Gothic" w:eastAsia="Yu Gothic" w:hAnsi="Yu Gothic"/>
                <w:sz w:val="20"/>
                <w:szCs w:val="20"/>
              </w:rPr>
              <w:t>/professional</w:t>
            </w:r>
            <w:r w:rsidR="008946C8">
              <w:rPr>
                <w:rFonts w:ascii="Yu Gothic" w:eastAsia="Yu Gothic" w:hAnsi="Yu Gothic"/>
                <w:sz w:val="20"/>
                <w:szCs w:val="20"/>
              </w:rPr>
              <w:t xml:space="preserve"> development and training </w:t>
            </w:r>
            <w:r>
              <w:rPr>
                <w:rFonts w:ascii="Yu Gothic" w:eastAsia="Yu Gothic" w:hAnsi="Yu Gothic"/>
                <w:sz w:val="20"/>
                <w:szCs w:val="20"/>
              </w:rPr>
              <w:t xml:space="preserve">activities </w:t>
            </w:r>
            <w:r w:rsidR="003D55A0">
              <w:rPr>
                <w:rFonts w:ascii="Yu Gothic" w:eastAsia="Yu Gothic" w:hAnsi="Yu Gothic"/>
                <w:sz w:val="20"/>
                <w:szCs w:val="20"/>
              </w:rPr>
              <w:t>(</w:t>
            </w:r>
            <w:r w:rsidR="003D55A0" w:rsidRPr="007F42E1">
              <w:rPr>
                <w:rFonts w:ascii="Yu Gothic" w:eastAsia="Yu Gothic" w:hAnsi="Yu Gothic"/>
                <w:b/>
                <w:sz w:val="20"/>
                <w:szCs w:val="20"/>
              </w:rPr>
              <w:t>capacity building</w:t>
            </w:r>
            <w:r w:rsidR="003D55A0">
              <w:rPr>
                <w:rFonts w:ascii="Yu Gothic" w:eastAsia="Yu Gothic" w:hAnsi="Yu Gothic"/>
                <w:sz w:val="20"/>
                <w:szCs w:val="20"/>
              </w:rPr>
              <w:t xml:space="preserve">) </w:t>
            </w:r>
            <w:r>
              <w:rPr>
                <w:rFonts w:ascii="Yu Gothic" w:eastAsia="Yu Gothic" w:hAnsi="Yu Gothic"/>
                <w:sz w:val="20"/>
                <w:szCs w:val="20"/>
              </w:rPr>
              <w:t xml:space="preserve">undertaken as part of </w:t>
            </w:r>
            <w:r w:rsidR="008946C8">
              <w:rPr>
                <w:rFonts w:ascii="Yu Gothic" w:eastAsia="Yu Gothic" w:hAnsi="Yu Gothic"/>
                <w:sz w:val="20"/>
                <w:szCs w:val="20"/>
              </w:rPr>
              <w:t>this research grant?</w:t>
            </w:r>
          </w:p>
        </w:tc>
      </w:tr>
      <w:tr w:rsidR="008946C8" w14:paraId="6B2397C5" w14:textId="77777777" w:rsidTr="007579A4">
        <w:trPr>
          <w:trHeight w:val="2424"/>
        </w:trPr>
        <w:tc>
          <w:tcPr>
            <w:tcW w:w="10082" w:type="dxa"/>
          </w:tcPr>
          <w:p w14:paraId="4FCF9F6A" w14:textId="77777777" w:rsidR="008946C8" w:rsidRPr="00DA6032" w:rsidRDefault="008946C8" w:rsidP="00130DD5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4F8260D8" w14:textId="77777777" w:rsidR="008946C8" w:rsidRDefault="008946C8" w:rsidP="008946C8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p w14:paraId="3383DEBE" w14:textId="77777777" w:rsidR="008946C8" w:rsidRDefault="008946C8" w:rsidP="008946C8">
      <w:pPr>
        <w:spacing w:after="0" w:line="240" w:lineRule="auto"/>
        <w:jc w:val="both"/>
        <w:rPr>
          <w:rFonts w:ascii="Yu Gothic" w:eastAsia="Yu Gothic" w:hAnsi="Yu Gothic"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419639"/>
          <w:left w:val="single" w:sz="4" w:space="0" w:color="419639"/>
          <w:bottom w:val="single" w:sz="4" w:space="0" w:color="419639"/>
          <w:right w:val="single" w:sz="4" w:space="0" w:color="419639"/>
          <w:insideH w:val="single" w:sz="4" w:space="0" w:color="419639"/>
          <w:insideV w:val="single" w:sz="4" w:space="0" w:color="419639"/>
        </w:tblBorders>
        <w:tblLook w:val="04A0" w:firstRow="1" w:lastRow="0" w:firstColumn="1" w:lastColumn="0" w:noHBand="0" w:noVBand="1"/>
      </w:tblPr>
      <w:tblGrid>
        <w:gridCol w:w="10082"/>
      </w:tblGrid>
      <w:tr w:rsidR="00307391" w:rsidRPr="00847FF7" w14:paraId="07EB874B" w14:textId="77777777" w:rsidTr="00263AEE">
        <w:tc>
          <w:tcPr>
            <w:tcW w:w="10082" w:type="dxa"/>
            <w:shd w:val="clear" w:color="auto" w:fill="419639"/>
            <w:vAlign w:val="center"/>
          </w:tcPr>
          <w:p w14:paraId="0FDF6327" w14:textId="55FCE9D4" w:rsidR="00307391" w:rsidRPr="00847FF7" w:rsidRDefault="00307391" w:rsidP="005C1A93">
            <w:pP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SECTION D </w:t>
            </w:r>
            <w:r w:rsidR="005C1A93"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>–</w:t>
            </w: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5C1A93"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>REPORTING</w:t>
            </w: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7E3E11"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FOR </w:t>
            </w:r>
            <w:r w:rsidR="007E3E11" w:rsidRPr="006768C2"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  <w:u w:val="single"/>
              </w:rPr>
              <w:t>RESEARCH FOUNDATION OF CEREBRAL PALSY ALLIANCE</w:t>
            </w:r>
            <w:r w:rsidR="007E3E11" w:rsidRPr="006768C2">
              <w:rPr>
                <w:rFonts w:ascii="Yu Gothic" w:eastAsia="Yu Gothic" w:hAnsi="Yu Gothic"/>
                <w:color w:val="FFFFFF" w:themeColor="background1"/>
                <w:sz w:val="20"/>
                <w:szCs w:val="20"/>
              </w:rPr>
              <w:t>.</w:t>
            </w:r>
          </w:p>
        </w:tc>
      </w:tr>
    </w:tbl>
    <w:p w14:paraId="71B1FD98" w14:textId="77777777" w:rsidR="00307391" w:rsidRPr="00A55F85" w:rsidRDefault="00307391" w:rsidP="005C1A93">
      <w:pPr>
        <w:spacing w:after="0" w:line="240" w:lineRule="auto"/>
        <w:jc w:val="both"/>
        <w:rPr>
          <w:rFonts w:ascii="Yu Gothic" w:eastAsia="Yu Gothic" w:hAnsi="Yu Gothic"/>
          <w:sz w:val="16"/>
          <w:szCs w:val="16"/>
        </w:rPr>
      </w:pPr>
    </w:p>
    <w:p w14:paraId="6F23E128" w14:textId="50A7ADE2" w:rsidR="005C1A93" w:rsidRDefault="005C1A93" w:rsidP="00130DD5">
      <w:pPr>
        <w:spacing w:after="0" w:line="240" w:lineRule="auto"/>
        <w:jc w:val="both"/>
        <w:rPr>
          <w:rFonts w:ascii="Yu Gothic" w:eastAsia="Yu Gothic" w:hAnsi="Yu Gothic"/>
          <w:sz w:val="20"/>
          <w:szCs w:val="20"/>
        </w:rPr>
      </w:pPr>
      <w:r w:rsidRPr="005C1A93">
        <w:rPr>
          <w:rFonts w:ascii="Yu Gothic" w:eastAsia="Yu Gothic" w:hAnsi="Yu Gothic"/>
          <w:sz w:val="20"/>
          <w:szCs w:val="20"/>
        </w:rPr>
        <w:t xml:space="preserve">Please summarise your progress report into the following three areas </w:t>
      </w:r>
      <w:r w:rsidRPr="005C1A93">
        <w:rPr>
          <w:rFonts w:ascii="Yu Gothic" w:eastAsia="Yu Gothic" w:hAnsi="Yu Gothic"/>
          <w:b/>
          <w:sz w:val="20"/>
          <w:szCs w:val="20"/>
          <w:u w:val="single"/>
        </w:rPr>
        <w:t>for inclusion</w:t>
      </w:r>
      <w:r w:rsidR="003319E5">
        <w:rPr>
          <w:rFonts w:ascii="Yu Gothic" w:eastAsia="Yu Gothic" w:hAnsi="Yu Gothic"/>
          <w:b/>
          <w:sz w:val="20"/>
          <w:szCs w:val="20"/>
          <w:u w:val="single"/>
        </w:rPr>
        <w:t xml:space="preserve"> on </w:t>
      </w:r>
      <w:r w:rsidR="003319E5" w:rsidRPr="005C1A93">
        <w:rPr>
          <w:rFonts w:ascii="Yu Gothic" w:eastAsia="Yu Gothic" w:hAnsi="Yu Gothic"/>
          <w:b/>
          <w:sz w:val="20"/>
          <w:szCs w:val="20"/>
          <w:u w:val="single"/>
        </w:rPr>
        <w:t>the Research Foundation of Cerebral Palsy Alliance</w:t>
      </w:r>
      <w:r w:rsidR="003319E5" w:rsidRPr="005C1A93" w:rsidDel="003319E5">
        <w:rPr>
          <w:rFonts w:ascii="Yu Gothic" w:eastAsia="Yu Gothic" w:hAnsi="Yu Gothic"/>
          <w:b/>
          <w:sz w:val="20"/>
          <w:szCs w:val="20"/>
          <w:u w:val="single"/>
        </w:rPr>
        <w:t xml:space="preserve"> </w:t>
      </w:r>
      <w:r w:rsidRPr="005C1A93">
        <w:rPr>
          <w:rFonts w:ascii="Yu Gothic" w:eastAsia="Yu Gothic" w:hAnsi="Yu Gothic"/>
          <w:b/>
          <w:sz w:val="20"/>
          <w:szCs w:val="20"/>
          <w:u w:val="single"/>
        </w:rPr>
        <w:t>website</w:t>
      </w:r>
      <w:r w:rsidR="003319E5">
        <w:rPr>
          <w:rFonts w:ascii="Yu Gothic" w:eastAsia="Yu Gothic" w:hAnsi="Yu Gothic"/>
          <w:b/>
          <w:sz w:val="20"/>
          <w:szCs w:val="20"/>
          <w:u w:val="single"/>
        </w:rPr>
        <w:t>, and in our reports.</w:t>
      </w:r>
      <w:r>
        <w:rPr>
          <w:rFonts w:ascii="Yu Gothic" w:eastAsia="Yu Gothic" w:hAnsi="Yu Gothic"/>
          <w:sz w:val="20"/>
          <w:szCs w:val="20"/>
        </w:rPr>
        <w:t xml:space="preserve"> </w:t>
      </w:r>
    </w:p>
    <w:p w14:paraId="1E70F997" w14:textId="77777777" w:rsidR="005C1A93" w:rsidRDefault="005C1A93" w:rsidP="005C1A93">
      <w:pPr>
        <w:spacing w:after="0" w:line="240" w:lineRule="auto"/>
        <w:jc w:val="both"/>
        <w:rPr>
          <w:rFonts w:ascii="Yu Gothic" w:eastAsia="Yu Gothic" w:hAnsi="Yu Gothic"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307391" w14:paraId="1E8C9B62" w14:textId="77777777" w:rsidTr="00FD78C0">
        <w:tc>
          <w:tcPr>
            <w:tcW w:w="10082" w:type="dxa"/>
            <w:shd w:val="clear" w:color="auto" w:fill="EDEDED" w:themeFill="accent3" w:themeFillTint="33"/>
          </w:tcPr>
          <w:p w14:paraId="68EB1B8B" w14:textId="1D2D3FC8" w:rsidR="00307391" w:rsidRPr="00307391" w:rsidRDefault="00E8658A" w:rsidP="00130DD5">
            <w:pPr>
              <w:pStyle w:val="ListParagraph"/>
              <w:numPr>
                <w:ilvl w:val="0"/>
                <w:numId w:val="13"/>
              </w:numPr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sz w:val="20"/>
                <w:szCs w:val="20"/>
              </w:rPr>
              <w:t>Update on Progress</w:t>
            </w:r>
            <w:r w:rsidR="005C1A93" w:rsidRPr="00E8658A">
              <w:rPr>
                <w:rFonts w:ascii="Yu Gothic" w:eastAsia="Yu Gothic" w:hAnsi="Yu Gothic"/>
                <w:sz w:val="20"/>
                <w:szCs w:val="20"/>
              </w:rPr>
              <w:t xml:space="preserve"> </w:t>
            </w:r>
            <w:r w:rsidR="005C1A93" w:rsidRPr="005C1A93">
              <w:rPr>
                <w:rFonts w:ascii="Yu Gothic" w:eastAsia="Yu Gothic" w:hAnsi="Yu Gothic"/>
                <w:i/>
                <w:sz w:val="20"/>
                <w:szCs w:val="20"/>
              </w:rPr>
              <w:t>(</w:t>
            </w:r>
            <w:r w:rsidR="004C73B9">
              <w:rPr>
                <w:rFonts w:ascii="Yu Gothic" w:eastAsia="Yu Gothic" w:hAnsi="Yu Gothic"/>
                <w:i/>
                <w:sz w:val="20"/>
                <w:szCs w:val="20"/>
              </w:rPr>
              <w:t xml:space="preserve">Explain the progress you have made towards the research objectives. Ensure this is </w:t>
            </w:r>
            <w:r w:rsidR="005C1A93" w:rsidRPr="005C1A93">
              <w:rPr>
                <w:rFonts w:ascii="Yu Gothic" w:eastAsia="Yu Gothic" w:hAnsi="Yu Gothic"/>
                <w:i/>
                <w:sz w:val="20"/>
                <w:szCs w:val="20"/>
              </w:rPr>
              <w:t xml:space="preserve">written in clear, </w:t>
            </w:r>
            <w:r w:rsidR="005C1A93" w:rsidRPr="00520560">
              <w:rPr>
                <w:rFonts w:ascii="Yu Gothic" w:eastAsia="Yu Gothic" w:hAnsi="Yu Gothic"/>
                <w:b/>
                <w:i/>
                <w:sz w:val="20"/>
                <w:szCs w:val="20"/>
              </w:rPr>
              <w:t>non-technical lay</w:t>
            </w:r>
            <w:r w:rsidR="005C1A93" w:rsidRPr="005C1A93">
              <w:rPr>
                <w:rFonts w:ascii="Yu Gothic" w:eastAsia="Yu Gothic" w:hAnsi="Yu Gothic"/>
                <w:b/>
                <w:i/>
                <w:sz w:val="20"/>
                <w:szCs w:val="20"/>
              </w:rPr>
              <w:t xml:space="preserve"> language</w:t>
            </w:r>
            <w:r w:rsidR="00520560">
              <w:rPr>
                <w:rFonts w:ascii="Yu Gothic" w:eastAsia="Yu Gothic" w:hAnsi="Yu Gothic"/>
                <w:i/>
                <w:sz w:val="20"/>
                <w:szCs w:val="20"/>
              </w:rPr>
              <w:t xml:space="preserve">, max </w:t>
            </w:r>
            <w:r w:rsidR="00BF64EE">
              <w:rPr>
                <w:rFonts w:ascii="Yu Gothic" w:eastAsia="Yu Gothic" w:hAnsi="Yu Gothic"/>
                <w:i/>
                <w:sz w:val="20"/>
                <w:szCs w:val="20"/>
              </w:rPr>
              <w:t>2</w:t>
            </w:r>
            <w:r w:rsidR="00520560">
              <w:rPr>
                <w:rFonts w:ascii="Yu Gothic" w:eastAsia="Yu Gothic" w:hAnsi="Yu Gothic"/>
                <w:i/>
                <w:sz w:val="20"/>
                <w:szCs w:val="20"/>
              </w:rPr>
              <w:t>00 words</w:t>
            </w:r>
            <w:r w:rsidR="005C1A93" w:rsidRPr="005C1A93">
              <w:rPr>
                <w:rFonts w:ascii="Yu Gothic" w:eastAsia="Yu Gothic" w:hAnsi="Yu Gothic"/>
                <w:i/>
                <w:sz w:val="20"/>
                <w:szCs w:val="20"/>
              </w:rPr>
              <w:t>)</w:t>
            </w:r>
          </w:p>
        </w:tc>
      </w:tr>
      <w:tr w:rsidR="00307391" w14:paraId="7821518D" w14:textId="77777777" w:rsidTr="00BF64EE">
        <w:trPr>
          <w:trHeight w:val="3510"/>
        </w:trPr>
        <w:tc>
          <w:tcPr>
            <w:tcW w:w="10082" w:type="dxa"/>
          </w:tcPr>
          <w:p w14:paraId="1331CA0F" w14:textId="77777777" w:rsidR="00307391" w:rsidRPr="00DA6032" w:rsidRDefault="00307391" w:rsidP="00130DD5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31427F97" w14:textId="77777777" w:rsidR="00307391" w:rsidRDefault="00307391" w:rsidP="00130DD5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307391" w14:paraId="401CD2FA" w14:textId="77777777" w:rsidTr="00FD78C0">
        <w:tc>
          <w:tcPr>
            <w:tcW w:w="10082" w:type="dxa"/>
            <w:shd w:val="clear" w:color="auto" w:fill="EDEDED" w:themeFill="accent3" w:themeFillTint="33"/>
          </w:tcPr>
          <w:p w14:paraId="5F2596F3" w14:textId="1A4BEF64" w:rsidR="00307391" w:rsidRPr="00DA6032" w:rsidRDefault="00E8658A" w:rsidP="00130DD5">
            <w:pPr>
              <w:pStyle w:val="ListParagraph"/>
              <w:numPr>
                <w:ilvl w:val="0"/>
                <w:numId w:val="13"/>
              </w:numPr>
              <w:ind w:left="313" w:hanging="283"/>
              <w:rPr>
                <w:rFonts w:ascii="Yu Gothic" w:eastAsia="Yu Gothic" w:hAnsi="Yu Gothic"/>
                <w:sz w:val="20"/>
                <w:szCs w:val="20"/>
              </w:rPr>
            </w:pPr>
            <w:r w:rsidRPr="00E8658A">
              <w:rPr>
                <w:rFonts w:ascii="Yu Gothic" w:eastAsia="Yu Gothic" w:hAnsi="Yu Gothic"/>
                <w:b/>
                <w:sz w:val="20"/>
                <w:szCs w:val="20"/>
              </w:rPr>
              <w:t>Message of Impact</w:t>
            </w:r>
            <w:r>
              <w:rPr>
                <w:rFonts w:ascii="Yu Gothic" w:eastAsia="Yu Gothic" w:hAnsi="Yu Gothic"/>
                <w:sz w:val="20"/>
                <w:szCs w:val="20"/>
              </w:rPr>
              <w:t xml:space="preserve"> </w:t>
            </w:r>
            <w:r w:rsidR="004C73B9" w:rsidRPr="004C73B9">
              <w:rPr>
                <w:rFonts w:ascii="Yu Gothic" w:eastAsia="Yu Gothic" w:hAnsi="Yu Gothic"/>
                <w:i/>
                <w:iCs/>
                <w:sz w:val="20"/>
                <w:szCs w:val="20"/>
              </w:rPr>
              <w:t>Explain the anticipated impact of this research, who will benefit and in what ways</w:t>
            </w:r>
            <w:r w:rsidR="004C73B9">
              <w:rPr>
                <w:rFonts w:ascii="Yu Gothic" w:eastAsia="Yu Gothic" w:hAnsi="Yu Gothic"/>
                <w:sz w:val="20"/>
                <w:szCs w:val="20"/>
              </w:rPr>
              <w:t xml:space="preserve">. </w:t>
            </w:r>
            <w:r w:rsidRPr="005C1A93">
              <w:rPr>
                <w:rFonts w:ascii="Yu Gothic" w:eastAsia="Yu Gothic" w:hAnsi="Yu Gothic"/>
                <w:i/>
                <w:sz w:val="20"/>
                <w:szCs w:val="20"/>
              </w:rPr>
              <w:t>(</w:t>
            </w:r>
            <w:r w:rsidR="004C73B9">
              <w:rPr>
                <w:rFonts w:ascii="Yu Gothic" w:eastAsia="Yu Gothic" w:hAnsi="Yu Gothic"/>
                <w:i/>
                <w:sz w:val="20"/>
                <w:szCs w:val="20"/>
              </w:rPr>
              <w:t xml:space="preserve">Ensure you </w:t>
            </w:r>
            <w:r w:rsidRPr="005C1A93">
              <w:rPr>
                <w:rFonts w:ascii="Yu Gothic" w:eastAsia="Yu Gothic" w:hAnsi="Yu Gothic"/>
                <w:i/>
                <w:sz w:val="20"/>
                <w:szCs w:val="20"/>
              </w:rPr>
              <w:t>writ</w:t>
            </w:r>
            <w:r w:rsidR="004C73B9">
              <w:rPr>
                <w:rFonts w:ascii="Yu Gothic" w:eastAsia="Yu Gothic" w:hAnsi="Yu Gothic"/>
                <w:i/>
                <w:sz w:val="20"/>
                <w:szCs w:val="20"/>
              </w:rPr>
              <w:t>e</w:t>
            </w:r>
            <w:r w:rsidRPr="005C1A93">
              <w:rPr>
                <w:rFonts w:ascii="Yu Gothic" w:eastAsia="Yu Gothic" w:hAnsi="Yu Gothic"/>
                <w:i/>
                <w:sz w:val="20"/>
                <w:szCs w:val="20"/>
              </w:rPr>
              <w:t xml:space="preserve"> in clear, </w:t>
            </w:r>
            <w:r w:rsidRPr="00520560">
              <w:rPr>
                <w:rFonts w:ascii="Yu Gothic" w:eastAsia="Yu Gothic" w:hAnsi="Yu Gothic"/>
                <w:b/>
                <w:i/>
                <w:sz w:val="20"/>
                <w:szCs w:val="20"/>
              </w:rPr>
              <w:t>non-technical</w:t>
            </w:r>
            <w:r w:rsidRPr="00520560">
              <w:rPr>
                <w:rFonts w:ascii="Yu Gothic" w:eastAsia="Yu Gothic" w:hAnsi="Yu Gothic"/>
                <w:i/>
                <w:sz w:val="20"/>
                <w:szCs w:val="20"/>
              </w:rPr>
              <w:t xml:space="preserve"> </w:t>
            </w:r>
            <w:r w:rsidRPr="005C1A93">
              <w:rPr>
                <w:rFonts w:ascii="Yu Gothic" w:eastAsia="Yu Gothic" w:hAnsi="Yu Gothic"/>
                <w:b/>
                <w:i/>
                <w:sz w:val="20"/>
                <w:szCs w:val="20"/>
              </w:rPr>
              <w:t>lay language</w:t>
            </w:r>
            <w:r w:rsidR="00520560">
              <w:rPr>
                <w:rFonts w:ascii="Yu Gothic" w:eastAsia="Yu Gothic" w:hAnsi="Yu Gothic"/>
                <w:i/>
                <w:sz w:val="20"/>
                <w:szCs w:val="20"/>
              </w:rPr>
              <w:t xml:space="preserve">, max </w:t>
            </w:r>
            <w:r w:rsidR="006F282A">
              <w:rPr>
                <w:rFonts w:ascii="Yu Gothic" w:eastAsia="Yu Gothic" w:hAnsi="Yu Gothic"/>
                <w:i/>
                <w:sz w:val="20"/>
                <w:szCs w:val="20"/>
              </w:rPr>
              <w:t>2</w:t>
            </w:r>
            <w:r w:rsidR="00520560">
              <w:rPr>
                <w:rFonts w:ascii="Yu Gothic" w:eastAsia="Yu Gothic" w:hAnsi="Yu Gothic"/>
                <w:i/>
                <w:sz w:val="20"/>
                <w:szCs w:val="20"/>
              </w:rPr>
              <w:t>00 words</w:t>
            </w:r>
            <w:r w:rsidRPr="005C1A93">
              <w:rPr>
                <w:rFonts w:ascii="Yu Gothic" w:eastAsia="Yu Gothic" w:hAnsi="Yu Gothic"/>
                <w:i/>
                <w:sz w:val="20"/>
                <w:szCs w:val="20"/>
              </w:rPr>
              <w:t>)</w:t>
            </w:r>
          </w:p>
        </w:tc>
      </w:tr>
      <w:tr w:rsidR="00307391" w14:paraId="3DFE2DD4" w14:textId="77777777" w:rsidTr="00C01B03">
        <w:trPr>
          <w:trHeight w:val="2832"/>
        </w:trPr>
        <w:tc>
          <w:tcPr>
            <w:tcW w:w="10082" w:type="dxa"/>
          </w:tcPr>
          <w:p w14:paraId="2CD68D79" w14:textId="77777777" w:rsidR="00307391" w:rsidRPr="00DA6032" w:rsidRDefault="00307391" w:rsidP="00130DD5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694FD5DF" w14:textId="77777777" w:rsidR="00F3352F" w:rsidRDefault="00F3352F" w:rsidP="00F3352F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419639"/>
          <w:left w:val="single" w:sz="4" w:space="0" w:color="419639"/>
          <w:bottom w:val="single" w:sz="4" w:space="0" w:color="419639"/>
          <w:right w:val="single" w:sz="4" w:space="0" w:color="419639"/>
          <w:insideH w:val="single" w:sz="4" w:space="0" w:color="419639"/>
          <w:insideV w:val="single" w:sz="4" w:space="0" w:color="419639"/>
        </w:tblBorders>
        <w:tblLook w:val="04A0" w:firstRow="1" w:lastRow="0" w:firstColumn="1" w:lastColumn="0" w:noHBand="0" w:noVBand="1"/>
      </w:tblPr>
      <w:tblGrid>
        <w:gridCol w:w="10082"/>
      </w:tblGrid>
      <w:tr w:rsidR="00F3352F" w:rsidRPr="00847FF7" w14:paraId="69A0AD34" w14:textId="77777777" w:rsidTr="00263AEE">
        <w:tc>
          <w:tcPr>
            <w:tcW w:w="10082" w:type="dxa"/>
            <w:shd w:val="clear" w:color="auto" w:fill="419639"/>
            <w:vAlign w:val="center"/>
          </w:tcPr>
          <w:p w14:paraId="36CCCB51" w14:textId="73125334" w:rsidR="00F3352F" w:rsidRPr="00847FF7" w:rsidRDefault="00F3352F" w:rsidP="00F3352F">
            <w:pP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SECTION E – </w:t>
            </w:r>
            <w:r w:rsidR="006768C2"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>ADDITIONAL FUNDING</w:t>
            </w: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 </w:t>
            </w:r>
          </w:p>
        </w:tc>
      </w:tr>
    </w:tbl>
    <w:p w14:paraId="5421885E" w14:textId="77777777" w:rsidR="00F3352F" w:rsidRPr="00A55F85" w:rsidRDefault="00F3352F" w:rsidP="00F3352F">
      <w:pPr>
        <w:spacing w:after="0" w:line="240" w:lineRule="auto"/>
        <w:jc w:val="both"/>
        <w:rPr>
          <w:rFonts w:ascii="Yu Gothic" w:eastAsia="Yu Gothic" w:hAnsi="Yu Gothic"/>
          <w:sz w:val="16"/>
          <w:szCs w:val="16"/>
        </w:rPr>
      </w:pPr>
    </w:p>
    <w:p w14:paraId="0E0A0238" w14:textId="32862012" w:rsidR="00307391" w:rsidRDefault="00F3352F" w:rsidP="00130DD5">
      <w:pPr>
        <w:spacing w:after="0" w:line="240" w:lineRule="auto"/>
        <w:rPr>
          <w:rFonts w:ascii="Yu Gothic" w:eastAsia="Yu Gothic" w:hAnsi="Yu Gothic"/>
          <w:sz w:val="20"/>
          <w:szCs w:val="20"/>
        </w:rPr>
      </w:pPr>
      <w:r w:rsidRPr="00F3352F">
        <w:rPr>
          <w:rFonts w:ascii="Yu Gothic" w:eastAsia="Yu Gothic" w:hAnsi="Yu Gothic"/>
          <w:sz w:val="20"/>
          <w:szCs w:val="20"/>
        </w:rPr>
        <w:t>Please specify if any additional funding was secured for the research grant, specifying a scheme where applic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624"/>
        <w:gridCol w:w="624"/>
        <w:gridCol w:w="4989"/>
      </w:tblGrid>
      <w:tr w:rsidR="008F7082" w14:paraId="1DE24713" w14:textId="77777777" w:rsidTr="008F7082">
        <w:tc>
          <w:tcPr>
            <w:tcW w:w="3823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BFBFBF" w:themeColor="background1" w:themeShade="BF"/>
            </w:tcBorders>
            <w:shd w:val="clear" w:color="auto" w:fill="EDEDED" w:themeFill="accent3" w:themeFillTint="33"/>
          </w:tcPr>
          <w:p w14:paraId="1EBEF1E5" w14:textId="0CE603B1" w:rsidR="008F7082" w:rsidRPr="00F3352F" w:rsidRDefault="008F7082" w:rsidP="00F3352F">
            <w:pPr>
              <w:jc w:val="center"/>
              <w:rPr>
                <w:rFonts w:ascii="Yu Gothic" w:eastAsia="Yu Gothic" w:hAnsi="Yu Gothic"/>
                <w:b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sz w:val="20"/>
                <w:szCs w:val="20"/>
              </w:rPr>
              <w:t>SOURCE</w:t>
            </w:r>
          </w:p>
        </w:tc>
        <w:tc>
          <w:tcPr>
            <w:tcW w:w="624" w:type="dxa"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7F7F7F" w:themeColor="text1" w:themeTint="80"/>
              <w:right w:val="single" w:sz="4" w:space="0" w:color="BFBFBF" w:themeColor="background1" w:themeShade="BF"/>
            </w:tcBorders>
            <w:shd w:val="clear" w:color="auto" w:fill="EDEDED" w:themeFill="accent3" w:themeFillTint="33"/>
          </w:tcPr>
          <w:p w14:paraId="1E528EF9" w14:textId="4742975A" w:rsidR="008F7082" w:rsidRPr="00F3352F" w:rsidRDefault="008F7082" w:rsidP="008F7082">
            <w:pPr>
              <w:jc w:val="center"/>
              <w:rPr>
                <w:rFonts w:ascii="Yu Gothic" w:eastAsia="Yu Gothic" w:hAnsi="Yu Gothic"/>
                <w:b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sz w:val="20"/>
                <w:szCs w:val="20"/>
              </w:rPr>
              <w:t>YES</w:t>
            </w:r>
          </w:p>
        </w:tc>
        <w:tc>
          <w:tcPr>
            <w:tcW w:w="624" w:type="dxa"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7F7F7F" w:themeColor="text1" w:themeTint="80"/>
              <w:right w:val="single" w:sz="4" w:space="0" w:color="BFBFBF" w:themeColor="background1" w:themeShade="BF"/>
            </w:tcBorders>
            <w:shd w:val="clear" w:color="auto" w:fill="EDEDED" w:themeFill="accent3" w:themeFillTint="33"/>
          </w:tcPr>
          <w:p w14:paraId="3634B91E" w14:textId="60B524CB" w:rsidR="008F7082" w:rsidRDefault="008F7082" w:rsidP="00F3352F">
            <w:pPr>
              <w:jc w:val="center"/>
              <w:rPr>
                <w:rFonts w:ascii="Yu Gothic" w:eastAsia="Yu Gothic" w:hAnsi="Yu Gothic"/>
                <w:b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sz w:val="20"/>
                <w:szCs w:val="20"/>
              </w:rPr>
              <w:t>NO</w:t>
            </w:r>
          </w:p>
        </w:tc>
        <w:tc>
          <w:tcPr>
            <w:tcW w:w="4989" w:type="dxa"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EDEDED" w:themeFill="accent3" w:themeFillTint="33"/>
          </w:tcPr>
          <w:p w14:paraId="6043A372" w14:textId="14FC82DB" w:rsidR="008F7082" w:rsidRPr="00F3352F" w:rsidRDefault="008F7082" w:rsidP="00F3352F">
            <w:pPr>
              <w:jc w:val="center"/>
              <w:rPr>
                <w:rFonts w:ascii="Yu Gothic" w:eastAsia="Yu Gothic" w:hAnsi="Yu Gothic"/>
                <w:b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sz w:val="20"/>
                <w:szCs w:val="20"/>
              </w:rPr>
              <w:t>SCHEME</w:t>
            </w:r>
          </w:p>
        </w:tc>
      </w:tr>
      <w:tr w:rsidR="008F7082" w14:paraId="5B2A2C62" w14:textId="77777777" w:rsidTr="008F7082">
        <w:tc>
          <w:tcPr>
            <w:tcW w:w="3823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CD64A5" w14:textId="0E10A0B2" w:rsidR="008F7082" w:rsidRDefault="008F7082" w:rsidP="008F7082">
            <w:pPr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Host institutional (internal)</w:t>
            </w:r>
          </w:p>
        </w:tc>
        <w:sdt>
          <w:sdtPr>
            <w:rPr>
              <w:rFonts w:ascii="Yu Gothic" w:eastAsia="Yu Gothic" w:hAnsi="Yu Gothic"/>
              <w:sz w:val="24"/>
              <w:szCs w:val="20"/>
            </w:rPr>
            <w:id w:val="1387060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7F7F7F" w:themeColor="text1" w:themeTint="80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3E9ABF05" w14:textId="3AAA2C85" w:rsidR="008F7082" w:rsidRPr="00325345" w:rsidRDefault="00885367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Yu Gothic" w:eastAsia="Yu Gothic" w:hAnsi="Yu Gothic"/>
              <w:sz w:val="24"/>
              <w:szCs w:val="20"/>
            </w:rPr>
            <w:id w:val="11071526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7F7F7F" w:themeColor="text1" w:themeTint="80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03448295" w14:textId="172C4375" w:rsidR="008F7082" w:rsidRPr="00325345" w:rsidRDefault="00885367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tc>
          <w:tcPr>
            <w:tcW w:w="4989" w:type="dxa"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519EFBAE" w14:textId="1FAE7829" w:rsidR="008F7082" w:rsidRDefault="008F7082" w:rsidP="008F7082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8F7082" w14:paraId="6418B69F" w14:textId="77777777" w:rsidTr="008F7082">
        <w:tc>
          <w:tcPr>
            <w:tcW w:w="3823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F59433" w14:textId="2EF1859C" w:rsidR="008F7082" w:rsidRDefault="008F7082" w:rsidP="008F7082">
            <w:pPr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NHMRC/NIH</w:t>
            </w:r>
          </w:p>
        </w:tc>
        <w:sdt>
          <w:sdtPr>
            <w:rPr>
              <w:rFonts w:ascii="Yu Gothic" w:eastAsia="Yu Gothic" w:hAnsi="Yu Gothic"/>
              <w:sz w:val="24"/>
              <w:szCs w:val="20"/>
            </w:rPr>
            <w:id w:val="267594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17435840" w14:textId="26404B17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Yu Gothic" w:eastAsia="Yu Gothic" w:hAnsi="Yu Gothic"/>
              <w:sz w:val="24"/>
              <w:szCs w:val="20"/>
            </w:rPr>
            <w:id w:val="-15091331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4C3E6DE6" w14:textId="6F625FEB" w:rsidR="008F7082" w:rsidRPr="00325345" w:rsidRDefault="00325345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tc>
          <w:tcPr>
            <w:tcW w:w="49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0D9D3C23" w14:textId="76523EC1" w:rsidR="008F7082" w:rsidRDefault="008F7082" w:rsidP="008F7082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8F7082" w14:paraId="2638536F" w14:textId="77777777" w:rsidTr="008F7082">
        <w:tc>
          <w:tcPr>
            <w:tcW w:w="3823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22DC89" w14:textId="029F8D50" w:rsidR="008F7082" w:rsidRDefault="008F7082" w:rsidP="008F7082">
            <w:pPr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Other government competitive funds</w:t>
            </w:r>
          </w:p>
        </w:tc>
        <w:sdt>
          <w:sdtPr>
            <w:rPr>
              <w:rFonts w:ascii="Yu Gothic" w:eastAsia="Yu Gothic" w:hAnsi="Yu Gothic"/>
              <w:sz w:val="24"/>
              <w:szCs w:val="20"/>
            </w:rPr>
            <w:id w:val="3876204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0B734765" w14:textId="6D67BB54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Yu Gothic" w:eastAsia="Yu Gothic" w:hAnsi="Yu Gothic"/>
              <w:sz w:val="24"/>
              <w:szCs w:val="20"/>
            </w:rPr>
            <w:id w:val="421154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45EC0C17" w14:textId="3C55A5CF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tc>
          <w:tcPr>
            <w:tcW w:w="49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60869613" w14:textId="120ADDCF" w:rsidR="008F7082" w:rsidRDefault="008F7082" w:rsidP="008F7082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8F7082" w14:paraId="33760FA9" w14:textId="77777777" w:rsidTr="008F7082">
        <w:tc>
          <w:tcPr>
            <w:tcW w:w="3823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E59ED1" w14:textId="3DFCEF29" w:rsidR="008F7082" w:rsidRDefault="008F7082" w:rsidP="008F7082">
            <w:pPr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Government non-competitive funds</w:t>
            </w:r>
          </w:p>
        </w:tc>
        <w:sdt>
          <w:sdtPr>
            <w:rPr>
              <w:rFonts w:ascii="Yu Gothic" w:eastAsia="Yu Gothic" w:hAnsi="Yu Gothic"/>
              <w:sz w:val="24"/>
              <w:szCs w:val="20"/>
            </w:rPr>
            <w:id w:val="2132049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590A9B6E" w14:textId="19A7D02F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Yu Gothic" w:eastAsia="Yu Gothic" w:hAnsi="Yu Gothic"/>
              <w:sz w:val="24"/>
              <w:szCs w:val="20"/>
            </w:rPr>
            <w:id w:val="2039310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7AAD1581" w14:textId="05A364F4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tc>
          <w:tcPr>
            <w:tcW w:w="49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06F9AD32" w14:textId="0B98A98C" w:rsidR="008F7082" w:rsidRDefault="008F7082" w:rsidP="008F7082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8F7082" w14:paraId="6493584F" w14:textId="77777777" w:rsidTr="008F7082">
        <w:tc>
          <w:tcPr>
            <w:tcW w:w="3823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439E96" w14:textId="007E6515" w:rsidR="008F7082" w:rsidRDefault="008F7082" w:rsidP="008F7082">
            <w:pPr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Funds from industry</w:t>
            </w:r>
          </w:p>
        </w:tc>
        <w:sdt>
          <w:sdtPr>
            <w:rPr>
              <w:rFonts w:ascii="Yu Gothic" w:eastAsia="Yu Gothic" w:hAnsi="Yu Gothic"/>
              <w:sz w:val="24"/>
              <w:szCs w:val="20"/>
            </w:rPr>
            <w:id w:val="-1412155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6427B250" w14:textId="754D0366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Yu Gothic" w:eastAsia="Yu Gothic" w:hAnsi="Yu Gothic"/>
              <w:sz w:val="24"/>
              <w:szCs w:val="20"/>
            </w:rPr>
            <w:id w:val="-792138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0823384E" w14:textId="3552D47A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tc>
          <w:tcPr>
            <w:tcW w:w="49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61F08E63" w14:textId="5D1EF82A" w:rsidR="008F7082" w:rsidRDefault="008F7082" w:rsidP="008F7082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8F7082" w14:paraId="319371B8" w14:textId="77777777" w:rsidTr="008F7082">
        <w:tc>
          <w:tcPr>
            <w:tcW w:w="3823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95939F" w14:textId="0BF883D0" w:rsidR="008F7082" w:rsidRDefault="008F7082" w:rsidP="008F7082">
            <w:pPr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Other competitive funds</w:t>
            </w:r>
          </w:p>
        </w:tc>
        <w:sdt>
          <w:sdtPr>
            <w:rPr>
              <w:rFonts w:ascii="Yu Gothic" w:eastAsia="Yu Gothic" w:hAnsi="Yu Gothic"/>
              <w:sz w:val="24"/>
              <w:szCs w:val="20"/>
            </w:rPr>
            <w:id w:val="1292939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6C4D09BC" w14:textId="1E7BA1B5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Yu Gothic" w:eastAsia="Yu Gothic" w:hAnsi="Yu Gothic"/>
              <w:sz w:val="24"/>
              <w:szCs w:val="20"/>
            </w:rPr>
            <w:id w:val="-1956937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3EA78180" w14:textId="6DCF253D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tc>
          <w:tcPr>
            <w:tcW w:w="49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627B5C5E" w14:textId="4A33C208" w:rsidR="008F7082" w:rsidRDefault="008F7082" w:rsidP="008F7082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8F7082" w14:paraId="5395FA05" w14:textId="77777777" w:rsidTr="008F7082">
        <w:tc>
          <w:tcPr>
            <w:tcW w:w="3823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BFBFBF" w:themeColor="background1" w:themeShade="BF"/>
            </w:tcBorders>
          </w:tcPr>
          <w:p w14:paraId="03AFC191" w14:textId="42DCF148" w:rsidR="008F7082" w:rsidRDefault="008F7082" w:rsidP="008F7082">
            <w:pPr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Other non-competitive funds</w:t>
            </w:r>
          </w:p>
        </w:tc>
        <w:sdt>
          <w:sdtPr>
            <w:rPr>
              <w:rFonts w:ascii="Yu Gothic" w:eastAsia="Yu Gothic" w:hAnsi="Yu Gothic"/>
              <w:sz w:val="24"/>
              <w:szCs w:val="20"/>
            </w:rPr>
            <w:id w:val="267284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7F7F7F" w:themeColor="text1" w:themeTint="80"/>
                  <w:right w:val="single" w:sz="4" w:space="0" w:color="BFBFBF" w:themeColor="background1" w:themeShade="BF"/>
                </w:tcBorders>
                <w:vAlign w:val="center"/>
              </w:tcPr>
              <w:p w14:paraId="08A19C9D" w14:textId="37A0703E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Yu Gothic" w:eastAsia="Yu Gothic" w:hAnsi="Yu Gothic"/>
              <w:sz w:val="24"/>
              <w:szCs w:val="20"/>
            </w:rPr>
            <w:id w:val="2108223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7F7F7F" w:themeColor="text1" w:themeTint="80"/>
                  <w:right w:val="single" w:sz="4" w:space="0" w:color="BFBFBF" w:themeColor="background1" w:themeShade="BF"/>
                </w:tcBorders>
                <w:vAlign w:val="center"/>
              </w:tcPr>
              <w:p w14:paraId="5218677E" w14:textId="74A888C5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tc>
          <w:tcPr>
            <w:tcW w:w="49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B01EAB5" w14:textId="3B1FE81D" w:rsidR="008F7082" w:rsidRDefault="008F7082" w:rsidP="008F7082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4D2DF14B" w14:textId="170905AA" w:rsidR="003F55E9" w:rsidRDefault="003F55E9" w:rsidP="00F3352F">
      <w:pPr>
        <w:spacing w:after="0" w:line="240" w:lineRule="auto"/>
        <w:jc w:val="both"/>
        <w:rPr>
          <w:rFonts w:ascii="Yu Gothic" w:eastAsia="Yu Gothic" w:hAnsi="Yu Gothic"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419639"/>
          <w:left w:val="single" w:sz="4" w:space="0" w:color="419639"/>
          <w:bottom w:val="single" w:sz="4" w:space="0" w:color="419639"/>
          <w:right w:val="single" w:sz="4" w:space="0" w:color="419639"/>
          <w:insideH w:val="single" w:sz="4" w:space="0" w:color="419639"/>
          <w:insideV w:val="single" w:sz="4" w:space="0" w:color="419639"/>
        </w:tblBorders>
        <w:tblLook w:val="04A0" w:firstRow="1" w:lastRow="0" w:firstColumn="1" w:lastColumn="0" w:noHBand="0" w:noVBand="1"/>
      </w:tblPr>
      <w:tblGrid>
        <w:gridCol w:w="10082"/>
      </w:tblGrid>
      <w:tr w:rsidR="003F55E9" w:rsidRPr="00847FF7" w14:paraId="0E6E9B18" w14:textId="77777777" w:rsidTr="00ED2F96">
        <w:tc>
          <w:tcPr>
            <w:tcW w:w="10082" w:type="dxa"/>
            <w:shd w:val="clear" w:color="auto" w:fill="419639"/>
            <w:vAlign w:val="center"/>
          </w:tcPr>
          <w:p w14:paraId="7D10F407" w14:textId="7646E079" w:rsidR="003F55E9" w:rsidRPr="00847FF7" w:rsidRDefault="003F55E9" w:rsidP="003F55E9">
            <w:pP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SECTION F – CERTIFICATION </w:t>
            </w:r>
          </w:p>
        </w:tc>
      </w:tr>
    </w:tbl>
    <w:p w14:paraId="4440A695" w14:textId="77777777" w:rsidR="003F55E9" w:rsidRPr="00A55F85" w:rsidRDefault="003F55E9" w:rsidP="003F55E9">
      <w:pPr>
        <w:spacing w:after="0" w:line="240" w:lineRule="auto"/>
        <w:jc w:val="both"/>
        <w:rPr>
          <w:rFonts w:ascii="Yu Gothic" w:eastAsia="Yu Gothic" w:hAnsi="Yu Gothic"/>
          <w:sz w:val="16"/>
          <w:szCs w:val="16"/>
        </w:rPr>
      </w:pPr>
    </w:p>
    <w:p w14:paraId="6BCE95F0" w14:textId="77777777" w:rsidR="00130DD5" w:rsidRPr="00130DD5" w:rsidRDefault="00130DD5" w:rsidP="00130DD5">
      <w:pPr>
        <w:spacing w:after="0" w:line="240" w:lineRule="auto"/>
        <w:jc w:val="both"/>
        <w:rPr>
          <w:rFonts w:ascii="Yu Gothic" w:eastAsia="Yu Gothic" w:hAnsi="Yu Gothic"/>
          <w:sz w:val="20"/>
          <w:szCs w:val="20"/>
        </w:rPr>
      </w:pPr>
      <w:r w:rsidRPr="00130DD5">
        <w:rPr>
          <w:rFonts w:ascii="Yu Gothic" w:eastAsia="Yu Gothic" w:hAnsi="Yu Gothic"/>
          <w:sz w:val="20"/>
          <w:szCs w:val="20"/>
        </w:rPr>
        <w:t>I certify that:</w:t>
      </w:r>
    </w:p>
    <w:p w14:paraId="147029E7" w14:textId="75597352" w:rsidR="00130DD5" w:rsidRPr="00130DD5" w:rsidRDefault="00130DD5" w:rsidP="00130DD5">
      <w:pPr>
        <w:pStyle w:val="ListParagraph"/>
        <w:numPr>
          <w:ilvl w:val="0"/>
          <w:numId w:val="14"/>
        </w:numPr>
        <w:spacing w:after="0" w:line="240" w:lineRule="auto"/>
        <w:rPr>
          <w:rFonts w:ascii="Yu Gothic" w:eastAsia="Yu Gothic" w:hAnsi="Yu Gothic"/>
          <w:sz w:val="20"/>
          <w:szCs w:val="20"/>
        </w:rPr>
      </w:pPr>
      <w:r w:rsidRPr="00130DD5">
        <w:rPr>
          <w:rFonts w:ascii="Yu Gothic" w:eastAsia="Yu Gothic" w:hAnsi="Yu Gothic"/>
          <w:sz w:val="20"/>
          <w:szCs w:val="20"/>
        </w:rPr>
        <w:t>All Chief Investigators agree that this report is an accurate representation of the progress to date of the funded project; and</w:t>
      </w:r>
    </w:p>
    <w:p w14:paraId="4B42DF83" w14:textId="2F8B6450" w:rsidR="00F3352F" w:rsidRPr="00130DD5" w:rsidRDefault="00130DD5" w:rsidP="00130DD5">
      <w:pPr>
        <w:pStyle w:val="ListParagraph"/>
        <w:numPr>
          <w:ilvl w:val="0"/>
          <w:numId w:val="14"/>
        </w:numPr>
        <w:spacing w:after="0" w:line="240" w:lineRule="auto"/>
        <w:rPr>
          <w:rFonts w:ascii="Yu Gothic" w:eastAsia="Yu Gothic" w:hAnsi="Yu Gothic"/>
          <w:sz w:val="20"/>
          <w:szCs w:val="20"/>
        </w:rPr>
      </w:pPr>
      <w:r w:rsidRPr="00130DD5">
        <w:rPr>
          <w:rFonts w:ascii="Yu Gothic" w:eastAsia="Yu Gothic" w:hAnsi="Yu Gothic"/>
          <w:sz w:val="20"/>
          <w:szCs w:val="20"/>
        </w:rPr>
        <w:t xml:space="preserve">Relevant institutional approvals have been maintained to </w:t>
      </w:r>
      <w:proofErr w:type="gramStart"/>
      <w:r w:rsidRPr="00130DD5">
        <w:rPr>
          <w:rFonts w:ascii="Yu Gothic" w:eastAsia="Yu Gothic" w:hAnsi="Yu Gothic"/>
          <w:sz w:val="20"/>
          <w:szCs w:val="20"/>
        </w:rPr>
        <w:t>date</w:t>
      </w:r>
      <w:proofErr w:type="gramEnd"/>
    </w:p>
    <w:p w14:paraId="0815EB8A" w14:textId="77777777" w:rsidR="00E30BA7" w:rsidRPr="00BA5837" w:rsidRDefault="00E30BA7" w:rsidP="00130DD5">
      <w:pPr>
        <w:spacing w:after="0" w:line="240" w:lineRule="auto"/>
        <w:rPr>
          <w:rFonts w:ascii="Yu Gothic" w:eastAsia="Yu Gothic" w:hAnsi="Yu Gothic"/>
          <w:sz w:val="1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187"/>
        <w:gridCol w:w="3853"/>
        <w:gridCol w:w="1192"/>
        <w:gridCol w:w="3850"/>
      </w:tblGrid>
      <w:tr w:rsidR="00BA5837" w14:paraId="6BC5E7D3" w14:textId="77777777" w:rsidTr="008202C1">
        <w:tc>
          <w:tcPr>
            <w:tcW w:w="5040" w:type="dxa"/>
            <w:gridSpan w:val="2"/>
            <w:tcBorders>
              <w:bottom w:val="single" w:sz="4" w:space="0" w:color="7F7F7F" w:themeColor="text1" w:themeTint="80"/>
            </w:tcBorders>
            <w:shd w:val="clear" w:color="auto" w:fill="EDEDED" w:themeFill="accent3" w:themeFillTint="33"/>
          </w:tcPr>
          <w:p w14:paraId="6EB96CA6" w14:textId="2F58928E" w:rsidR="00BA5837" w:rsidRPr="00BA5837" w:rsidRDefault="00BA5837" w:rsidP="00BA5837">
            <w:pPr>
              <w:ind w:right="27"/>
              <w:jc w:val="center"/>
              <w:rPr>
                <w:rFonts w:ascii="Yu Gothic" w:eastAsia="Yu Gothic" w:hAnsi="Yu Gothic"/>
                <w:b/>
                <w:sz w:val="20"/>
              </w:rPr>
            </w:pPr>
            <w:r w:rsidRPr="00BA5837">
              <w:rPr>
                <w:rFonts w:ascii="Yu Gothic" w:eastAsia="Yu Gothic" w:hAnsi="Yu Gothic"/>
                <w:b/>
                <w:sz w:val="20"/>
              </w:rPr>
              <w:t>Chief Investigator A</w:t>
            </w:r>
          </w:p>
        </w:tc>
        <w:tc>
          <w:tcPr>
            <w:tcW w:w="5042" w:type="dxa"/>
            <w:gridSpan w:val="2"/>
            <w:tcBorders>
              <w:bottom w:val="single" w:sz="4" w:space="0" w:color="7F7F7F" w:themeColor="text1" w:themeTint="80"/>
            </w:tcBorders>
            <w:shd w:val="clear" w:color="auto" w:fill="EDEDED" w:themeFill="accent3" w:themeFillTint="33"/>
          </w:tcPr>
          <w:p w14:paraId="7D4F7199" w14:textId="722056B3" w:rsidR="00BA5837" w:rsidRPr="00BA5837" w:rsidRDefault="00BA5837" w:rsidP="00BA5837">
            <w:pPr>
              <w:ind w:right="27"/>
              <w:jc w:val="center"/>
              <w:rPr>
                <w:rFonts w:ascii="Yu Gothic" w:eastAsia="Yu Gothic" w:hAnsi="Yu Gothic"/>
                <w:b/>
                <w:sz w:val="20"/>
              </w:rPr>
            </w:pPr>
            <w:r w:rsidRPr="00BA5837">
              <w:rPr>
                <w:rFonts w:ascii="Yu Gothic" w:eastAsia="Yu Gothic" w:hAnsi="Yu Gothic"/>
                <w:b/>
                <w:sz w:val="20"/>
              </w:rPr>
              <w:t>Institution Responsible Officer or delegate</w:t>
            </w:r>
          </w:p>
        </w:tc>
      </w:tr>
      <w:tr w:rsidR="00BA5837" w14:paraId="08EC9CB4" w14:textId="77777777" w:rsidTr="008202C1">
        <w:tc>
          <w:tcPr>
            <w:tcW w:w="1187" w:type="dxa"/>
            <w:tcBorders>
              <w:bottom w:val="single" w:sz="4" w:space="0" w:color="BFBFBF" w:themeColor="background1" w:themeShade="BF"/>
              <w:right w:val="nil"/>
            </w:tcBorders>
          </w:tcPr>
          <w:p w14:paraId="225B8390" w14:textId="32B4035B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  <w:r>
              <w:rPr>
                <w:rFonts w:ascii="Yu Gothic" w:eastAsia="Yu Gothic" w:hAnsi="Yu Gothic"/>
                <w:sz w:val="20"/>
              </w:rPr>
              <w:t>Name:</w:t>
            </w:r>
          </w:p>
        </w:tc>
        <w:tc>
          <w:tcPr>
            <w:tcW w:w="3853" w:type="dxa"/>
            <w:tcBorders>
              <w:left w:val="nil"/>
              <w:bottom w:val="single" w:sz="4" w:space="0" w:color="BFBFBF" w:themeColor="background1" w:themeShade="BF"/>
            </w:tcBorders>
          </w:tcPr>
          <w:p w14:paraId="2BD2F32C" w14:textId="77777777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</w:p>
        </w:tc>
        <w:tc>
          <w:tcPr>
            <w:tcW w:w="1192" w:type="dxa"/>
            <w:tcBorders>
              <w:bottom w:val="single" w:sz="4" w:space="0" w:color="BFBFBF" w:themeColor="background1" w:themeShade="BF"/>
              <w:right w:val="nil"/>
            </w:tcBorders>
          </w:tcPr>
          <w:p w14:paraId="56C799E0" w14:textId="1BF4086D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  <w:r>
              <w:rPr>
                <w:rFonts w:ascii="Yu Gothic" w:eastAsia="Yu Gothic" w:hAnsi="Yu Gothic"/>
                <w:sz w:val="20"/>
              </w:rPr>
              <w:t>Name:</w:t>
            </w:r>
          </w:p>
        </w:tc>
        <w:tc>
          <w:tcPr>
            <w:tcW w:w="3850" w:type="dxa"/>
            <w:tcBorders>
              <w:left w:val="nil"/>
              <w:bottom w:val="single" w:sz="4" w:space="0" w:color="BFBFBF" w:themeColor="background1" w:themeShade="BF"/>
            </w:tcBorders>
          </w:tcPr>
          <w:p w14:paraId="42671DBC" w14:textId="77777777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</w:p>
        </w:tc>
      </w:tr>
      <w:tr w:rsidR="00BA5837" w14:paraId="13212E21" w14:textId="77777777" w:rsidTr="008202C1">
        <w:tc>
          <w:tcPr>
            <w:tcW w:w="118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78444BFA" w14:textId="60E45594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  <w:r>
              <w:rPr>
                <w:rFonts w:ascii="Yu Gothic" w:eastAsia="Yu Gothic" w:hAnsi="Yu Gothic"/>
                <w:sz w:val="20"/>
              </w:rPr>
              <w:t>Date:</w:t>
            </w:r>
          </w:p>
        </w:tc>
        <w:tc>
          <w:tcPr>
            <w:tcW w:w="3853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</w:tcPr>
          <w:p w14:paraId="6F23A490" w14:textId="77777777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</w:p>
        </w:tc>
        <w:tc>
          <w:tcPr>
            <w:tcW w:w="119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456D1422" w14:textId="7BF3EFCC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  <w:r>
              <w:rPr>
                <w:rFonts w:ascii="Yu Gothic" w:eastAsia="Yu Gothic" w:hAnsi="Yu Gothic"/>
                <w:sz w:val="20"/>
              </w:rPr>
              <w:t>Date:</w:t>
            </w:r>
          </w:p>
        </w:tc>
        <w:tc>
          <w:tcPr>
            <w:tcW w:w="385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</w:tcPr>
          <w:p w14:paraId="04AA44E1" w14:textId="77777777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</w:p>
        </w:tc>
      </w:tr>
      <w:tr w:rsidR="00BA5837" w14:paraId="5BD24174" w14:textId="77777777" w:rsidTr="008202C1">
        <w:trPr>
          <w:trHeight w:val="1805"/>
        </w:trPr>
        <w:tc>
          <w:tcPr>
            <w:tcW w:w="1187" w:type="dxa"/>
            <w:tcBorders>
              <w:top w:val="single" w:sz="4" w:space="0" w:color="BFBFBF" w:themeColor="background1" w:themeShade="BF"/>
              <w:right w:val="nil"/>
            </w:tcBorders>
          </w:tcPr>
          <w:p w14:paraId="7AF358EA" w14:textId="678127E4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  <w:r>
              <w:rPr>
                <w:rFonts w:ascii="Yu Gothic" w:eastAsia="Yu Gothic" w:hAnsi="Yu Gothic"/>
                <w:sz w:val="20"/>
              </w:rPr>
              <w:t>Signature:</w:t>
            </w:r>
          </w:p>
        </w:tc>
        <w:tc>
          <w:tcPr>
            <w:tcW w:w="3853" w:type="dxa"/>
            <w:tcBorders>
              <w:top w:val="single" w:sz="4" w:space="0" w:color="BFBFBF" w:themeColor="background1" w:themeShade="BF"/>
              <w:left w:val="nil"/>
            </w:tcBorders>
          </w:tcPr>
          <w:p w14:paraId="64A6FA4C" w14:textId="77777777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</w:p>
        </w:tc>
        <w:tc>
          <w:tcPr>
            <w:tcW w:w="1192" w:type="dxa"/>
            <w:tcBorders>
              <w:top w:val="single" w:sz="4" w:space="0" w:color="BFBFBF" w:themeColor="background1" w:themeShade="BF"/>
              <w:right w:val="nil"/>
            </w:tcBorders>
          </w:tcPr>
          <w:p w14:paraId="74DD2806" w14:textId="584359C6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  <w:r>
              <w:rPr>
                <w:rFonts w:ascii="Yu Gothic" w:eastAsia="Yu Gothic" w:hAnsi="Yu Gothic"/>
                <w:sz w:val="20"/>
              </w:rPr>
              <w:t>Signature:</w:t>
            </w:r>
          </w:p>
        </w:tc>
        <w:tc>
          <w:tcPr>
            <w:tcW w:w="3850" w:type="dxa"/>
            <w:tcBorders>
              <w:top w:val="single" w:sz="4" w:space="0" w:color="BFBFBF" w:themeColor="background1" w:themeShade="BF"/>
              <w:left w:val="nil"/>
            </w:tcBorders>
          </w:tcPr>
          <w:p w14:paraId="63555607" w14:textId="77777777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</w:p>
        </w:tc>
      </w:tr>
    </w:tbl>
    <w:p w14:paraId="020FD396" w14:textId="61837A38" w:rsidR="0044168E" w:rsidRPr="00A55F85" w:rsidRDefault="0044168E" w:rsidP="00130DD5">
      <w:pPr>
        <w:spacing w:line="240" w:lineRule="auto"/>
        <w:ind w:right="27"/>
        <w:jc w:val="both"/>
        <w:rPr>
          <w:rFonts w:ascii="Yu Gothic" w:eastAsia="Yu Gothic" w:hAnsi="Yu Gothic"/>
          <w:sz w:val="10"/>
          <w:szCs w:val="10"/>
        </w:rPr>
      </w:pPr>
    </w:p>
    <w:sectPr w:rsidR="0044168E" w:rsidRPr="00A55F85" w:rsidSect="00E30BA7">
      <w:headerReference w:type="default" r:id="rId12"/>
      <w:footerReference w:type="default" r:id="rId13"/>
      <w:pgSz w:w="11906" w:h="16838" w:code="9"/>
      <w:pgMar w:top="2098" w:right="907" w:bottom="1418" w:left="907" w:header="737" w:footer="737" w:gutter="0"/>
      <w:pgBorders w:offsetFrom="page">
        <w:top w:val="single" w:sz="12" w:space="24" w:color="419639"/>
        <w:left w:val="single" w:sz="12" w:space="24" w:color="419639"/>
        <w:bottom w:val="single" w:sz="12" w:space="24" w:color="419639"/>
        <w:right w:val="single" w:sz="12" w:space="24" w:color="419639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B48AA" w14:textId="77777777" w:rsidR="00FB63C2" w:rsidRDefault="00FB63C2" w:rsidP="00CA2B66">
      <w:pPr>
        <w:spacing w:after="0" w:line="240" w:lineRule="auto"/>
      </w:pPr>
      <w:r>
        <w:separator/>
      </w:r>
    </w:p>
  </w:endnote>
  <w:endnote w:type="continuationSeparator" w:id="0">
    <w:p w14:paraId="1A5B7EDE" w14:textId="77777777" w:rsidR="00FB63C2" w:rsidRDefault="00FB63C2" w:rsidP="00CA2B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oco Black">
    <w:altName w:val="Calibri"/>
    <w:charset w:val="00"/>
    <w:family w:val="swiss"/>
    <w:pitch w:val="variable"/>
    <w:sig w:usb0="A00000AF" w:usb1="5000205B" w:usb2="00000000" w:usb3="00000000" w:csb0="0000009B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Foco">
    <w:altName w:val="Calibri"/>
    <w:charset w:val="00"/>
    <w:family w:val="swiss"/>
    <w:pitch w:val="variable"/>
    <w:sig w:usb0="A00000AF" w:usb1="50002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Foco" w:hAnsi="Foco"/>
      </w:rPr>
      <w:id w:val="-119429670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2862F6F" w14:textId="0CE05590" w:rsidR="00C05B9B" w:rsidRPr="00F5155E" w:rsidRDefault="001F7A91" w:rsidP="00506700">
        <w:pPr>
          <w:pStyle w:val="Footer"/>
          <w:pBdr>
            <w:top w:val="single" w:sz="4" w:space="1" w:color="6EB453"/>
          </w:pBdr>
          <w:jc w:val="right"/>
          <w:rPr>
            <w:rFonts w:ascii="Yu Gothic" w:eastAsia="Yu Gothic" w:hAnsi="Yu Gothic"/>
            <w:color w:val="419639"/>
            <w:spacing w:val="60"/>
            <w:sz w:val="20"/>
          </w:rPr>
        </w:pPr>
        <w:r w:rsidRPr="00F5155E">
          <w:rPr>
            <w:rFonts w:ascii="Yu Gothic" w:eastAsia="Yu Gothic" w:hAnsi="Yu Gothic"/>
            <w:color w:val="419639"/>
            <w:sz w:val="20"/>
          </w:rPr>
          <w:fldChar w:fldCharType="begin"/>
        </w:r>
        <w:r w:rsidRPr="00F5155E">
          <w:rPr>
            <w:rFonts w:ascii="Yu Gothic" w:eastAsia="Yu Gothic" w:hAnsi="Yu Gothic"/>
            <w:color w:val="419639"/>
            <w:sz w:val="20"/>
          </w:rPr>
          <w:instrText xml:space="preserve"> PAGE   \* MERGEFORMAT </w:instrText>
        </w:r>
        <w:r w:rsidRPr="00F5155E">
          <w:rPr>
            <w:rFonts w:ascii="Yu Gothic" w:eastAsia="Yu Gothic" w:hAnsi="Yu Gothic"/>
            <w:color w:val="419639"/>
            <w:sz w:val="20"/>
          </w:rPr>
          <w:fldChar w:fldCharType="separate"/>
        </w:r>
        <w:r w:rsidR="00EB33BC">
          <w:rPr>
            <w:rFonts w:ascii="Yu Gothic" w:eastAsia="Yu Gothic" w:hAnsi="Yu Gothic"/>
            <w:noProof/>
            <w:color w:val="419639"/>
            <w:sz w:val="20"/>
          </w:rPr>
          <w:t>5</w:t>
        </w:r>
        <w:r w:rsidRPr="00F5155E">
          <w:rPr>
            <w:rFonts w:ascii="Yu Gothic" w:eastAsia="Yu Gothic" w:hAnsi="Yu Gothic"/>
            <w:noProof/>
            <w:color w:val="419639"/>
            <w:sz w:val="20"/>
          </w:rPr>
          <w:fldChar w:fldCharType="end"/>
        </w:r>
        <w:r w:rsidRPr="00F5155E">
          <w:rPr>
            <w:rFonts w:ascii="Yu Gothic" w:eastAsia="Yu Gothic" w:hAnsi="Yu Gothic"/>
            <w:color w:val="419639"/>
            <w:sz w:val="20"/>
          </w:rPr>
          <w:t xml:space="preserve"> </w:t>
        </w:r>
        <w:r w:rsidRPr="00F5155E">
          <w:rPr>
            <w:rFonts w:ascii="Yu Gothic" w:eastAsia="Yu Gothic" w:hAnsi="Yu Gothic"/>
            <w:color w:val="6EB453"/>
            <w:sz w:val="20"/>
          </w:rPr>
          <w:t xml:space="preserve">| </w:t>
        </w:r>
        <w:r w:rsidRPr="00F5155E">
          <w:rPr>
            <w:rFonts w:ascii="Yu Gothic" w:eastAsia="Yu Gothic" w:hAnsi="Yu Gothic"/>
            <w:color w:val="419639"/>
            <w:spacing w:val="60"/>
            <w:sz w:val="20"/>
          </w:rPr>
          <w:t>Page</w:t>
        </w:r>
      </w:p>
      <w:p w14:paraId="7E6614E6" w14:textId="50D698AE" w:rsidR="001F7A91" w:rsidRPr="001F7A91" w:rsidRDefault="0045335B" w:rsidP="00506700">
        <w:pPr>
          <w:pStyle w:val="Footer"/>
          <w:pBdr>
            <w:top w:val="single" w:sz="4" w:space="1" w:color="6EB453"/>
          </w:pBdr>
          <w:rPr>
            <w:rFonts w:ascii="Foco" w:hAnsi="Foco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A502C" w14:textId="77777777" w:rsidR="00FB63C2" w:rsidRDefault="00FB63C2" w:rsidP="00CA2B66">
      <w:pPr>
        <w:spacing w:after="0" w:line="240" w:lineRule="auto"/>
      </w:pPr>
      <w:r>
        <w:separator/>
      </w:r>
    </w:p>
  </w:footnote>
  <w:footnote w:type="continuationSeparator" w:id="0">
    <w:p w14:paraId="419D6433" w14:textId="77777777" w:rsidR="00FB63C2" w:rsidRDefault="00FB63C2" w:rsidP="00CA2B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373AB" w14:textId="13C9F926" w:rsidR="00121791" w:rsidRPr="00506700" w:rsidRDefault="00E30BA7" w:rsidP="00121791">
    <w:pPr>
      <w:pStyle w:val="Header"/>
      <w:pBdr>
        <w:bottom w:val="single" w:sz="4" w:space="1" w:color="6EB453"/>
      </w:pBdr>
      <w:rPr>
        <w:rFonts w:ascii="Foco Black" w:hAnsi="Foco Black"/>
        <w:color w:val="419639"/>
        <w:sz w:val="36"/>
        <w:szCs w:val="34"/>
      </w:rPr>
    </w:pPr>
    <w:r w:rsidRPr="00506700">
      <w:rPr>
        <w:noProof/>
        <w:color w:val="419639"/>
        <w:sz w:val="36"/>
        <w:szCs w:val="34"/>
        <w:lang w:eastAsia="en-AU"/>
      </w:rPr>
      <w:drawing>
        <wp:anchor distT="0" distB="0" distL="114300" distR="114300" simplePos="0" relativeHeight="251657216" behindDoc="0" locked="0" layoutInCell="1" allowOverlap="1" wp14:anchorId="304A3BF1" wp14:editId="44B79F99">
          <wp:simplePos x="0" y="0"/>
          <wp:positionH relativeFrom="column">
            <wp:posOffset>5405754</wp:posOffset>
          </wp:positionH>
          <wp:positionV relativeFrom="paragraph">
            <wp:posOffset>-39370</wp:posOffset>
          </wp:positionV>
          <wp:extent cx="930087" cy="703953"/>
          <wp:effectExtent l="0" t="0" r="3810" b="127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011_CP_Alliance_RESEARCH_GREEN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0183" cy="71159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B694E73" w14:textId="48D04A8F" w:rsidR="001F7A91" w:rsidRPr="00E30BA7" w:rsidRDefault="00E30BA7" w:rsidP="00121791">
    <w:pPr>
      <w:pStyle w:val="Header"/>
      <w:pBdr>
        <w:bottom w:val="single" w:sz="4" w:space="1" w:color="6EB453"/>
      </w:pBdr>
      <w:rPr>
        <w:rFonts w:ascii="Berlin Sans FB Demi" w:hAnsi="Berlin Sans FB Demi"/>
        <w:b/>
        <w:color w:val="419639"/>
        <w:sz w:val="44"/>
        <w:szCs w:val="44"/>
      </w:rPr>
    </w:pPr>
    <w:r w:rsidRPr="00E30BA7">
      <w:rPr>
        <w:rFonts w:ascii="Berlin Sans FB Demi" w:hAnsi="Berlin Sans FB Demi" w:cs="Calibri"/>
        <w:b/>
        <w:color w:val="419639"/>
        <w:sz w:val="44"/>
        <w:szCs w:val="44"/>
      </w:rPr>
      <w:t>Research Progress Report</w:t>
    </w:r>
  </w:p>
  <w:p w14:paraId="31F357C3" w14:textId="77777777" w:rsidR="001F7A91" w:rsidRPr="001F7A91" w:rsidRDefault="001F7A91" w:rsidP="001F7A91">
    <w:pPr>
      <w:pStyle w:val="Header"/>
      <w:pBdr>
        <w:bottom w:val="single" w:sz="4" w:space="1" w:color="6EB453"/>
      </w:pBdr>
      <w:jc w:val="right"/>
      <w:rPr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B7F37"/>
    <w:multiLevelType w:val="hybridMultilevel"/>
    <w:tmpl w:val="7DD82A48"/>
    <w:lvl w:ilvl="0" w:tplc="757819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40A2D"/>
    <w:multiLevelType w:val="hybridMultilevel"/>
    <w:tmpl w:val="27CACDCA"/>
    <w:lvl w:ilvl="0" w:tplc="BE3A2F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37AFE"/>
    <w:multiLevelType w:val="hybridMultilevel"/>
    <w:tmpl w:val="774E63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305430"/>
    <w:multiLevelType w:val="hybridMultilevel"/>
    <w:tmpl w:val="460CB95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B">
      <w:start w:val="1"/>
      <w:numFmt w:val="lowerRoman"/>
      <w:lvlText w:val="%2."/>
      <w:lvlJc w:val="righ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43D67CA"/>
    <w:multiLevelType w:val="hybridMultilevel"/>
    <w:tmpl w:val="CCC405A6"/>
    <w:lvl w:ilvl="0" w:tplc="C6483B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44758"/>
    <w:multiLevelType w:val="hybridMultilevel"/>
    <w:tmpl w:val="64AE077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230562"/>
    <w:multiLevelType w:val="hybridMultilevel"/>
    <w:tmpl w:val="9E582966"/>
    <w:lvl w:ilvl="0" w:tplc="B0589B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F31362"/>
    <w:multiLevelType w:val="hybridMultilevel"/>
    <w:tmpl w:val="CE065E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037A24"/>
    <w:multiLevelType w:val="hybridMultilevel"/>
    <w:tmpl w:val="460CB95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B">
      <w:start w:val="1"/>
      <w:numFmt w:val="lowerRoman"/>
      <w:lvlText w:val="%2."/>
      <w:lvlJc w:val="righ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4FE3406"/>
    <w:multiLevelType w:val="hybridMultilevel"/>
    <w:tmpl w:val="EF042D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AF013B"/>
    <w:multiLevelType w:val="hybridMultilevel"/>
    <w:tmpl w:val="C5086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FE775A"/>
    <w:multiLevelType w:val="hybridMultilevel"/>
    <w:tmpl w:val="1B701C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3D755F"/>
    <w:multiLevelType w:val="hybridMultilevel"/>
    <w:tmpl w:val="299EDC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4B3306"/>
    <w:multiLevelType w:val="hybridMultilevel"/>
    <w:tmpl w:val="237A7C9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0732E7"/>
    <w:multiLevelType w:val="hybridMultilevel"/>
    <w:tmpl w:val="2076CD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C97EE4"/>
    <w:multiLevelType w:val="hybridMultilevel"/>
    <w:tmpl w:val="460CB95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B">
      <w:start w:val="1"/>
      <w:numFmt w:val="lowerRoman"/>
      <w:lvlText w:val="%2."/>
      <w:lvlJc w:val="righ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F562FB4"/>
    <w:multiLevelType w:val="hybridMultilevel"/>
    <w:tmpl w:val="460CB95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B">
      <w:start w:val="1"/>
      <w:numFmt w:val="lowerRoman"/>
      <w:lvlText w:val="%2."/>
      <w:lvlJc w:val="righ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4DD4DFC"/>
    <w:multiLevelType w:val="hybridMultilevel"/>
    <w:tmpl w:val="08AE617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8378E2"/>
    <w:multiLevelType w:val="hybridMultilevel"/>
    <w:tmpl w:val="EFF2AE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0D30F8"/>
    <w:multiLevelType w:val="hybridMultilevel"/>
    <w:tmpl w:val="8FD083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6111257">
    <w:abstractNumId w:val="18"/>
  </w:num>
  <w:num w:numId="2" w16cid:durableId="1263152584">
    <w:abstractNumId w:val="7"/>
  </w:num>
  <w:num w:numId="3" w16cid:durableId="223026453">
    <w:abstractNumId w:val="11"/>
  </w:num>
  <w:num w:numId="4" w16cid:durableId="1196582493">
    <w:abstractNumId w:val="9"/>
  </w:num>
  <w:num w:numId="5" w16cid:durableId="1801607806">
    <w:abstractNumId w:val="17"/>
  </w:num>
  <w:num w:numId="6" w16cid:durableId="1111775897">
    <w:abstractNumId w:val="10"/>
  </w:num>
  <w:num w:numId="7" w16cid:durableId="918102095">
    <w:abstractNumId w:val="12"/>
  </w:num>
  <w:num w:numId="8" w16cid:durableId="1481385081">
    <w:abstractNumId w:val="4"/>
  </w:num>
  <w:num w:numId="9" w16cid:durableId="1015378111">
    <w:abstractNumId w:val="19"/>
  </w:num>
  <w:num w:numId="10" w16cid:durableId="585576139">
    <w:abstractNumId w:val="5"/>
  </w:num>
  <w:num w:numId="11" w16cid:durableId="1686059552">
    <w:abstractNumId w:val="15"/>
  </w:num>
  <w:num w:numId="12" w16cid:durableId="2091659215">
    <w:abstractNumId w:val="16"/>
  </w:num>
  <w:num w:numId="13" w16cid:durableId="285434121">
    <w:abstractNumId w:val="8"/>
  </w:num>
  <w:num w:numId="14" w16cid:durableId="221911169">
    <w:abstractNumId w:val="2"/>
  </w:num>
  <w:num w:numId="15" w16cid:durableId="430123701">
    <w:abstractNumId w:val="14"/>
  </w:num>
  <w:num w:numId="16" w16cid:durableId="1055199573">
    <w:abstractNumId w:val="3"/>
  </w:num>
  <w:num w:numId="17" w16cid:durableId="1979535217">
    <w:abstractNumId w:val="13"/>
  </w:num>
  <w:num w:numId="18" w16cid:durableId="1947081815">
    <w:abstractNumId w:val="1"/>
  </w:num>
  <w:num w:numId="19" w16cid:durableId="148450097">
    <w:abstractNumId w:val="6"/>
  </w:num>
  <w:num w:numId="20" w16cid:durableId="16577580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DQxMzM3NDYzMTdT0lEKTi0uzszPAykwqQUAHngEuiwAAAA="/>
  </w:docVars>
  <w:rsids>
    <w:rsidRoot w:val="004978D9"/>
    <w:rsid w:val="00002DB0"/>
    <w:rsid w:val="00035B8F"/>
    <w:rsid w:val="000401A5"/>
    <w:rsid w:val="0004145C"/>
    <w:rsid w:val="000520D4"/>
    <w:rsid w:val="0006472C"/>
    <w:rsid w:val="00075E26"/>
    <w:rsid w:val="000862B4"/>
    <w:rsid w:val="000D23F5"/>
    <w:rsid w:val="000D34A1"/>
    <w:rsid w:val="000E3B0C"/>
    <w:rsid w:val="000F2741"/>
    <w:rsid w:val="000F5260"/>
    <w:rsid w:val="000F7C8D"/>
    <w:rsid w:val="00117BFC"/>
    <w:rsid w:val="00121791"/>
    <w:rsid w:val="00130DD5"/>
    <w:rsid w:val="00132139"/>
    <w:rsid w:val="00180B52"/>
    <w:rsid w:val="00182F95"/>
    <w:rsid w:val="00197A22"/>
    <w:rsid w:val="001A4B1C"/>
    <w:rsid w:val="001C253C"/>
    <w:rsid w:val="001C36E6"/>
    <w:rsid w:val="001C45BF"/>
    <w:rsid w:val="001C7F36"/>
    <w:rsid w:val="001F14F9"/>
    <w:rsid w:val="001F5F2C"/>
    <w:rsid w:val="001F7A91"/>
    <w:rsid w:val="002173E0"/>
    <w:rsid w:val="00224239"/>
    <w:rsid w:val="00225447"/>
    <w:rsid w:val="00234530"/>
    <w:rsid w:val="002459B8"/>
    <w:rsid w:val="00253CE3"/>
    <w:rsid w:val="00265A31"/>
    <w:rsid w:val="00277A67"/>
    <w:rsid w:val="002A149C"/>
    <w:rsid w:val="002A575F"/>
    <w:rsid w:val="002A7D29"/>
    <w:rsid w:val="002B4C66"/>
    <w:rsid w:val="002B5A7B"/>
    <w:rsid w:val="002C4AD8"/>
    <w:rsid w:val="002C774D"/>
    <w:rsid w:val="002D7DBA"/>
    <w:rsid w:val="002E03FC"/>
    <w:rsid w:val="002E0421"/>
    <w:rsid w:val="002E3C8D"/>
    <w:rsid w:val="002E4E13"/>
    <w:rsid w:val="002F6BDD"/>
    <w:rsid w:val="00303861"/>
    <w:rsid w:val="00304BD4"/>
    <w:rsid w:val="00307391"/>
    <w:rsid w:val="00325345"/>
    <w:rsid w:val="003319E5"/>
    <w:rsid w:val="00361833"/>
    <w:rsid w:val="003733A1"/>
    <w:rsid w:val="00397511"/>
    <w:rsid w:val="003D035C"/>
    <w:rsid w:val="003D55A0"/>
    <w:rsid w:val="003E3684"/>
    <w:rsid w:val="003F15F0"/>
    <w:rsid w:val="003F52D8"/>
    <w:rsid w:val="003F55E9"/>
    <w:rsid w:val="00405294"/>
    <w:rsid w:val="00416904"/>
    <w:rsid w:val="0043731F"/>
    <w:rsid w:val="0044168E"/>
    <w:rsid w:val="00446FFA"/>
    <w:rsid w:val="0045335B"/>
    <w:rsid w:val="00462CD9"/>
    <w:rsid w:val="00465BA5"/>
    <w:rsid w:val="00490F2C"/>
    <w:rsid w:val="00491EC6"/>
    <w:rsid w:val="00494828"/>
    <w:rsid w:val="004978D9"/>
    <w:rsid w:val="004B1FF3"/>
    <w:rsid w:val="004C2989"/>
    <w:rsid w:val="004C73B9"/>
    <w:rsid w:val="004D26E3"/>
    <w:rsid w:val="004E0A71"/>
    <w:rsid w:val="004E6575"/>
    <w:rsid w:val="00506700"/>
    <w:rsid w:val="005108A8"/>
    <w:rsid w:val="00520560"/>
    <w:rsid w:val="00543C65"/>
    <w:rsid w:val="00571192"/>
    <w:rsid w:val="005747AE"/>
    <w:rsid w:val="00574932"/>
    <w:rsid w:val="00585012"/>
    <w:rsid w:val="00585B5E"/>
    <w:rsid w:val="00593056"/>
    <w:rsid w:val="00593505"/>
    <w:rsid w:val="0059360D"/>
    <w:rsid w:val="005B423A"/>
    <w:rsid w:val="005B6F50"/>
    <w:rsid w:val="005C1A93"/>
    <w:rsid w:val="005E2BA5"/>
    <w:rsid w:val="00602E92"/>
    <w:rsid w:val="00611BFA"/>
    <w:rsid w:val="00612341"/>
    <w:rsid w:val="00613FA9"/>
    <w:rsid w:val="006768C2"/>
    <w:rsid w:val="0069693E"/>
    <w:rsid w:val="00697056"/>
    <w:rsid w:val="006B47F9"/>
    <w:rsid w:val="006C032E"/>
    <w:rsid w:val="006C14D0"/>
    <w:rsid w:val="006D00B7"/>
    <w:rsid w:val="006D0F18"/>
    <w:rsid w:val="006D1333"/>
    <w:rsid w:val="006F282A"/>
    <w:rsid w:val="006F3156"/>
    <w:rsid w:val="006F6B84"/>
    <w:rsid w:val="00707C66"/>
    <w:rsid w:val="00713297"/>
    <w:rsid w:val="00722BF5"/>
    <w:rsid w:val="0073125D"/>
    <w:rsid w:val="00736BE2"/>
    <w:rsid w:val="00752BCE"/>
    <w:rsid w:val="0075780C"/>
    <w:rsid w:val="007579A4"/>
    <w:rsid w:val="007618AB"/>
    <w:rsid w:val="0076686F"/>
    <w:rsid w:val="007669F8"/>
    <w:rsid w:val="00780AC0"/>
    <w:rsid w:val="00792A70"/>
    <w:rsid w:val="007A1836"/>
    <w:rsid w:val="007A77B4"/>
    <w:rsid w:val="007E3E11"/>
    <w:rsid w:val="007E7FFE"/>
    <w:rsid w:val="007F42E1"/>
    <w:rsid w:val="00802BF4"/>
    <w:rsid w:val="00813034"/>
    <w:rsid w:val="008202C1"/>
    <w:rsid w:val="008468EB"/>
    <w:rsid w:val="00847FF7"/>
    <w:rsid w:val="0086702C"/>
    <w:rsid w:val="00867EB9"/>
    <w:rsid w:val="00873781"/>
    <w:rsid w:val="00873D8D"/>
    <w:rsid w:val="00876932"/>
    <w:rsid w:val="00885367"/>
    <w:rsid w:val="00885B25"/>
    <w:rsid w:val="00894681"/>
    <w:rsid w:val="008946C8"/>
    <w:rsid w:val="00896B29"/>
    <w:rsid w:val="008A25F5"/>
    <w:rsid w:val="008B55B1"/>
    <w:rsid w:val="008F3ADC"/>
    <w:rsid w:val="008F7082"/>
    <w:rsid w:val="00926E83"/>
    <w:rsid w:val="00932941"/>
    <w:rsid w:val="00940FEC"/>
    <w:rsid w:val="00954F38"/>
    <w:rsid w:val="00967375"/>
    <w:rsid w:val="0097330B"/>
    <w:rsid w:val="00990F25"/>
    <w:rsid w:val="00992DA1"/>
    <w:rsid w:val="009C351E"/>
    <w:rsid w:val="009D7E00"/>
    <w:rsid w:val="009E6F49"/>
    <w:rsid w:val="00A11D70"/>
    <w:rsid w:val="00A11E22"/>
    <w:rsid w:val="00A12DEE"/>
    <w:rsid w:val="00A204CE"/>
    <w:rsid w:val="00A21BDF"/>
    <w:rsid w:val="00A22E71"/>
    <w:rsid w:val="00A26A7D"/>
    <w:rsid w:val="00A27D15"/>
    <w:rsid w:val="00A32ACC"/>
    <w:rsid w:val="00A34DEE"/>
    <w:rsid w:val="00A43D29"/>
    <w:rsid w:val="00A55F85"/>
    <w:rsid w:val="00A7453E"/>
    <w:rsid w:val="00A929F5"/>
    <w:rsid w:val="00AA5C2B"/>
    <w:rsid w:val="00AB0C7D"/>
    <w:rsid w:val="00AD1330"/>
    <w:rsid w:val="00AD7679"/>
    <w:rsid w:val="00AE0014"/>
    <w:rsid w:val="00AF3380"/>
    <w:rsid w:val="00AF4E6A"/>
    <w:rsid w:val="00B204A5"/>
    <w:rsid w:val="00B2224B"/>
    <w:rsid w:val="00B356E7"/>
    <w:rsid w:val="00B36C39"/>
    <w:rsid w:val="00B51599"/>
    <w:rsid w:val="00B5615C"/>
    <w:rsid w:val="00B72659"/>
    <w:rsid w:val="00B7702E"/>
    <w:rsid w:val="00B86209"/>
    <w:rsid w:val="00B91D3D"/>
    <w:rsid w:val="00B94BE5"/>
    <w:rsid w:val="00B97E1F"/>
    <w:rsid w:val="00BA5837"/>
    <w:rsid w:val="00BC6208"/>
    <w:rsid w:val="00BD4026"/>
    <w:rsid w:val="00BE583B"/>
    <w:rsid w:val="00BE5870"/>
    <w:rsid w:val="00BE6142"/>
    <w:rsid w:val="00BF64EE"/>
    <w:rsid w:val="00C01B03"/>
    <w:rsid w:val="00C05B9B"/>
    <w:rsid w:val="00C11585"/>
    <w:rsid w:val="00C249C3"/>
    <w:rsid w:val="00C4007A"/>
    <w:rsid w:val="00C628F8"/>
    <w:rsid w:val="00C66BA1"/>
    <w:rsid w:val="00C86DD9"/>
    <w:rsid w:val="00C975B8"/>
    <w:rsid w:val="00CA2B66"/>
    <w:rsid w:val="00CC3612"/>
    <w:rsid w:val="00CC6FDF"/>
    <w:rsid w:val="00CD3E02"/>
    <w:rsid w:val="00CE0319"/>
    <w:rsid w:val="00CE2138"/>
    <w:rsid w:val="00CE4EFA"/>
    <w:rsid w:val="00D06ACE"/>
    <w:rsid w:val="00D16450"/>
    <w:rsid w:val="00D23608"/>
    <w:rsid w:val="00D27596"/>
    <w:rsid w:val="00D27FCC"/>
    <w:rsid w:val="00D32F76"/>
    <w:rsid w:val="00D37F97"/>
    <w:rsid w:val="00D423CA"/>
    <w:rsid w:val="00D55822"/>
    <w:rsid w:val="00D700AB"/>
    <w:rsid w:val="00D90C48"/>
    <w:rsid w:val="00DA6032"/>
    <w:rsid w:val="00DB2AB7"/>
    <w:rsid w:val="00DB2ED5"/>
    <w:rsid w:val="00DF09BB"/>
    <w:rsid w:val="00E0434B"/>
    <w:rsid w:val="00E30BA7"/>
    <w:rsid w:val="00E36F26"/>
    <w:rsid w:val="00E373AF"/>
    <w:rsid w:val="00E411C9"/>
    <w:rsid w:val="00E73949"/>
    <w:rsid w:val="00E77890"/>
    <w:rsid w:val="00E8125E"/>
    <w:rsid w:val="00E8658A"/>
    <w:rsid w:val="00E940F1"/>
    <w:rsid w:val="00E95ACF"/>
    <w:rsid w:val="00EA0589"/>
    <w:rsid w:val="00EB1909"/>
    <w:rsid w:val="00EB1C98"/>
    <w:rsid w:val="00EB33BC"/>
    <w:rsid w:val="00EB700D"/>
    <w:rsid w:val="00EE06D5"/>
    <w:rsid w:val="00F1276B"/>
    <w:rsid w:val="00F272C6"/>
    <w:rsid w:val="00F3352F"/>
    <w:rsid w:val="00F5155E"/>
    <w:rsid w:val="00F551CA"/>
    <w:rsid w:val="00F63DFF"/>
    <w:rsid w:val="00F95C04"/>
    <w:rsid w:val="00FA2172"/>
    <w:rsid w:val="00FB5B23"/>
    <w:rsid w:val="00FB63C2"/>
    <w:rsid w:val="00FC2777"/>
    <w:rsid w:val="00FD78C0"/>
    <w:rsid w:val="00FE3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06C9B78"/>
  <w15:chartTrackingRefBased/>
  <w15:docId w15:val="{E5BD2107-919F-4E25-A4CE-359941BA0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0B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2B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B66"/>
  </w:style>
  <w:style w:type="paragraph" w:styleId="Footer">
    <w:name w:val="footer"/>
    <w:basedOn w:val="Normal"/>
    <w:link w:val="FooterChar"/>
    <w:uiPriority w:val="99"/>
    <w:unhideWhenUsed/>
    <w:rsid w:val="00CA2B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B66"/>
  </w:style>
  <w:style w:type="character" w:styleId="CommentReference">
    <w:name w:val="annotation reference"/>
    <w:basedOn w:val="DefaultParagraphFont"/>
    <w:uiPriority w:val="99"/>
    <w:semiHidden/>
    <w:unhideWhenUsed/>
    <w:rsid w:val="001F5F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5F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5F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F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5F2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5F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5F2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90F2C"/>
    <w:pPr>
      <w:ind w:left="720"/>
      <w:contextualSpacing/>
    </w:pPr>
  </w:style>
  <w:style w:type="table" w:styleId="TableGrid">
    <w:name w:val="Table Grid"/>
    <w:basedOn w:val="TableNormal"/>
    <w:uiPriority w:val="39"/>
    <w:rsid w:val="00C05B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0670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E2BA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E2BA5"/>
    <w:rPr>
      <w:color w:val="954F72" w:themeColor="followedHyperlink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F7082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F708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F7082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F7082"/>
    <w:rPr>
      <w:rFonts w:ascii="Arial" w:hAnsi="Arial" w:cs="Arial"/>
      <w:vanish/>
      <w:sz w:val="16"/>
      <w:szCs w:val="16"/>
    </w:rPr>
  </w:style>
  <w:style w:type="paragraph" w:styleId="Revision">
    <w:name w:val="Revision"/>
    <w:hidden/>
    <w:uiPriority w:val="99"/>
    <w:semiHidden/>
    <w:rsid w:val="008468E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1C45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PAResearchGrants@cerebralpalsy.org.a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CPAResearchGrants@cerebralpalsy.org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5CD9AAA6BD9540BED09A66DF0DAC74" ma:contentTypeVersion="13" ma:contentTypeDescription="Create a new document." ma:contentTypeScope="" ma:versionID="d802487daf045f91861d97f61530960d">
  <xsd:schema xmlns:xsd="http://www.w3.org/2001/XMLSchema" xmlns:xs="http://www.w3.org/2001/XMLSchema" xmlns:p="http://schemas.microsoft.com/office/2006/metadata/properties" xmlns:ns3="13bbfe5d-e198-46ac-8959-56ac0924baaa" xmlns:ns4="d7fa3769-7de1-4929-8671-1cd8de53094e" targetNamespace="http://schemas.microsoft.com/office/2006/metadata/properties" ma:root="true" ma:fieldsID="913157233780df60faac8be6843630f2" ns3:_="" ns4:_="">
    <xsd:import namespace="13bbfe5d-e198-46ac-8959-56ac0924baaa"/>
    <xsd:import namespace="d7fa3769-7de1-4929-8671-1cd8de5309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bbfe5d-e198-46ac-8959-56ac0924ba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fa3769-7de1-4929-8671-1cd8de5309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E709ED-E4DC-4E55-AE8A-6379CBB36A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bbfe5d-e198-46ac-8959-56ac0924baaa"/>
    <ds:schemaRef ds:uri="d7fa3769-7de1-4929-8671-1cd8de5309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C81041-B551-4BF0-97EF-543026CADC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94115F-9ABB-4C0B-B117-3E3E3D8C6C93}">
  <ds:schemaRefs>
    <ds:schemaRef ds:uri="http://purl.org/dc/terms/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13bbfe5d-e198-46ac-8959-56ac0924baaa"/>
    <ds:schemaRef ds:uri="http://schemas.microsoft.com/office/2006/documentManagement/types"/>
    <ds:schemaRef ds:uri="d7fa3769-7de1-4929-8671-1cd8de53094e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837</Words>
  <Characters>477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rebral Palsy Alliance</Company>
  <LinksUpToDate>false</LinksUpToDate>
  <CharactersWithSpaces>5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Harianto</dc:creator>
  <cp:keywords/>
  <dc:description/>
  <cp:lastModifiedBy>Cathy Wang</cp:lastModifiedBy>
  <cp:revision>4</cp:revision>
  <dcterms:created xsi:type="dcterms:W3CDTF">2023-06-29T22:29:00Z</dcterms:created>
  <dcterms:modified xsi:type="dcterms:W3CDTF">2023-06-29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5CD9AAA6BD9540BED09A66DF0DAC74</vt:lpwstr>
  </property>
</Properties>
</file>